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2F3D14" w14:textId="3C18C5D2" w:rsidR="00167CDD" w:rsidRDefault="00E00E85" w:rsidP="00640AC4">
      <w:pPr>
        <w:spacing w:after="0"/>
        <w:jc w:val="center"/>
        <w:rPr>
          <w:noProof/>
          <w:lang w:eastAsia="tr-TR"/>
        </w:rPr>
      </w:pPr>
      <w:r w:rsidRPr="00167CDD">
        <w:rPr>
          <w:noProof/>
          <w:lang w:val="en-US"/>
        </w:rPr>
        <w:drawing>
          <wp:anchor distT="0" distB="0" distL="114300" distR="114300" simplePos="0" relativeHeight="251661312" behindDoc="0" locked="0" layoutInCell="1" allowOverlap="1" wp14:anchorId="0A33130F" wp14:editId="230DC07C">
            <wp:simplePos x="0" y="0"/>
            <wp:positionH relativeFrom="column">
              <wp:posOffset>4016375</wp:posOffset>
            </wp:positionH>
            <wp:positionV relativeFrom="paragraph">
              <wp:posOffset>271145</wp:posOffset>
            </wp:positionV>
            <wp:extent cx="1571625" cy="594360"/>
            <wp:effectExtent l="0" t="0" r="9525"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1625" cy="594360"/>
                    </a:xfrm>
                    <a:prstGeom prst="rect">
                      <a:avLst/>
                    </a:prstGeom>
                  </pic:spPr>
                </pic:pic>
              </a:graphicData>
            </a:graphic>
            <wp14:sizeRelH relativeFrom="page">
              <wp14:pctWidth>0</wp14:pctWidth>
            </wp14:sizeRelH>
            <wp14:sizeRelV relativeFrom="page">
              <wp14:pctHeight>0</wp14:pctHeight>
            </wp14:sizeRelV>
          </wp:anchor>
        </w:drawing>
      </w:r>
      <w:r w:rsidR="00D06CB0" w:rsidRPr="00167CDD">
        <w:rPr>
          <w:noProof/>
          <w:lang w:val="en-US"/>
        </w:rPr>
        <w:drawing>
          <wp:anchor distT="0" distB="0" distL="114300" distR="114300" simplePos="0" relativeHeight="251662336" behindDoc="0" locked="0" layoutInCell="1" allowOverlap="1" wp14:anchorId="35B42F31" wp14:editId="1D69D5F1">
            <wp:simplePos x="0" y="0"/>
            <wp:positionH relativeFrom="column">
              <wp:posOffset>-374650</wp:posOffset>
            </wp:positionH>
            <wp:positionV relativeFrom="paragraph">
              <wp:posOffset>90170</wp:posOffset>
            </wp:positionV>
            <wp:extent cx="933450" cy="948623"/>
            <wp:effectExtent l="0" t="0" r="0" b="444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933450" cy="948623"/>
                    </a:xfrm>
                    <a:prstGeom prst="rect">
                      <a:avLst/>
                    </a:prstGeom>
                  </pic:spPr>
                </pic:pic>
              </a:graphicData>
            </a:graphic>
            <wp14:sizeRelH relativeFrom="page">
              <wp14:pctWidth>0</wp14:pctWidth>
            </wp14:sizeRelH>
            <wp14:sizeRelV relativeFrom="page">
              <wp14:pctHeight>0</wp14:pctHeight>
            </wp14:sizeRelV>
          </wp:anchor>
        </w:drawing>
      </w:r>
      <w:r w:rsidR="00557A25">
        <w:rPr>
          <w:noProof/>
          <w:lang w:eastAsia="tr-TR"/>
        </w:rPr>
        <w:t xml:space="preserve">                                                    </w:t>
      </w:r>
      <w:r w:rsidR="00167CDD" w:rsidRPr="00167CDD">
        <w:rPr>
          <w:noProof/>
          <w:lang w:eastAsia="tr-TR"/>
        </w:rPr>
        <w:t xml:space="preserve"> </w:t>
      </w:r>
    </w:p>
    <w:p w14:paraId="2F30059D" w14:textId="0A549583" w:rsidR="00557A25" w:rsidRDefault="00557A25" w:rsidP="00640AC4">
      <w:pPr>
        <w:spacing w:after="0"/>
        <w:jc w:val="center"/>
        <w:rPr>
          <w:noProof/>
          <w:lang w:eastAsia="tr-TR"/>
        </w:rPr>
      </w:pPr>
    </w:p>
    <w:p w14:paraId="50B3B08A" w14:textId="77777777" w:rsidR="00557A25" w:rsidRDefault="00557A25" w:rsidP="00640AC4">
      <w:pPr>
        <w:spacing w:after="0"/>
        <w:jc w:val="center"/>
        <w:rPr>
          <w:rFonts w:ascii="Times New Roman" w:hAnsi="Times New Roman"/>
          <w:b/>
          <w:bCs/>
          <w:sz w:val="28"/>
          <w:szCs w:val="28"/>
        </w:rPr>
      </w:pPr>
    </w:p>
    <w:p w14:paraId="5A18F601" w14:textId="77777777" w:rsidR="00640AC4" w:rsidRPr="00FF6CEB" w:rsidRDefault="00003806" w:rsidP="00640AC4">
      <w:pPr>
        <w:spacing w:after="0"/>
        <w:jc w:val="center"/>
        <w:rPr>
          <w:rFonts w:ascii="Times New Roman" w:hAnsi="Times New Roman"/>
          <w:b/>
          <w:bCs/>
          <w:sz w:val="28"/>
          <w:szCs w:val="28"/>
        </w:rPr>
      </w:pPr>
      <w:r w:rsidRPr="00FF6CEB">
        <w:rPr>
          <w:rFonts w:ascii="Times New Roman" w:hAnsi="Times New Roman"/>
          <w:b/>
          <w:bCs/>
          <w:sz w:val="28"/>
          <w:szCs w:val="28"/>
        </w:rPr>
        <w:t>T.C.</w:t>
      </w:r>
    </w:p>
    <w:p w14:paraId="5A18F602" w14:textId="77777777" w:rsidR="00640AC4" w:rsidRPr="00FF6CEB" w:rsidRDefault="00640AC4" w:rsidP="00640AC4">
      <w:pPr>
        <w:spacing w:after="0"/>
        <w:jc w:val="center"/>
        <w:rPr>
          <w:rFonts w:ascii="Times New Roman" w:hAnsi="Times New Roman"/>
          <w:b/>
          <w:bCs/>
          <w:sz w:val="28"/>
          <w:szCs w:val="28"/>
        </w:rPr>
      </w:pPr>
      <w:r w:rsidRPr="00FF6CEB">
        <w:rPr>
          <w:rFonts w:ascii="Times New Roman" w:hAnsi="Times New Roman"/>
          <w:b/>
          <w:bCs/>
          <w:sz w:val="28"/>
          <w:szCs w:val="28"/>
        </w:rPr>
        <w:t>YILDIZ TE</w:t>
      </w:r>
      <w:r w:rsidR="00003806" w:rsidRPr="00FF6CEB">
        <w:rPr>
          <w:rFonts w:ascii="Times New Roman" w:hAnsi="Times New Roman"/>
          <w:b/>
          <w:bCs/>
          <w:sz w:val="28"/>
          <w:szCs w:val="28"/>
        </w:rPr>
        <w:t>KNİK ÜNİVERSİTESİ</w:t>
      </w:r>
    </w:p>
    <w:p w14:paraId="253BC3B3" w14:textId="77777777" w:rsidR="000E2118" w:rsidRPr="00FF6CEB" w:rsidRDefault="00003806" w:rsidP="00AE175E">
      <w:pPr>
        <w:spacing w:after="0"/>
        <w:jc w:val="center"/>
        <w:rPr>
          <w:rFonts w:ascii="Times New Roman" w:hAnsi="Times New Roman"/>
          <w:b/>
          <w:bCs/>
          <w:sz w:val="28"/>
          <w:szCs w:val="28"/>
        </w:rPr>
      </w:pPr>
      <w:r w:rsidRPr="00FF6CEB">
        <w:rPr>
          <w:rFonts w:ascii="Times New Roman" w:hAnsi="Times New Roman"/>
          <w:b/>
          <w:bCs/>
          <w:sz w:val="28"/>
          <w:szCs w:val="28"/>
        </w:rPr>
        <w:t xml:space="preserve">FEN </w:t>
      </w:r>
      <w:r w:rsidR="000E2118" w:rsidRPr="00FF6CEB">
        <w:rPr>
          <w:rFonts w:ascii="Times New Roman" w:hAnsi="Times New Roman"/>
          <w:b/>
          <w:bCs/>
          <w:sz w:val="28"/>
          <w:szCs w:val="28"/>
        </w:rPr>
        <w:t>EDEBİYAT FAKÜLTESİ</w:t>
      </w:r>
    </w:p>
    <w:p w14:paraId="5A18F603" w14:textId="318D3525" w:rsidR="00CB3EF9" w:rsidRPr="00FF6CEB" w:rsidRDefault="000E2118" w:rsidP="00AE175E">
      <w:pPr>
        <w:spacing w:after="0"/>
        <w:jc w:val="center"/>
        <w:rPr>
          <w:rFonts w:ascii="Times New Roman" w:hAnsi="Times New Roman"/>
          <w:b/>
          <w:sz w:val="28"/>
          <w:szCs w:val="28"/>
        </w:rPr>
      </w:pPr>
      <w:r w:rsidRPr="00FF6CEB">
        <w:rPr>
          <w:rFonts w:ascii="Times New Roman" w:hAnsi="Times New Roman"/>
          <w:b/>
          <w:bCs/>
          <w:sz w:val="28"/>
          <w:szCs w:val="28"/>
        </w:rPr>
        <w:t>FİZİK BÖLÜMÜ</w:t>
      </w:r>
      <w:r w:rsidR="00003806" w:rsidRPr="00FF6CEB">
        <w:rPr>
          <w:rFonts w:ascii="Times New Roman" w:hAnsi="Times New Roman"/>
          <w:b/>
          <w:bCs/>
          <w:sz w:val="28"/>
          <w:szCs w:val="28"/>
        </w:rPr>
        <w:t xml:space="preserve"> </w:t>
      </w:r>
    </w:p>
    <w:p w14:paraId="5A18F604" w14:textId="0BDBE337" w:rsidR="00CB3EF9" w:rsidRPr="00FF6CEB" w:rsidRDefault="00D43B4B" w:rsidP="00CB3EF9">
      <w:pPr>
        <w:jc w:val="center"/>
        <w:rPr>
          <w:rFonts w:ascii="Times New Roman" w:hAnsi="Times New Roman"/>
          <w:b/>
          <w:bCs/>
          <w:sz w:val="28"/>
          <w:szCs w:val="28"/>
        </w:rPr>
      </w:pPr>
      <w:r w:rsidRPr="00FF6CEB">
        <w:rPr>
          <w:rFonts w:ascii="Times New Roman" w:hAnsi="Times New Roman"/>
          <w:b/>
          <w:bCs/>
          <w:sz w:val="28"/>
          <w:szCs w:val="28"/>
        </w:rPr>
        <w:t>LİSANS BİTİRME TEZİ</w:t>
      </w:r>
    </w:p>
    <w:p w14:paraId="5A18F605" w14:textId="77777777" w:rsidR="00CB3EF9" w:rsidRPr="00FF6CEB" w:rsidRDefault="00CB3EF9" w:rsidP="00CB3EF9">
      <w:pPr>
        <w:jc w:val="center"/>
        <w:rPr>
          <w:rFonts w:ascii="Times New Roman" w:hAnsi="Times New Roman"/>
          <w:b/>
          <w:sz w:val="28"/>
          <w:szCs w:val="28"/>
        </w:rPr>
      </w:pPr>
    </w:p>
    <w:p w14:paraId="5A18F606" w14:textId="595460A2" w:rsidR="00CB3EF9" w:rsidRPr="00FF6CEB" w:rsidRDefault="00E77703" w:rsidP="00C06004">
      <w:pPr>
        <w:spacing w:after="0"/>
        <w:jc w:val="center"/>
        <w:rPr>
          <w:rFonts w:ascii="Times New Roman" w:hAnsi="Times New Roman"/>
          <w:b/>
          <w:sz w:val="28"/>
          <w:szCs w:val="28"/>
        </w:rPr>
      </w:pPr>
      <w:bookmarkStart w:id="0" w:name="_Hlk535326245"/>
      <w:r w:rsidRPr="00FF6CEB">
        <w:rPr>
          <w:rFonts w:ascii="Times New Roman" w:hAnsi="Times New Roman"/>
          <w:b/>
          <w:sz w:val="28"/>
          <w:szCs w:val="28"/>
        </w:rPr>
        <w:t>TEZ BAŞLIĞI</w:t>
      </w:r>
    </w:p>
    <w:bookmarkEnd w:id="0"/>
    <w:p w14:paraId="5A18F607" w14:textId="77777777" w:rsidR="00CB3EF9" w:rsidRPr="00FF6CEB" w:rsidRDefault="00CB3EF9" w:rsidP="00CB3EF9">
      <w:pPr>
        <w:rPr>
          <w:rFonts w:ascii="Times New Roman" w:hAnsi="Times New Roman"/>
          <w:b/>
          <w:bCs/>
          <w:sz w:val="28"/>
          <w:szCs w:val="28"/>
        </w:rPr>
      </w:pPr>
    </w:p>
    <w:p w14:paraId="5A18F608" w14:textId="77777777" w:rsidR="00CB3EF9" w:rsidRPr="00FF6CEB" w:rsidRDefault="00CB3EF9" w:rsidP="00CB3EF9">
      <w:pPr>
        <w:jc w:val="center"/>
        <w:rPr>
          <w:rFonts w:ascii="Times New Roman" w:hAnsi="Times New Roman"/>
          <w:sz w:val="28"/>
          <w:szCs w:val="28"/>
        </w:rPr>
      </w:pPr>
    </w:p>
    <w:p w14:paraId="5A18F609" w14:textId="47E1CE10" w:rsidR="00CB3EF9" w:rsidRPr="00FF6CEB" w:rsidRDefault="00EB4392" w:rsidP="00FB7ADA">
      <w:pPr>
        <w:spacing w:after="0" w:line="240" w:lineRule="auto"/>
        <w:jc w:val="center"/>
        <w:rPr>
          <w:rFonts w:ascii="Times New Roman" w:hAnsi="Times New Roman"/>
          <w:b/>
          <w:sz w:val="28"/>
          <w:szCs w:val="28"/>
        </w:rPr>
      </w:pPr>
      <w:r w:rsidRPr="00FF6CEB">
        <w:rPr>
          <w:rFonts w:ascii="Times New Roman" w:hAnsi="Times New Roman"/>
          <w:b/>
          <w:sz w:val="28"/>
          <w:szCs w:val="28"/>
        </w:rPr>
        <w:t>Adı SOYADI</w:t>
      </w:r>
    </w:p>
    <w:p w14:paraId="5A18F60A" w14:textId="5689887F" w:rsidR="00CB3EF9" w:rsidRPr="00FF6CEB" w:rsidRDefault="00E00E85" w:rsidP="00CB3EF9">
      <w:pPr>
        <w:jc w:val="center"/>
        <w:rPr>
          <w:rFonts w:ascii="Times New Roman" w:hAnsi="Times New Roman"/>
          <w:b/>
          <w:bCs/>
          <w:szCs w:val="24"/>
        </w:rPr>
      </w:pPr>
      <w:proofErr w:type="gramStart"/>
      <w:r>
        <w:rPr>
          <w:rFonts w:ascii="Times New Roman" w:hAnsi="Times New Roman"/>
          <w:b/>
          <w:bCs/>
          <w:szCs w:val="24"/>
        </w:rPr>
        <w:t>(</w:t>
      </w:r>
      <w:proofErr w:type="spellStart"/>
      <w:proofErr w:type="gramEnd"/>
      <w:r>
        <w:rPr>
          <w:rFonts w:ascii="Times New Roman" w:hAnsi="Times New Roman"/>
          <w:b/>
          <w:bCs/>
          <w:szCs w:val="24"/>
        </w:rPr>
        <w:t>Öğr</w:t>
      </w:r>
      <w:proofErr w:type="spellEnd"/>
      <w:r>
        <w:rPr>
          <w:rFonts w:ascii="Times New Roman" w:hAnsi="Times New Roman"/>
          <w:b/>
          <w:bCs/>
          <w:szCs w:val="24"/>
        </w:rPr>
        <w:t>. No)</w:t>
      </w:r>
    </w:p>
    <w:p w14:paraId="5A18F60B" w14:textId="77777777" w:rsidR="003F1259" w:rsidRPr="00FF6CEB" w:rsidRDefault="003F1259" w:rsidP="000928B8">
      <w:pPr>
        <w:spacing w:after="0"/>
        <w:jc w:val="center"/>
        <w:rPr>
          <w:rFonts w:ascii="Times New Roman" w:hAnsi="Times New Roman"/>
          <w:szCs w:val="24"/>
        </w:rPr>
      </w:pPr>
    </w:p>
    <w:p w14:paraId="5A18F60F" w14:textId="77777777" w:rsidR="00CB3EF9" w:rsidRPr="00FF6CEB" w:rsidRDefault="00CB3EF9" w:rsidP="000E2118">
      <w:pPr>
        <w:rPr>
          <w:rFonts w:ascii="Times New Roman" w:hAnsi="Times New Roman"/>
          <w:szCs w:val="24"/>
        </w:rPr>
      </w:pPr>
    </w:p>
    <w:p w14:paraId="5A18F610" w14:textId="77777777" w:rsidR="00CB3EF9" w:rsidRPr="00FF6CEB" w:rsidRDefault="00003806" w:rsidP="003F1259">
      <w:pPr>
        <w:spacing w:after="0"/>
        <w:jc w:val="center"/>
        <w:rPr>
          <w:rFonts w:ascii="Times New Roman" w:hAnsi="Times New Roman"/>
          <w:bCs/>
          <w:sz w:val="29"/>
          <w:szCs w:val="29"/>
        </w:rPr>
      </w:pPr>
      <w:r w:rsidRPr="00FF6CEB">
        <w:rPr>
          <w:rFonts w:ascii="Times New Roman" w:hAnsi="Times New Roman"/>
          <w:bCs/>
          <w:sz w:val="29"/>
          <w:szCs w:val="29"/>
        </w:rPr>
        <w:t>Danışman</w:t>
      </w:r>
    </w:p>
    <w:p w14:paraId="5A18F611" w14:textId="2623E3F5" w:rsidR="00CB3EF9" w:rsidRPr="00FF6CEB" w:rsidRDefault="00136DBB" w:rsidP="003F1259">
      <w:pPr>
        <w:spacing w:after="0"/>
        <w:jc w:val="center"/>
        <w:rPr>
          <w:rFonts w:ascii="Times New Roman" w:hAnsi="Times New Roman"/>
          <w:sz w:val="29"/>
          <w:szCs w:val="29"/>
        </w:rPr>
      </w:pPr>
      <w:r w:rsidRPr="00FF6CEB">
        <w:rPr>
          <w:rFonts w:ascii="Times New Roman" w:hAnsi="Times New Roman"/>
          <w:bCs/>
          <w:sz w:val="29"/>
          <w:szCs w:val="29"/>
        </w:rPr>
        <w:t>Prof. Dr.</w:t>
      </w:r>
      <w:r w:rsidR="001D765D" w:rsidRPr="00FF6CEB">
        <w:rPr>
          <w:rFonts w:ascii="Times New Roman" w:hAnsi="Times New Roman"/>
          <w:bCs/>
          <w:sz w:val="29"/>
          <w:szCs w:val="29"/>
        </w:rPr>
        <w:t xml:space="preserve"> </w:t>
      </w:r>
      <w:r w:rsidR="00EB4392" w:rsidRPr="00FF6CEB">
        <w:rPr>
          <w:rFonts w:ascii="Times New Roman" w:hAnsi="Times New Roman"/>
          <w:bCs/>
          <w:sz w:val="29"/>
          <w:szCs w:val="29"/>
        </w:rPr>
        <w:t>Ad</w:t>
      </w:r>
      <w:r w:rsidR="00401516" w:rsidRPr="00FF6CEB">
        <w:rPr>
          <w:rFonts w:ascii="Times New Roman" w:hAnsi="Times New Roman"/>
          <w:bCs/>
          <w:sz w:val="29"/>
          <w:szCs w:val="29"/>
        </w:rPr>
        <w:t>ı</w:t>
      </w:r>
      <w:r w:rsidR="00EB4392" w:rsidRPr="00FF6CEB">
        <w:rPr>
          <w:rFonts w:ascii="Times New Roman" w:hAnsi="Times New Roman"/>
          <w:bCs/>
          <w:sz w:val="29"/>
          <w:szCs w:val="29"/>
        </w:rPr>
        <w:t xml:space="preserve"> SOYAD</w:t>
      </w:r>
      <w:r w:rsidR="00401516" w:rsidRPr="00FF6CEB">
        <w:rPr>
          <w:rFonts w:ascii="Times New Roman" w:hAnsi="Times New Roman"/>
          <w:bCs/>
          <w:sz w:val="29"/>
          <w:szCs w:val="29"/>
        </w:rPr>
        <w:t>I</w:t>
      </w:r>
    </w:p>
    <w:p w14:paraId="5A18F612" w14:textId="77777777" w:rsidR="003F1259" w:rsidRPr="00FF6CEB" w:rsidRDefault="003F1259" w:rsidP="00E3652F">
      <w:pPr>
        <w:jc w:val="center"/>
        <w:rPr>
          <w:rFonts w:ascii="Times New Roman" w:hAnsi="Times New Roman"/>
          <w:bCs/>
          <w:sz w:val="29"/>
          <w:szCs w:val="29"/>
        </w:rPr>
      </w:pPr>
    </w:p>
    <w:p w14:paraId="5A18F615" w14:textId="77777777" w:rsidR="003F1259" w:rsidRPr="00FF6CEB" w:rsidRDefault="003F1259" w:rsidP="00CB3EF9">
      <w:pPr>
        <w:spacing w:line="240" w:lineRule="auto"/>
        <w:jc w:val="center"/>
        <w:rPr>
          <w:rFonts w:ascii="Times New Roman" w:hAnsi="Times New Roman"/>
          <w:sz w:val="29"/>
          <w:szCs w:val="29"/>
        </w:rPr>
      </w:pPr>
    </w:p>
    <w:p w14:paraId="5A18F616" w14:textId="502B8DAA" w:rsidR="00BB0B9E" w:rsidRPr="00FF6CEB" w:rsidRDefault="000E2118" w:rsidP="00CB3EF9">
      <w:pPr>
        <w:spacing w:line="240" w:lineRule="auto"/>
        <w:jc w:val="center"/>
        <w:rPr>
          <w:rFonts w:ascii="Times New Roman" w:hAnsi="Times New Roman"/>
          <w:sz w:val="29"/>
          <w:szCs w:val="29"/>
        </w:rPr>
      </w:pPr>
      <w:r w:rsidRPr="00FF6CEB">
        <w:rPr>
          <w:rFonts w:ascii="Times New Roman" w:hAnsi="Times New Roman"/>
          <w:sz w:val="29"/>
          <w:szCs w:val="29"/>
        </w:rPr>
        <w:t>Haziran</w:t>
      </w:r>
      <w:r w:rsidR="00CB3EF9" w:rsidRPr="00FF6CEB">
        <w:rPr>
          <w:rFonts w:ascii="Times New Roman" w:hAnsi="Times New Roman"/>
          <w:sz w:val="29"/>
          <w:szCs w:val="29"/>
        </w:rPr>
        <w:t xml:space="preserve">, </w:t>
      </w:r>
      <w:r w:rsidRPr="00FF6CEB">
        <w:rPr>
          <w:rFonts w:ascii="Times New Roman" w:hAnsi="Times New Roman"/>
          <w:sz w:val="29"/>
          <w:szCs w:val="29"/>
        </w:rPr>
        <w:t>2024</w:t>
      </w:r>
      <w:r w:rsidR="001135DB">
        <w:rPr>
          <w:rFonts w:ascii="Times New Roman" w:hAnsi="Times New Roman"/>
          <w:sz w:val="29"/>
          <w:szCs w:val="29"/>
        </w:rPr>
        <w:t xml:space="preserve"> İstanbul</w:t>
      </w:r>
    </w:p>
    <w:p w14:paraId="5A18F617" w14:textId="77777777" w:rsidR="00622626" w:rsidRPr="00FF6CEB" w:rsidRDefault="00622626" w:rsidP="00F17873">
      <w:pPr>
        <w:spacing w:after="0"/>
        <w:jc w:val="center"/>
        <w:rPr>
          <w:rFonts w:ascii="Times New Roman" w:hAnsi="Times New Roman"/>
          <w:b/>
          <w:bCs/>
          <w:sz w:val="28"/>
          <w:szCs w:val="28"/>
        </w:rPr>
      </w:pPr>
    </w:p>
    <w:p w14:paraId="0103DD68" w14:textId="77777777" w:rsidR="00F8545A" w:rsidRPr="00FF6CEB" w:rsidRDefault="00F8545A" w:rsidP="00F17873">
      <w:pPr>
        <w:spacing w:after="0"/>
        <w:jc w:val="center"/>
        <w:rPr>
          <w:rFonts w:ascii="Times New Roman" w:hAnsi="Times New Roman"/>
          <w:b/>
          <w:bCs/>
          <w:sz w:val="28"/>
          <w:szCs w:val="28"/>
        </w:rPr>
      </w:pPr>
    </w:p>
    <w:p w14:paraId="3272C7FC" w14:textId="77777777" w:rsidR="00F8545A" w:rsidRPr="00FF6CEB" w:rsidRDefault="00F8545A" w:rsidP="00F17873">
      <w:pPr>
        <w:spacing w:after="0"/>
        <w:jc w:val="center"/>
        <w:rPr>
          <w:rFonts w:ascii="Times New Roman" w:hAnsi="Times New Roman"/>
          <w:b/>
          <w:bCs/>
          <w:sz w:val="28"/>
          <w:szCs w:val="28"/>
        </w:rPr>
        <w:sectPr w:rsidR="00F8545A" w:rsidRPr="00FF6CEB" w:rsidSect="00072F05">
          <w:footerReference w:type="default" r:id="rId10"/>
          <w:pgSz w:w="11906" w:h="16838"/>
          <w:pgMar w:top="1418" w:right="1985" w:bottom="1418" w:left="1985" w:header="709" w:footer="709" w:gutter="0"/>
          <w:pgNumType w:fmt="upperRoman" w:start="1"/>
          <w:cols w:space="708"/>
          <w:docGrid w:linePitch="360"/>
        </w:sectPr>
      </w:pPr>
    </w:p>
    <w:p w14:paraId="5A18F637" w14:textId="77777777" w:rsidR="00072850" w:rsidRPr="00FF6CEB" w:rsidRDefault="00072850" w:rsidP="00072850">
      <w:pPr>
        <w:rPr>
          <w:rFonts w:ascii="Times New Roman" w:hAnsi="Times New Roman"/>
          <w:b/>
        </w:rPr>
      </w:pPr>
    </w:p>
    <w:p w14:paraId="5A18F638" w14:textId="77777777" w:rsidR="00072850" w:rsidRPr="00FF6CEB" w:rsidRDefault="00072850" w:rsidP="00072850">
      <w:pPr>
        <w:rPr>
          <w:rFonts w:ascii="Times New Roman" w:hAnsi="Times New Roman"/>
          <w:b/>
        </w:rPr>
      </w:pPr>
    </w:p>
    <w:p w14:paraId="5A18F639" w14:textId="77777777" w:rsidR="00072850" w:rsidRPr="00FF6CEB" w:rsidRDefault="00072850" w:rsidP="00072850">
      <w:pPr>
        <w:rPr>
          <w:rFonts w:ascii="Times New Roman" w:hAnsi="Times New Roman"/>
          <w:b/>
        </w:rPr>
      </w:pPr>
    </w:p>
    <w:p w14:paraId="5A18F63A" w14:textId="77777777" w:rsidR="00072850" w:rsidRPr="00FF6CEB" w:rsidRDefault="00072850" w:rsidP="00072850">
      <w:pPr>
        <w:rPr>
          <w:rFonts w:ascii="Times New Roman" w:hAnsi="Times New Roman"/>
          <w:b/>
        </w:rPr>
      </w:pPr>
    </w:p>
    <w:p w14:paraId="5A18F63B" w14:textId="77777777" w:rsidR="00072850" w:rsidRPr="00FF6CEB" w:rsidRDefault="00072850" w:rsidP="00072850">
      <w:pPr>
        <w:rPr>
          <w:rFonts w:ascii="Times New Roman" w:hAnsi="Times New Roman"/>
          <w:b/>
        </w:rPr>
      </w:pPr>
    </w:p>
    <w:p w14:paraId="0D407B59" w14:textId="385F4660" w:rsidR="00BE5CF8" w:rsidRDefault="00600E1B" w:rsidP="00BE5CF8">
      <w:pPr>
        <w:jc w:val="both"/>
        <w:rPr>
          <w:rFonts w:ascii="Times New Roman" w:hAnsi="Times New Roman"/>
          <w:lang w:val="en-US"/>
        </w:rPr>
      </w:pPr>
      <w:r>
        <w:rPr>
          <w:rFonts w:ascii="Times New Roman" w:hAnsi="Times New Roman"/>
          <w:lang w:val="en-US"/>
        </w:rPr>
        <w:t xml:space="preserve">Bu </w:t>
      </w:r>
      <w:proofErr w:type="spellStart"/>
      <w:r>
        <w:rPr>
          <w:rFonts w:ascii="Times New Roman" w:hAnsi="Times New Roman"/>
          <w:lang w:val="en-US"/>
        </w:rPr>
        <w:t>bitirme</w:t>
      </w:r>
      <w:proofErr w:type="spellEnd"/>
      <w:r>
        <w:rPr>
          <w:rFonts w:ascii="Times New Roman" w:hAnsi="Times New Roman"/>
          <w:lang w:val="en-US"/>
        </w:rPr>
        <w:t xml:space="preserve"> </w:t>
      </w:r>
      <w:proofErr w:type="spellStart"/>
      <w:r>
        <w:rPr>
          <w:rFonts w:ascii="Times New Roman" w:hAnsi="Times New Roman"/>
          <w:lang w:val="en-US"/>
        </w:rPr>
        <w:t>çalışması</w:t>
      </w:r>
      <w:proofErr w:type="spellEnd"/>
      <w:r>
        <w:rPr>
          <w:rFonts w:ascii="Times New Roman" w:hAnsi="Times New Roman"/>
          <w:lang w:val="en-US"/>
        </w:rPr>
        <w:t>,</w:t>
      </w:r>
      <w:r w:rsidR="00BE5CF8">
        <w:rPr>
          <w:rFonts w:ascii="Times New Roman" w:hAnsi="Times New Roman"/>
          <w:lang w:val="en-US"/>
        </w:rPr>
        <w:t xml:space="preserve"> </w:t>
      </w:r>
      <w:proofErr w:type="spellStart"/>
      <w:r w:rsidR="006B07E5">
        <w:rPr>
          <w:rFonts w:ascii="Times New Roman" w:hAnsi="Times New Roman"/>
          <w:lang w:val="en-US"/>
        </w:rPr>
        <w:t>Ünvan</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Adı</w:t>
      </w:r>
      <w:proofErr w:type="spellEnd"/>
      <w:r w:rsidR="00BE5CF8" w:rsidRPr="008F714E">
        <w:rPr>
          <w:rFonts w:ascii="Times New Roman" w:hAnsi="Times New Roman"/>
          <w:lang w:val="en-US"/>
        </w:rPr>
        <w:t xml:space="preserve"> SOYADI </w:t>
      </w:r>
      <w:proofErr w:type="spellStart"/>
      <w:r w:rsidR="006B07E5">
        <w:rPr>
          <w:rFonts w:ascii="Times New Roman" w:hAnsi="Times New Roman"/>
          <w:lang w:val="en-US"/>
        </w:rPr>
        <w:t>danışmanlığında</w:t>
      </w:r>
      <w:proofErr w:type="spellEnd"/>
      <w:r w:rsidR="00BE5CF8">
        <w:rPr>
          <w:rFonts w:ascii="Times New Roman" w:hAnsi="Times New Roman"/>
          <w:lang w:val="en-US"/>
        </w:rPr>
        <w:t>,</w:t>
      </w:r>
      <w:r w:rsidR="00BE5CF8" w:rsidRPr="008F714E">
        <w:rPr>
          <w:rFonts w:ascii="Times New Roman" w:hAnsi="Times New Roman"/>
          <w:lang w:val="en-US"/>
        </w:rPr>
        <w:t xml:space="preserve"> </w:t>
      </w:r>
      <w:proofErr w:type="spellStart"/>
      <w:r w:rsidR="00BE5CF8" w:rsidRPr="008F714E">
        <w:rPr>
          <w:rFonts w:ascii="Times New Roman" w:hAnsi="Times New Roman"/>
          <w:lang w:val="en-US"/>
        </w:rPr>
        <w:t>tarafımca</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hazırlanan</w:t>
      </w:r>
      <w:r w:rsidR="00BE5CF8">
        <w:rPr>
          <w:rFonts w:ascii="Times New Roman" w:hAnsi="Times New Roman"/>
          <w:lang w:val="en-US"/>
        </w:rPr>
        <w:t>mıştır</w:t>
      </w:r>
      <w:proofErr w:type="spellEnd"/>
      <w:r w:rsidR="00BE5CF8">
        <w:rPr>
          <w:rFonts w:ascii="Times New Roman" w:hAnsi="Times New Roman"/>
          <w:lang w:val="en-US"/>
        </w:rPr>
        <w:t>.</w:t>
      </w:r>
      <w:r w:rsidR="00BE5CF8" w:rsidRPr="008F714E">
        <w:rPr>
          <w:rFonts w:ascii="Times New Roman" w:hAnsi="Times New Roman"/>
          <w:lang w:val="en-US"/>
        </w:rPr>
        <w:t xml:space="preserve"> “…….</w:t>
      </w:r>
      <w:proofErr w:type="spellStart"/>
      <w:r w:rsidR="00BE5CF8" w:rsidRPr="008F714E">
        <w:rPr>
          <w:rFonts w:ascii="Times New Roman" w:hAnsi="Times New Roman"/>
          <w:lang w:val="en-US"/>
        </w:rPr>
        <w:t>Tez</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Başlığı</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başlıklı</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çalışmada</w:t>
      </w:r>
      <w:proofErr w:type="spellEnd"/>
      <w:r w:rsidR="00BE5CF8">
        <w:rPr>
          <w:rFonts w:ascii="Times New Roman" w:hAnsi="Times New Roman"/>
          <w:lang w:val="en-US"/>
        </w:rPr>
        <w:t>,</w:t>
      </w:r>
      <w:r w:rsidR="00BE5CF8" w:rsidRPr="008F714E">
        <w:rPr>
          <w:rFonts w:ascii="Times New Roman" w:hAnsi="Times New Roman"/>
          <w:lang w:val="en-US"/>
        </w:rPr>
        <w:t xml:space="preserve"> </w:t>
      </w:r>
      <w:proofErr w:type="spellStart"/>
      <w:r w:rsidR="00BE5CF8" w:rsidRPr="008F714E">
        <w:rPr>
          <w:rFonts w:ascii="Times New Roman" w:hAnsi="Times New Roman"/>
          <w:lang w:val="en-US"/>
        </w:rPr>
        <w:t>veri</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toplama</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ve</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veri</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kullanımında</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gerekli</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yasal</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izinleri</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aldığımı</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diğer</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kaynaklardan</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aldığım</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bilgileri</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ana</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metin</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ve</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referanslarda</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eksiksiz</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gösterdiğimi</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araştırma</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verilerine</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ve</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sonuçlarına</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ilişkin</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çarpıtma</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ve</w:t>
      </w:r>
      <w:proofErr w:type="spellEnd"/>
      <w:r w:rsidR="00BE5CF8" w:rsidRPr="008F714E">
        <w:rPr>
          <w:rFonts w:ascii="Times New Roman" w:hAnsi="Times New Roman"/>
          <w:lang w:val="en-US"/>
        </w:rPr>
        <w:t>/</w:t>
      </w:r>
      <w:proofErr w:type="spellStart"/>
      <w:r w:rsidR="00BE5CF8" w:rsidRPr="008F714E">
        <w:rPr>
          <w:rFonts w:ascii="Times New Roman" w:hAnsi="Times New Roman"/>
          <w:lang w:val="en-US"/>
        </w:rPr>
        <w:t>veya</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sahtecilik</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yapmadığımı</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çalışmam</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süresince</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bilimsel</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araştırma</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ve</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etik</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ilkelerine</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uygun</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davrandığımı</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beyan</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ederim</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Beyanımın</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aksinin</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ispatı</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halinde</w:t>
      </w:r>
      <w:proofErr w:type="spellEnd"/>
      <w:r w:rsidR="00BE5CF8" w:rsidRPr="008F714E">
        <w:rPr>
          <w:rFonts w:ascii="Times New Roman" w:hAnsi="Times New Roman"/>
          <w:lang w:val="en-US"/>
        </w:rPr>
        <w:t xml:space="preserve"> her </w:t>
      </w:r>
      <w:proofErr w:type="spellStart"/>
      <w:r w:rsidR="00BE5CF8" w:rsidRPr="008F714E">
        <w:rPr>
          <w:rFonts w:ascii="Times New Roman" w:hAnsi="Times New Roman"/>
          <w:lang w:val="en-US"/>
        </w:rPr>
        <w:t>türlü</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yasal</w:t>
      </w:r>
      <w:proofErr w:type="spell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sonucu</w:t>
      </w:r>
      <w:proofErr w:type="spellEnd"/>
      <w:r w:rsidR="00BE5CF8" w:rsidRPr="008F714E">
        <w:rPr>
          <w:rFonts w:ascii="Times New Roman" w:hAnsi="Times New Roman"/>
          <w:lang w:val="en-US"/>
        </w:rPr>
        <w:t xml:space="preserve"> </w:t>
      </w:r>
      <w:proofErr w:type="spellStart"/>
      <w:proofErr w:type="gramStart"/>
      <w:r w:rsidR="00BE5CF8" w:rsidRPr="008F714E">
        <w:rPr>
          <w:rFonts w:ascii="Times New Roman" w:hAnsi="Times New Roman"/>
          <w:lang w:val="en-US"/>
        </w:rPr>
        <w:t>kabul</w:t>
      </w:r>
      <w:proofErr w:type="spellEnd"/>
      <w:proofErr w:type="gramEnd"/>
      <w:r w:rsidR="00BE5CF8" w:rsidRPr="008F714E">
        <w:rPr>
          <w:rFonts w:ascii="Times New Roman" w:hAnsi="Times New Roman"/>
          <w:lang w:val="en-US"/>
        </w:rPr>
        <w:t xml:space="preserve"> </w:t>
      </w:r>
      <w:proofErr w:type="spellStart"/>
      <w:r w:rsidR="00BE5CF8" w:rsidRPr="008F714E">
        <w:rPr>
          <w:rFonts w:ascii="Times New Roman" w:hAnsi="Times New Roman"/>
          <w:lang w:val="en-US"/>
        </w:rPr>
        <w:t>ederim</w:t>
      </w:r>
      <w:proofErr w:type="spellEnd"/>
      <w:r w:rsidR="00BE5CF8" w:rsidRPr="008F714E">
        <w:rPr>
          <w:rFonts w:ascii="Times New Roman" w:hAnsi="Times New Roman"/>
          <w:lang w:val="en-US"/>
        </w:rPr>
        <w:t>.</w:t>
      </w:r>
    </w:p>
    <w:p w14:paraId="05BDBEDC" w14:textId="77777777" w:rsidR="006B07E5" w:rsidRDefault="006B07E5" w:rsidP="00BE5CF8">
      <w:pPr>
        <w:jc w:val="both"/>
        <w:rPr>
          <w:rFonts w:ascii="Times New Roman" w:hAnsi="Times New Roman"/>
          <w:lang w:val="en-US"/>
        </w:rPr>
      </w:pPr>
    </w:p>
    <w:p w14:paraId="5B4FBAB0" w14:textId="77777777" w:rsidR="006B07E5" w:rsidRDefault="006B07E5" w:rsidP="00BE5CF8">
      <w:pPr>
        <w:jc w:val="both"/>
        <w:rPr>
          <w:rFonts w:ascii="Times New Roman" w:hAnsi="Times New Roman"/>
          <w:lang w:val="en-US"/>
        </w:rPr>
      </w:pPr>
    </w:p>
    <w:p w14:paraId="5A18F63E" w14:textId="77777777" w:rsidR="00C679C4" w:rsidRDefault="00072850" w:rsidP="002846F8">
      <w:pPr>
        <w:spacing w:line="480" w:lineRule="auto"/>
        <w:ind w:left="5040" w:firstLine="1339"/>
        <w:jc w:val="center"/>
        <w:rPr>
          <w:rFonts w:ascii="Times New Roman" w:hAnsi="Times New Roman"/>
        </w:rPr>
      </w:pPr>
      <w:r w:rsidRPr="00FF6CEB">
        <w:rPr>
          <w:rFonts w:ascii="Times New Roman" w:hAnsi="Times New Roman"/>
        </w:rPr>
        <w:t>İmza</w:t>
      </w:r>
    </w:p>
    <w:p w14:paraId="774680E8" w14:textId="77777777" w:rsidR="006B07E5" w:rsidRDefault="006B07E5" w:rsidP="002846F8">
      <w:pPr>
        <w:spacing w:line="480" w:lineRule="auto"/>
        <w:ind w:left="5040" w:firstLine="1339"/>
        <w:jc w:val="center"/>
        <w:rPr>
          <w:rFonts w:ascii="Times New Roman" w:hAnsi="Times New Roman"/>
        </w:rPr>
      </w:pPr>
    </w:p>
    <w:p w14:paraId="66CC2E3A" w14:textId="77777777" w:rsidR="006B07E5" w:rsidRDefault="006B07E5" w:rsidP="002846F8">
      <w:pPr>
        <w:spacing w:line="480" w:lineRule="auto"/>
        <w:ind w:left="5040" w:firstLine="1339"/>
        <w:jc w:val="center"/>
        <w:rPr>
          <w:rFonts w:ascii="Times New Roman" w:hAnsi="Times New Roman"/>
        </w:rPr>
      </w:pPr>
    </w:p>
    <w:p w14:paraId="626C7EBA" w14:textId="77777777" w:rsidR="006B07E5" w:rsidRPr="00FF6CEB" w:rsidRDefault="006B07E5" w:rsidP="006B07E5">
      <w:pPr>
        <w:jc w:val="right"/>
        <w:rPr>
          <w:rFonts w:ascii="Times New Roman" w:hAnsi="Times New Roman"/>
        </w:rPr>
      </w:pPr>
      <w:r w:rsidRPr="00FF6CEB">
        <w:rPr>
          <w:rFonts w:ascii="Times New Roman" w:hAnsi="Times New Roman"/>
        </w:rPr>
        <w:t>Adı SOYADI</w:t>
      </w:r>
      <w:r w:rsidRPr="00FF6CEB">
        <w:rPr>
          <w:rFonts w:ascii="Times New Roman" w:hAnsi="Times New Roman"/>
        </w:rPr>
        <w:tab/>
      </w:r>
    </w:p>
    <w:p w14:paraId="795C3BBB" w14:textId="77777777" w:rsidR="006B07E5" w:rsidRPr="00FF6CEB" w:rsidRDefault="006B07E5" w:rsidP="002846F8">
      <w:pPr>
        <w:spacing w:line="480" w:lineRule="auto"/>
        <w:ind w:left="5040" w:firstLine="1339"/>
        <w:jc w:val="center"/>
        <w:rPr>
          <w:rFonts w:ascii="Times New Roman" w:hAnsi="Times New Roman"/>
        </w:rPr>
      </w:pPr>
    </w:p>
    <w:p w14:paraId="5A18F63F" w14:textId="77777777" w:rsidR="009D38E2" w:rsidRPr="00FF6CEB" w:rsidRDefault="009D38E2">
      <w:pPr>
        <w:spacing w:before="0" w:after="160" w:line="259" w:lineRule="auto"/>
        <w:rPr>
          <w:rFonts w:ascii="Times New Roman" w:hAnsi="Times New Roman"/>
        </w:rPr>
      </w:pPr>
    </w:p>
    <w:p w14:paraId="5A18F640" w14:textId="77777777" w:rsidR="009D38E2" w:rsidRPr="00FF6CEB" w:rsidRDefault="009D38E2">
      <w:pPr>
        <w:spacing w:before="0" w:after="160" w:line="259" w:lineRule="auto"/>
        <w:rPr>
          <w:rFonts w:ascii="Times New Roman" w:hAnsi="Times New Roman"/>
        </w:rPr>
        <w:sectPr w:rsidR="009D38E2" w:rsidRPr="00FF6CEB" w:rsidSect="00072F05">
          <w:footerReference w:type="default" r:id="rId11"/>
          <w:pgSz w:w="11906" w:h="16838"/>
          <w:pgMar w:top="1418" w:right="1985" w:bottom="1418" w:left="1985" w:header="709" w:footer="709" w:gutter="0"/>
          <w:pgNumType w:fmt="lowerRoman"/>
          <w:cols w:space="708"/>
          <w:docGrid w:linePitch="360"/>
        </w:sectPr>
      </w:pPr>
    </w:p>
    <w:p w14:paraId="5A18F663" w14:textId="77777777" w:rsidR="00244827" w:rsidRPr="00FF6CEB" w:rsidRDefault="00CB72C8" w:rsidP="000E3B39">
      <w:pPr>
        <w:pStyle w:val="FrontPages"/>
      </w:pPr>
      <w:bookmarkStart w:id="1" w:name="_Toc159415141"/>
      <w:r w:rsidRPr="00FF6CEB">
        <w:lastRenderedPageBreak/>
        <w:t>TEŞEKKÜR</w:t>
      </w:r>
      <w:bookmarkEnd w:id="1"/>
    </w:p>
    <w:p w14:paraId="5A18F664" w14:textId="77777777" w:rsidR="00244827" w:rsidRPr="00FF6CEB" w:rsidRDefault="00244827" w:rsidP="00A84D7A">
      <w:pPr>
        <w:jc w:val="right"/>
        <w:rPr>
          <w:rFonts w:ascii="Times New Roman" w:hAnsi="Times New Roman"/>
        </w:rPr>
      </w:pPr>
    </w:p>
    <w:p w14:paraId="5A18F668" w14:textId="18FC2FB3" w:rsidR="001E7759" w:rsidRPr="00FF6CEB" w:rsidRDefault="00F8545A" w:rsidP="001E7759">
      <w:pPr>
        <w:jc w:val="both"/>
        <w:rPr>
          <w:rFonts w:ascii="Times New Roman" w:hAnsi="Times New Roman"/>
        </w:rPr>
      </w:pPr>
      <w:r w:rsidRPr="00FF6CEB">
        <w:rPr>
          <w:rFonts w:ascii="Times New Roman" w:hAnsi="Times New Roman"/>
        </w:rPr>
        <w:t>Buraya teşekkür yazısı yazılacaktır</w:t>
      </w:r>
    </w:p>
    <w:p w14:paraId="68878A79" w14:textId="76880866" w:rsidR="00F8545A" w:rsidRPr="00FF6CEB" w:rsidRDefault="00F8545A" w:rsidP="00F8545A">
      <w:pPr>
        <w:jc w:val="both"/>
        <w:rPr>
          <w:rFonts w:ascii="Times New Roman" w:hAnsi="Times New Roman"/>
        </w:rPr>
      </w:pPr>
    </w:p>
    <w:p w14:paraId="32D833C0" w14:textId="31BB390A" w:rsidR="00F8545A" w:rsidRPr="00FF6CEB" w:rsidRDefault="00F8545A" w:rsidP="00F8545A">
      <w:pPr>
        <w:jc w:val="both"/>
        <w:rPr>
          <w:rFonts w:ascii="Times New Roman" w:hAnsi="Times New Roman"/>
        </w:rPr>
      </w:pPr>
    </w:p>
    <w:p w14:paraId="5A18F669" w14:textId="295DAD55" w:rsidR="00C679C4" w:rsidRPr="00FF6CEB" w:rsidRDefault="005507C2" w:rsidP="00C679C4">
      <w:pPr>
        <w:jc w:val="right"/>
        <w:rPr>
          <w:rFonts w:ascii="Times New Roman" w:hAnsi="Times New Roman"/>
          <w:szCs w:val="24"/>
          <w:lang w:eastAsia="tr-TR"/>
        </w:rPr>
      </w:pPr>
      <w:r w:rsidRPr="00FF6CEB">
        <w:rPr>
          <w:rFonts w:ascii="Times New Roman" w:hAnsi="Times New Roman"/>
          <w:szCs w:val="24"/>
          <w:lang w:eastAsia="tr-TR"/>
        </w:rPr>
        <w:t>Adı SOYADI</w:t>
      </w:r>
    </w:p>
    <w:p w14:paraId="5A18F66A" w14:textId="77777777" w:rsidR="009D38E2" w:rsidRPr="00FF6CEB" w:rsidRDefault="009D38E2" w:rsidP="00C679C4">
      <w:pPr>
        <w:jc w:val="both"/>
        <w:rPr>
          <w:rFonts w:ascii="Times New Roman" w:hAnsi="Times New Roman"/>
        </w:rPr>
        <w:sectPr w:rsidR="009D38E2" w:rsidRPr="00FF6CEB" w:rsidSect="00072F05">
          <w:footerReference w:type="default" r:id="rId12"/>
          <w:pgSz w:w="11906" w:h="16838"/>
          <w:pgMar w:top="1418" w:right="1985" w:bottom="1418" w:left="1985" w:header="709" w:footer="709" w:gutter="0"/>
          <w:pgNumType w:fmt="lowerRoman"/>
          <w:cols w:space="708"/>
          <w:docGrid w:linePitch="360"/>
        </w:sectPr>
      </w:pPr>
    </w:p>
    <w:p w14:paraId="5A18F66B" w14:textId="77777777" w:rsidR="002431E1" w:rsidRPr="00FF6CEB" w:rsidRDefault="00CB72C8" w:rsidP="0074311C">
      <w:pPr>
        <w:pStyle w:val="ThankContent"/>
      </w:pPr>
      <w:r w:rsidRPr="00FF6CEB">
        <w:lastRenderedPageBreak/>
        <w:t>İÇİNDEKİLER</w:t>
      </w:r>
    </w:p>
    <w:p w14:paraId="5A18F66C" w14:textId="77777777" w:rsidR="002431E1" w:rsidRPr="00FF6CEB" w:rsidRDefault="002431E1" w:rsidP="00EB6E08">
      <w:pPr>
        <w:pStyle w:val="T1"/>
      </w:pPr>
    </w:p>
    <w:bookmarkStart w:id="2" w:name="_Toc475111620"/>
    <w:bookmarkStart w:id="3" w:name="_Toc475117376"/>
    <w:p w14:paraId="615FC47C" w14:textId="156D1BBB" w:rsidR="00C66E9A" w:rsidRPr="00FF6CEB" w:rsidRDefault="00720207">
      <w:pPr>
        <w:pStyle w:val="T1"/>
        <w:rPr>
          <w:rFonts w:asciiTheme="minorHAnsi" w:eastAsiaTheme="minorEastAsia" w:hAnsiTheme="minorHAnsi" w:cstheme="minorBidi"/>
          <w:b w:val="0"/>
          <w:noProof/>
          <w:kern w:val="2"/>
          <w:szCs w:val="24"/>
          <w:lang w:eastAsia="tr-TR"/>
          <w14:ligatures w14:val="standardContextual"/>
        </w:rPr>
      </w:pPr>
      <w:r w:rsidRPr="00FF6CEB">
        <w:rPr>
          <w:rFonts w:eastAsiaTheme="majorEastAsia"/>
          <w:noProof/>
        </w:rPr>
        <w:fldChar w:fldCharType="begin"/>
      </w:r>
      <w:r w:rsidRPr="00FF6CEB">
        <w:rPr>
          <w:rFonts w:eastAsiaTheme="majorEastAsia"/>
          <w:noProof/>
        </w:rPr>
        <w:instrText xml:space="preserve"> TOC \o "1-1" \h \z \t "Başlık 2;3;Başlık 3;3;FrontPages;1;Chapters;1;MainTitle;2;Appendixes;1" </w:instrText>
      </w:r>
      <w:r w:rsidRPr="00FF6CEB">
        <w:rPr>
          <w:rFonts w:eastAsiaTheme="majorEastAsia"/>
          <w:noProof/>
        </w:rPr>
        <w:fldChar w:fldCharType="separate"/>
      </w:r>
      <w:hyperlink w:anchor="_Toc159415141" w:history="1">
        <w:r w:rsidR="00C66E9A" w:rsidRPr="00FF6CEB">
          <w:rPr>
            <w:rStyle w:val="Kpr"/>
            <w:rFonts w:eastAsiaTheme="majorEastAsia"/>
            <w:noProof/>
          </w:rPr>
          <w:t>TEŞEKKÜR</w:t>
        </w:r>
        <w:r w:rsidR="00C66E9A" w:rsidRPr="00FF6CEB">
          <w:rPr>
            <w:noProof/>
            <w:webHidden/>
          </w:rPr>
          <w:tab/>
        </w:r>
      </w:hyperlink>
      <w:r w:rsidR="00890C14">
        <w:rPr>
          <w:noProof/>
        </w:rPr>
        <w:t>iii</w:t>
      </w:r>
    </w:p>
    <w:p w14:paraId="3201AD3A" w14:textId="3CDD9C4F" w:rsidR="00C66E9A" w:rsidRPr="00FF6CEB" w:rsidRDefault="00B9043B">
      <w:pPr>
        <w:pStyle w:val="T1"/>
        <w:rPr>
          <w:rFonts w:asciiTheme="minorHAnsi" w:eastAsiaTheme="minorEastAsia" w:hAnsiTheme="minorHAnsi" w:cstheme="minorBidi"/>
          <w:b w:val="0"/>
          <w:noProof/>
          <w:kern w:val="2"/>
          <w:szCs w:val="24"/>
          <w:lang w:eastAsia="tr-TR"/>
          <w14:ligatures w14:val="standardContextual"/>
        </w:rPr>
      </w:pPr>
      <w:hyperlink w:anchor="_Toc159415142" w:history="1"/>
    </w:p>
    <w:p w14:paraId="055F5E4B" w14:textId="1CC258A5" w:rsidR="00C66E9A" w:rsidRPr="00FF6CEB" w:rsidRDefault="00B9043B">
      <w:pPr>
        <w:pStyle w:val="T1"/>
        <w:rPr>
          <w:rFonts w:asciiTheme="minorHAnsi" w:eastAsiaTheme="minorEastAsia" w:hAnsiTheme="minorHAnsi" w:cstheme="minorBidi"/>
          <w:b w:val="0"/>
          <w:noProof/>
          <w:kern w:val="2"/>
          <w:szCs w:val="24"/>
          <w:lang w:eastAsia="tr-TR"/>
          <w14:ligatures w14:val="standardContextual"/>
        </w:rPr>
      </w:pPr>
      <w:hyperlink w:anchor="_Toc159415143" w:history="1"/>
    </w:p>
    <w:p w14:paraId="36B11D04" w14:textId="66CF7287" w:rsidR="00C66E9A" w:rsidRPr="00FF6CEB" w:rsidRDefault="00B9043B">
      <w:pPr>
        <w:pStyle w:val="T1"/>
        <w:rPr>
          <w:rFonts w:asciiTheme="minorHAnsi" w:eastAsiaTheme="minorEastAsia" w:hAnsiTheme="minorHAnsi" w:cstheme="minorBidi"/>
          <w:b w:val="0"/>
          <w:noProof/>
          <w:kern w:val="2"/>
          <w:szCs w:val="24"/>
          <w:lang w:eastAsia="tr-TR"/>
          <w14:ligatures w14:val="standardContextual"/>
        </w:rPr>
      </w:pPr>
      <w:hyperlink w:anchor="_Toc159415144" w:history="1"/>
    </w:p>
    <w:p w14:paraId="43B2FE04" w14:textId="3F6994E9" w:rsidR="00C66E9A" w:rsidRPr="00FF6CEB" w:rsidRDefault="00B9043B">
      <w:pPr>
        <w:pStyle w:val="T1"/>
        <w:rPr>
          <w:rFonts w:asciiTheme="minorHAnsi" w:eastAsiaTheme="minorEastAsia" w:hAnsiTheme="minorHAnsi" w:cstheme="minorBidi"/>
          <w:b w:val="0"/>
          <w:noProof/>
          <w:kern w:val="2"/>
          <w:szCs w:val="24"/>
          <w:lang w:eastAsia="tr-TR"/>
          <w14:ligatures w14:val="standardContextual"/>
        </w:rPr>
      </w:pPr>
      <w:hyperlink w:anchor="_Toc159415145" w:history="1"/>
    </w:p>
    <w:p w14:paraId="44C7B7F2" w14:textId="50828FC0" w:rsidR="00C66E9A" w:rsidRPr="00FF6CEB" w:rsidRDefault="00B9043B">
      <w:pPr>
        <w:pStyle w:val="T1"/>
        <w:rPr>
          <w:rFonts w:asciiTheme="minorHAnsi" w:eastAsiaTheme="minorEastAsia" w:hAnsiTheme="minorHAnsi" w:cstheme="minorBidi"/>
          <w:b w:val="0"/>
          <w:noProof/>
          <w:kern w:val="2"/>
          <w:szCs w:val="24"/>
          <w:lang w:eastAsia="tr-TR"/>
          <w14:ligatures w14:val="standardContextual"/>
        </w:rPr>
      </w:pPr>
      <w:hyperlink w:anchor="_Toc159415146" w:history="1"/>
    </w:p>
    <w:p w14:paraId="3CE8863F" w14:textId="1EC679EE" w:rsidR="00C66E9A" w:rsidRPr="00FF6CEB" w:rsidRDefault="00B9043B">
      <w:pPr>
        <w:pStyle w:val="T1"/>
        <w:rPr>
          <w:rFonts w:asciiTheme="minorHAnsi" w:eastAsiaTheme="minorEastAsia" w:hAnsiTheme="minorHAnsi" w:cstheme="minorBidi"/>
          <w:b w:val="0"/>
          <w:noProof/>
          <w:kern w:val="2"/>
          <w:szCs w:val="24"/>
          <w:lang w:eastAsia="tr-TR"/>
          <w14:ligatures w14:val="standardContextual"/>
        </w:rPr>
      </w:pPr>
      <w:hyperlink w:anchor="_Toc159415147" w:history="1">
        <w:r w:rsidR="00C66E9A" w:rsidRPr="00FF6CEB">
          <w:rPr>
            <w:rStyle w:val="Kpr"/>
            <w:rFonts w:eastAsiaTheme="majorEastAsia"/>
            <w:noProof/>
          </w:rPr>
          <w:t>ÖZET</w:t>
        </w:r>
        <w:r w:rsidR="00C66E9A" w:rsidRPr="00FF6CEB">
          <w:rPr>
            <w:noProof/>
            <w:webHidden/>
          </w:rPr>
          <w:tab/>
        </w:r>
      </w:hyperlink>
      <w:r w:rsidR="00890C14">
        <w:rPr>
          <w:noProof/>
        </w:rPr>
        <w:t>v</w:t>
      </w:r>
    </w:p>
    <w:p w14:paraId="3F72F5BB" w14:textId="3BD1A22D" w:rsidR="00C66E9A" w:rsidRPr="00FF6CEB" w:rsidRDefault="00B9043B">
      <w:pPr>
        <w:pStyle w:val="T1"/>
        <w:rPr>
          <w:rFonts w:asciiTheme="minorHAnsi" w:eastAsiaTheme="minorEastAsia" w:hAnsiTheme="minorHAnsi" w:cstheme="minorBidi"/>
          <w:b w:val="0"/>
          <w:noProof/>
          <w:kern w:val="2"/>
          <w:szCs w:val="24"/>
          <w:lang w:eastAsia="tr-TR"/>
          <w14:ligatures w14:val="standardContextual"/>
        </w:rPr>
      </w:pPr>
      <w:hyperlink w:anchor="_Toc159415148" w:history="1"/>
    </w:p>
    <w:p w14:paraId="3849CE6A" w14:textId="6F342B7D" w:rsidR="00C66E9A" w:rsidRPr="00FF6CEB" w:rsidRDefault="00B9043B">
      <w:pPr>
        <w:pStyle w:val="T1"/>
        <w:rPr>
          <w:rFonts w:asciiTheme="minorHAnsi" w:eastAsiaTheme="minorEastAsia" w:hAnsiTheme="minorHAnsi" w:cstheme="minorBidi"/>
          <w:b w:val="0"/>
          <w:noProof/>
          <w:kern w:val="2"/>
          <w:szCs w:val="24"/>
          <w:lang w:eastAsia="tr-TR"/>
          <w14:ligatures w14:val="standardContextual"/>
        </w:rPr>
      </w:pPr>
      <w:hyperlink w:anchor="_Toc159415149" w:history="1">
        <w:r w:rsidR="00C66E9A" w:rsidRPr="00FF6CEB">
          <w:rPr>
            <w:rStyle w:val="Kpr"/>
            <w:rFonts w:eastAsiaTheme="majorEastAsia"/>
            <w:noProof/>
          </w:rPr>
          <w:t>1 GİRİŞ</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49 \h </w:instrText>
        </w:r>
        <w:r w:rsidR="00C66E9A" w:rsidRPr="00FF6CEB">
          <w:rPr>
            <w:noProof/>
            <w:webHidden/>
          </w:rPr>
        </w:r>
        <w:r w:rsidR="00C66E9A" w:rsidRPr="00FF6CEB">
          <w:rPr>
            <w:noProof/>
            <w:webHidden/>
          </w:rPr>
          <w:fldChar w:fldCharType="separate"/>
        </w:r>
        <w:r w:rsidR="00C66E9A" w:rsidRPr="00FF6CEB">
          <w:rPr>
            <w:noProof/>
            <w:webHidden/>
          </w:rPr>
          <w:t>1</w:t>
        </w:r>
        <w:r w:rsidR="00C66E9A" w:rsidRPr="00FF6CEB">
          <w:rPr>
            <w:noProof/>
            <w:webHidden/>
          </w:rPr>
          <w:fldChar w:fldCharType="end"/>
        </w:r>
      </w:hyperlink>
    </w:p>
    <w:p w14:paraId="02809D4A" w14:textId="6FA403AB" w:rsidR="00C66E9A" w:rsidRPr="00FF6CEB" w:rsidRDefault="00B9043B">
      <w:pPr>
        <w:pStyle w:val="T2"/>
        <w:rPr>
          <w:rFonts w:asciiTheme="minorHAnsi" w:eastAsiaTheme="minorEastAsia" w:hAnsiTheme="minorHAnsi" w:cstheme="minorBidi"/>
          <w:noProof/>
          <w:kern w:val="2"/>
          <w:szCs w:val="24"/>
          <w:lang w:eastAsia="tr-TR"/>
          <w14:ligatures w14:val="standardContextual"/>
        </w:rPr>
      </w:pPr>
      <w:hyperlink w:anchor="_Toc159415150" w:history="1">
        <w:r w:rsidR="00C66E9A" w:rsidRPr="00FF6CEB">
          <w:rPr>
            <w:rStyle w:val="Kpr"/>
            <w:rFonts w:eastAsiaTheme="majorEastAsia"/>
            <w:noProof/>
          </w:rPr>
          <w:t>1.1</w:t>
        </w:r>
        <w:r w:rsidR="00C66E9A" w:rsidRPr="00FF6CEB">
          <w:rPr>
            <w:rFonts w:asciiTheme="minorHAnsi" w:eastAsiaTheme="minorEastAsia" w:hAnsiTheme="minorHAnsi" w:cstheme="minorBidi"/>
            <w:noProof/>
            <w:kern w:val="2"/>
            <w:szCs w:val="24"/>
            <w:lang w:eastAsia="tr-TR"/>
            <w14:ligatures w14:val="standardContextual"/>
          </w:rPr>
          <w:tab/>
        </w:r>
        <w:r w:rsidR="00C66E9A" w:rsidRPr="00FF6CEB">
          <w:rPr>
            <w:rStyle w:val="Kpr"/>
            <w:rFonts w:eastAsiaTheme="majorEastAsia"/>
            <w:noProof/>
          </w:rPr>
          <w:t>Alt Başlı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50 \h </w:instrText>
        </w:r>
        <w:r w:rsidR="00C66E9A" w:rsidRPr="00FF6CEB">
          <w:rPr>
            <w:noProof/>
            <w:webHidden/>
          </w:rPr>
        </w:r>
        <w:r w:rsidR="00C66E9A" w:rsidRPr="00FF6CEB">
          <w:rPr>
            <w:noProof/>
            <w:webHidden/>
          </w:rPr>
          <w:fldChar w:fldCharType="separate"/>
        </w:r>
        <w:r w:rsidR="00C66E9A" w:rsidRPr="00FF6CEB">
          <w:rPr>
            <w:noProof/>
            <w:webHidden/>
          </w:rPr>
          <w:t>1</w:t>
        </w:r>
        <w:r w:rsidR="00C66E9A" w:rsidRPr="00FF6CEB">
          <w:rPr>
            <w:noProof/>
            <w:webHidden/>
          </w:rPr>
          <w:fldChar w:fldCharType="end"/>
        </w:r>
      </w:hyperlink>
    </w:p>
    <w:p w14:paraId="1B1EDF20" w14:textId="02A8AAE4" w:rsidR="00C66E9A" w:rsidRPr="00FF6CEB" w:rsidRDefault="00B9043B">
      <w:pPr>
        <w:pStyle w:val="T3"/>
        <w:tabs>
          <w:tab w:val="left" w:pos="1560"/>
          <w:tab w:val="right" w:pos="7926"/>
        </w:tabs>
        <w:rPr>
          <w:rFonts w:asciiTheme="minorHAnsi" w:eastAsiaTheme="minorEastAsia" w:hAnsiTheme="minorHAnsi" w:cstheme="minorBidi"/>
          <w:noProof/>
          <w:kern w:val="2"/>
          <w:szCs w:val="24"/>
          <w:lang w:eastAsia="tr-TR"/>
          <w14:ligatures w14:val="standardContextual"/>
        </w:rPr>
      </w:pPr>
      <w:hyperlink w:anchor="_Toc159415151" w:history="1">
        <w:r w:rsidR="00C66E9A" w:rsidRPr="00FF6CEB">
          <w:rPr>
            <w:rStyle w:val="Kpr"/>
            <w:rFonts w:eastAsiaTheme="majorEastAsia"/>
            <w:noProof/>
          </w:rPr>
          <w:t>1.1.1</w:t>
        </w:r>
        <w:r w:rsidR="00C66E9A" w:rsidRPr="00FF6CEB">
          <w:rPr>
            <w:rFonts w:asciiTheme="minorHAnsi" w:eastAsiaTheme="minorEastAsia" w:hAnsiTheme="minorHAnsi" w:cstheme="minorBidi"/>
            <w:noProof/>
            <w:kern w:val="2"/>
            <w:szCs w:val="24"/>
            <w:lang w:eastAsia="tr-TR"/>
            <w14:ligatures w14:val="standardContextual"/>
          </w:rPr>
          <w:tab/>
        </w:r>
        <w:r w:rsidR="00C66E9A" w:rsidRPr="00FF6CEB">
          <w:rPr>
            <w:rStyle w:val="Kpr"/>
            <w:rFonts w:eastAsiaTheme="majorEastAsia"/>
            <w:noProof/>
          </w:rPr>
          <w:t>Alt Alt Başlı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51 \h </w:instrText>
        </w:r>
        <w:r w:rsidR="00C66E9A" w:rsidRPr="00FF6CEB">
          <w:rPr>
            <w:noProof/>
            <w:webHidden/>
          </w:rPr>
        </w:r>
        <w:r w:rsidR="00C66E9A" w:rsidRPr="00FF6CEB">
          <w:rPr>
            <w:noProof/>
            <w:webHidden/>
          </w:rPr>
          <w:fldChar w:fldCharType="separate"/>
        </w:r>
        <w:r w:rsidR="00C66E9A" w:rsidRPr="00FF6CEB">
          <w:rPr>
            <w:noProof/>
            <w:webHidden/>
          </w:rPr>
          <w:t>1</w:t>
        </w:r>
        <w:r w:rsidR="00C66E9A" w:rsidRPr="00FF6CEB">
          <w:rPr>
            <w:noProof/>
            <w:webHidden/>
          </w:rPr>
          <w:fldChar w:fldCharType="end"/>
        </w:r>
      </w:hyperlink>
    </w:p>
    <w:p w14:paraId="0A628DCC" w14:textId="692B9158" w:rsidR="00C66E9A" w:rsidRPr="00FF6CEB" w:rsidRDefault="00B9043B">
      <w:pPr>
        <w:pStyle w:val="T2"/>
        <w:rPr>
          <w:rFonts w:asciiTheme="minorHAnsi" w:eastAsiaTheme="minorEastAsia" w:hAnsiTheme="minorHAnsi" w:cstheme="minorBidi"/>
          <w:noProof/>
          <w:kern w:val="2"/>
          <w:szCs w:val="24"/>
          <w:lang w:eastAsia="tr-TR"/>
          <w14:ligatures w14:val="standardContextual"/>
        </w:rPr>
      </w:pPr>
      <w:hyperlink w:anchor="_Toc159415152" w:history="1">
        <w:r w:rsidR="00C66E9A" w:rsidRPr="00FF6CEB">
          <w:rPr>
            <w:rStyle w:val="Kpr"/>
            <w:rFonts w:eastAsiaTheme="majorEastAsia"/>
            <w:noProof/>
          </w:rPr>
          <w:t>1.2</w:t>
        </w:r>
        <w:r w:rsidR="00C66E9A" w:rsidRPr="00FF6CEB">
          <w:rPr>
            <w:rFonts w:asciiTheme="minorHAnsi" w:eastAsiaTheme="minorEastAsia" w:hAnsiTheme="minorHAnsi" w:cstheme="minorBidi"/>
            <w:noProof/>
            <w:kern w:val="2"/>
            <w:szCs w:val="24"/>
            <w:lang w:eastAsia="tr-TR"/>
            <w14:ligatures w14:val="standardContextual"/>
          </w:rPr>
          <w:tab/>
        </w:r>
        <w:r w:rsidR="00C66E9A" w:rsidRPr="00FF6CEB">
          <w:rPr>
            <w:rStyle w:val="Kpr"/>
            <w:rFonts w:eastAsiaTheme="majorEastAsia"/>
            <w:noProof/>
          </w:rPr>
          <w:t>Alt Başlı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52 \h </w:instrText>
        </w:r>
        <w:r w:rsidR="00C66E9A" w:rsidRPr="00FF6CEB">
          <w:rPr>
            <w:noProof/>
            <w:webHidden/>
          </w:rPr>
        </w:r>
        <w:r w:rsidR="00C66E9A" w:rsidRPr="00FF6CEB">
          <w:rPr>
            <w:noProof/>
            <w:webHidden/>
          </w:rPr>
          <w:fldChar w:fldCharType="separate"/>
        </w:r>
        <w:r w:rsidR="00C66E9A" w:rsidRPr="00FF6CEB">
          <w:rPr>
            <w:noProof/>
            <w:webHidden/>
          </w:rPr>
          <w:t>4</w:t>
        </w:r>
        <w:r w:rsidR="00C66E9A" w:rsidRPr="00FF6CEB">
          <w:rPr>
            <w:noProof/>
            <w:webHidden/>
          </w:rPr>
          <w:fldChar w:fldCharType="end"/>
        </w:r>
      </w:hyperlink>
    </w:p>
    <w:p w14:paraId="01E673F3" w14:textId="1B3B79C7" w:rsidR="00C66E9A" w:rsidRPr="00FF6CEB" w:rsidRDefault="00B9043B">
      <w:pPr>
        <w:pStyle w:val="T1"/>
        <w:rPr>
          <w:rFonts w:asciiTheme="minorHAnsi" w:eastAsiaTheme="minorEastAsia" w:hAnsiTheme="minorHAnsi" w:cstheme="minorBidi"/>
          <w:b w:val="0"/>
          <w:noProof/>
          <w:kern w:val="2"/>
          <w:szCs w:val="24"/>
          <w:lang w:eastAsia="tr-TR"/>
          <w14:ligatures w14:val="standardContextual"/>
        </w:rPr>
      </w:pPr>
      <w:hyperlink w:anchor="_Toc159415153" w:history="1">
        <w:r w:rsidR="00C66E9A" w:rsidRPr="00FF6CEB">
          <w:rPr>
            <w:rStyle w:val="Kpr"/>
            <w:rFonts w:eastAsiaTheme="majorEastAsia"/>
            <w:noProof/>
          </w:rPr>
          <w:t>2 BAŞLI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53 \h </w:instrText>
        </w:r>
        <w:r w:rsidR="00C66E9A" w:rsidRPr="00FF6CEB">
          <w:rPr>
            <w:noProof/>
            <w:webHidden/>
          </w:rPr>
        </w:r>
        <w:r w:rsidR="00C66E9A" w:rsidRPr="00FF6CEB">
          <w:rPr>
            <w:noProof/>
            <w:webHidden/>
          </w:rPr>
          <w:fldChar w:fldCharType="separate"/>
        </w:r>
        <w:r w:rsidR="00C66E9A" w:rsidRPr="00FF6CEB">
          <w:rPr>
            <w:noProof/>
            <w:webHidden/>
          </w:rPr>
          <w:t>6</w:t>
        </w:r>
        <w:r w:rsidR="00C66E9A" w:rsidRPr="00FF6CEB">
          <w:rPr>
            <w:noProof/>
            <w:webHidden/>
          </w:rPr>
          <w:fldChar w:fldCharType="end"/>
        </w:r>
      </w:hyperlink>
    </w:p>
    <w:p w14:paraId="00FAE488" w14:textId="0B3FC44D" w:rsidR="00C66E9A" w:rsidRPr="00FF6CEB" w:rsidRDefault="00B9043B">
      <w:pPr>
        <w:pStyle w:val="T2"/>
        <w:rPr>
          <w:rFonts w:asciiTheme="minorHAnsi" w:eastAsiaTheme="minorEastAsia" w:hAnsiTheme="minorHAnsi" w:cstheme="minorBidi"/>
          <w:noProof/>
          <w:kern w:val="2"/>
          <w:szCs w:val="24"/>
          <w:lang w:eastAsia="tr-TR"/>
          <w14:ligatures w14:val="standardContextual"/>
        </w:rPr>
      </w:pPr>
      <w:hyperlink w:anchor="_Toc159415154" w:history="1">
        <w:r w:rsidR="00C66E9A" w:rsidRPr="00FF6CEB">
          <w:rPr>
            <w:rStyle w:val="Kpr"/>
            <w:rFonts w:eastAsiaTheme="majorEastAsia"/>
            <w:noProof/>
          </w:rPr>
          <w:t>2.1</w:t>
        </w:r>
        <w:r w:rsidR="00C66E9A" w:rsidRPr="00FF6CEB">
          <w:rPr>
            <w:rFonts w:asciiTheme="minorHAnsi" w:eastAsiaTheme="minorEastAsia" w:hAnsiTheme="minorHAnsi" w:cstheme="minorBidi"/>
            <w:noProof/>
            <w:kern w:val="2"/>
            <w:szCs w:val="24"/>
            <w:lang w:eastAsia="tr-TR"/>
            <w14:ligatures w14:val="standardContextual"/>
          </w:rPr>
          <w:tab/>
        </w:r>
        <w:r w:rsidR="00C66E9A" w:rsidRPr="00FF6CEB">
          <w:rPr>
            <w:rStyle w:val="Kpr"/>
            <w:rFonts w:eastAsiaTheme="majorEastAsia"/>
            <w:noProof/>
          </w:rPr>
          <w:t>Alt Başlı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54 \h </w:instrText>
        </w:r>
        <w:r w:rsidR="00C66E9A" w:rsidRPr="00FF6CEB">
          <w:rPr>
            <w:noProof/>
            <w:webHidden/>
          </w:rPr>
        </w:r>
        <w:r w:rsidR="00C66E9A" w:rsidRPr="00FF6CEB">
          <w:rPr>
            <w:noProof/>
            <w:webHidden/>
          </w:rPr>
          <w:fldChar w:fldCharType="separate"/>
        </w:r>
        <w:r w:rsidR="00C66E9A" w:rsidRPr="00FF6CEB">
          <w:rPr>
            <w:noProof/>
            <w:webHidden/>
          </w:rPr>
          <w:t>6</w:t>
        </w:r>
        <w:r w:rsidR="00C66E9A" w:rsidRPr="00FF6CEB">
          <w:rPr>
            <w:noProof/>
            <w:webHidden/>
          </w:rPr>
          <w:fldChar w:fldCharType="end"/>
        </w:r>
      </w:hyperlink>
    </w:p>
    <w:p w14:paraId="341DF22D" w14:textId="00971AE2" w:rsidR="00C66E9A" w:rsidRPr="00FF6CEB" w:rsidRDefault="00B9043B">
      <w:pPr>
        <w:pStyle w:val="T3"/>
        <w:tabs>
          <w:tab w:val="left" w:pos="1560"/>
          <w:tab w:val="right" w:pos="7926"/>
        </w:tabs>
        <w:rPr>
          <w:rFonts w:asciiTheme="minorHAnsi" w:eastAsiaTheme="minorEastAsia" w:hAnsiTheme="minorHAnsi" w:cstheme="minorBidi"/>
          <w:noProof/>
          <w:kern w:val="2"/>
          <w:szCs w:val="24"/>
          <w:lang w:eastAsia="tr-TR"/>
          <w14:ligatures w14:val="standardContextual"/>
        </w:rPr>
      </w:pPr>
      <w:hyperlink w:anchor="_Toc159415155" w:history="1">
        <w:r w:rsidR="00C66E9A" w:rsidRPr="00FF6CEB">
          <w:rPr>
            <w:rStyle w:val="Kpr"/>
            <w:rFonts w:eastAsiaTheme="majorEastAsia"/>
            <w:noProof/>
          </w:rPr>
          <w:t>2.1.1</w:t>
        </w:r>
        <w:r w:rsidR="00C66E9A" w:rsidRPr="00FF6CEB">
          <w:rPr>
            <w:rFonts w:asciiTheme="minorHAnsi" w:eastAsiaTheme="minorEastAsia" w:hAnsiTheme="minorHAnsi" w:cstheme="minorBidi"/>
            <w:noProof/>
            <w:kern w:val="2"/>
            <w:szCs w:val="24"/>
            <w:lang w:eastAsia="tr-TR"/>
            <w14:ligatures w14:val="standardContextual"/>
          </w:rPr>
          <w:tab/>
        </w:r>
        <w:r w:rsidR="00C66E9A" w:rsidRPr="00FF6CEB">
          <w:rPr>
            <w:rStyle w:val="Kpr"/>
            <w:rFonts w:eastAsiaTheme="majorEastAsia"/>
            <w:noProof/>
          </w:rPr>
          <w:t>Alt Alt Başlı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55 \h </w:instrText>
        </w:r>
        <w:r w:rsidR="00C66E9A" w:rsidRPr="00FF6CEB">
          <w:rPr>
            <w:noProof/>
            <w:webHidden/>
          </w:rPr>
        </w:r>
        <w:r w:rsidR="00C66E9A" w:rsidRPr="00FF6CEB">
          <w:rPr>
            <w:noProof/>
            <w:webHidden/>
          </w:rPr>
          <w:fldChar w:fldCharType="separate"/>
        </w:r>
        <w:r w:rsidR="00C66E9A" w:rsidRPr="00FF6CEB">
          <w:rPr>
            <w:noProof/>
            <w:webHidden/>
          </w:rPr>
          <w:t>6</w:t>
        </w:r>
        <w:r w:rsidR="00C66E9A" w:rsidRPr="00FF6CEB">
          <w:rPr>
            <w:noProof/>
            <w:webHidden/>
          </w:rPr>
          <w:fldChar w:fldCharType="end"/>
        </w:r>
      </w:hyperlink>
    </w:p>
    <w:p w14:paraId="7BE07EBB" w14:textId="4A37E104" w:rsidR="00C66E9A" w:rsidRPr="00FF6CEB" w:rsidRDefault="00B9043B">
      <w:pPr>
        <w:pStyle w:val="T3"/>
        <w:tabs>
          <w:tab w:val="left" w:pos="1560"/>
          <w:tab w:val="right" w:pos="7926"/>
        </w:tabs>
        <w:rPr>
          <w:rFonts w:asciiTheme="minorHAnsi" w:eastAsiaTheme="minorEastAsia" w:hAnsiTheme="minorHAnsi" w:cstheme="minorBidi"/>
          <w:noProof/>
          <w:kern w:val="2"/>
          <w:szCs w:val="24"/>
          <w:lang w:eastAsia="tr-TR"/>
          <w14:ligatures w14:val="standardContextual"/>
        </w:rPr>
      </w:pPr>
      <w:hyperlink w:anchor="_Toc159415156" w:history="1">
        <w:r w:rsidR="00C66E9A" w:rsidRPr="00FF6CEB">
          <w:rPr>
            <w:rStyle w:val="Kpr"/>
            <w:rFonts w:eastAsiaTheme="majorEastAsia"/>
            <w:noProof/>
          </w:rPr>
          <w:t>2.1.2</w:t>
        </w:r>
        <w:r w:rsidR="00C66E9A" w:rsidRPr="00FF6CEB">
          <w:rPr>
            <w:rFonts w:asciiTheme="minorHAnsi" w:eastAsiaTheme="minorEastAsia" w:hAnsiTheme="minorHAnsi" w:cstheme="minorBidi"/>
            <w:noProof/>
            <w:kern w:val="2"/>
            <w:szCs w:val="24"/>
            <w:lang w:eastAsia="tr-TR"/>
            <w14:ligatures w14:val="standardContextual"/>
          </w:rPr>
          <w:tab/>
        </w:r>
        <w:r w:rsidR="00C66E9A" w:rsidRPr="00FF6CEB">
          <w:rPr>
            <w:rStyle w:val="Kpr"/>
            <w:rFonts w:eastAsiaTheme="majorEastAsia"/>
            <w:noProof/>
          </w:rPr>
          <w:t>Alt Alt Başlı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56 \h </w:instrText>
        </w:r>
        <w:r w:rsidR="00C66E9A" w:rsidRPr="00FF6CEB">
          <w:rPr>
            <w:noProof/>
            <w:webHidden/>
          </w:rPr>
        </w:r>
        <w:r w:rsidR="00C66E9A" w:rsidRPr="00FF6CEB">
          <w:rPr>
            <w:noProof/>
            <w:webHidden/>
          </w:rPr>
          <w:fldChar w:fldCharType="separate"/>
        </w:r>
        <w:r w:rsidR="00C66E9A" w:rsidRPr="00FF6CEB">
          <w:rPr>
            <w:noProof/>
            <w:webHidden/>
          </w:rPr>
          <w:t>6</w:t>
        </w:r>
        <w:r w:rsidR="00C66E9A" w:rsidRPr="00FF6CEB">
          <w:rPr>
            <w:noProof/>
            <w:webHidden/>
          </w:rPr>
          <w:fldChar w:fldCharType="end"/>
        </w:r>
      </w:hyperlink>
    </w:p>
    <w:p w14:paraId="6E6AC98C" w14:textId="51C0BAC5" w:rsidR="00C66E9A" w:rsidRPr="00FF6CEB" w:rsidRDefault="00B9043B">
      <w:pPr>
        <w:pStyle w:val="T2"/>
        <w:rPr>
          <w:rFonts w:asciiTheme="minorHAnsi" w:eastAsiaTheme="minorEastAsia" w:hAnsiTheme="minorHAnsi" w:cstheme="minorBidi"/>
          <w:noProof/>
          <w:kern w:val="2"/>
          <w:szCs w:val="24"/>
          <w:lang w:eastAsia="tr-TR"/>
          <w14:ligatures w14:val="standardContextual"/>
        </w:rPr>
      </w:pPr>
      <w:hyperlink w:anchor="_Toc159415157" w:history="1">
        <w:r w:rsidR="00C66E9A" w:rsidRPr="00FF6CEB">
          <w:rPr>
            <w:rStyle w:val="Kpr"/>
            <w:rFonts w:eastAsiaTheme="majorEastAsia"/>
            <w:noProof/>
          </w:rPr>
          <w:t>2.2</w:t>
        </w:r>
        <w:r w:rsidR="00C66E9A" w:rsidRPr="00FF6CEB">
          <w:rPr>
            <w:rFonts w:asciiTheme="minorHAnsi" w:eastAsiaTheme="minorEastAsia" w:hAnsiTheme="minorHAnsi" w:cstheme="minorBidi"/>
            <w:noProof/>
            <w:kern w:val="2"/>
            <w:szCs w:val="24"/>
            <w:lang w:eastAsia="tr-TR"/>
            <w14:ligatures w14:val="standardContextual"/>
          </w:rPr>
          <w:tab/>
        </w:r>
        <w:r w:rsidR="00C66E9A" w:rsidRPr="00FF6CEB">
          <w:rPr>
            <w:rStyle w:val="Kpr"/>
            <w:rFonts w:eastAsiaTheme="majorEastAsia"/>
            <w:noProof/>
          </w:rPr>
          <w:t>Alt Başlı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57 \h </w:instrText>
        </w:r>
        <w:r w:rsidR="00C66E9A" w:rsidRPr="00FF6CEB">
          <w:rPr>
            <w:noProof/>
            <w:webHidden/>
          </w:rPr>
        </w:r>
        <w:r w:rsidR="00C66E9A" w:rsidRPr="00FF6CEB">
          <w:rPr>
            <w:noProof/>
            <w:webHidden/>
          </w:rPr>
          <w:fldChar w:fldCharType="separate"/>
        </w:r>
        <w:r w:rsidR="00C66E9A" w:rsidRPr="00FF6CEB">
          <w:rPr>
            <w:noProof/>
            <w:webHidden/>
          </w:rPr>
          <w:t>7</w:t>
        </w:r>
        <w:r w:rsidR="00C66E9A" w:rsidRPr="00FF6CEB">
          <w:rPr>
            <w:noProof/>
            <w:webHidden/>
          </w:rPr>
          <w:fldChar w:fldCharType="end"/>
        </w:r>
      </w:hyperlink>
    </w:p>
    <w:p w14:paraId="11C300F7" w14:textId="22FCA67D" w:rsidR="00C66E9A" w:rsidRPr="00FF6CEB" w:rsidRDefault="00B9043B">
      <w:pPr>
        <w:pStyle w:val="T2"/>
        <w:rPr>
          <w:rFonts w:asciiTheme="minorHAnsi" w:eastAsiaTheme="minorEastAsia" w:hAnsiTheme="minorHAnsi" w:cstheme="minorBidi"/>
          <w:noProof/>
          <w:kern w:val="2"/>
          <w:szCs w:val="24"/>
          <w:lang w:eastAsia="tr-TR"/>
          <w14:ligatures w14:val="standardContextual"/>
        </w:rPr>
      </w:pPr>
      <w:hyperlink w:anchor="_Toc159415158" w:history="1">
        <w:r w:rsidR="00C66E9A" w:rsidRPr="00FF6CEB">
          <w:rPr>
            <w:rStyle w:val="Kpr"/>
            <w:rFonts w:eastAsiaTheme="majorEastAsia"/>
            <w:noProof/>
          </w:rPr>
          <w:t>2.3</w:t>
        </w:r>
        <w:r w:rsidR="00C66E9A" w:rsidRPr="00FF6CEB">
          <w:rPr>
            <w:rFonts w:asciiTheme="minorHAnsi" w:eastAsiaTheme="minorEastAsia" w:hAnsiTheme="minorHAnsi" w:cstheme="minorBidi"/>
            <w:noProof/>
            <w:kern w:val="2"/>
            <w:szCs w:val="24"/>
            <w:lang w:eastAsia="tr-TR"/>
            <w14:ligatures w14:val="standardContextual"/>
          </w:rPr>
          <w:tab/>
        </w:r>
        <w:r w:rsidR="00C66E9A" w:rsidRPr="00FF6CEB">
          <w:rPr>
            <w:rStyle w:val="Kpr"/>
            <w:rFonts w:eastAsiaTheme="majorEastAsia"/>
            <w:noProof/>
          </w:rPr>
          <w:t>Alt Başlı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58 \h </w:instrText>
        </w:r>
        <w:r w:rsidR="00C66E9A" w:rsidRPr="00FF6CEB">
          <w:rPr>
            <w:noProof/>
            <w:webHidden/>
          </w:rPr>
        </w:r>
        <w:r w:rsidR="00C66E9A" w:rsidRPr="00FF6CEB">
          <w:rPr>
            <w:noProof/>
            <w:webHidden/>
          </w:rPr>
          <w:fldChar w:fldCharType="separate"/>
        </w:r>
        <w:r w:rsidR="00C66E9A" w:rsidRPr="00FF6CEB">
          <w:rPr>
            <w:noProof/>
            <w:webHidden/>
          </w:rPr>
          <w:t>8</w:t>
        </w:r>
        <w:r w:rsidR="00C66E9A" w:rsidRPr="00FF6CEB">
          <w:rPr>
            <w:noProof/>
            <w:webHidden/>
          </w:rPr>
          <w:fldChar w:fldCharType="end"/>
        </w:r>
      </w:hyperlink>
    </w:p>
    <w:p w14:paraId="0108B603" w14:textId="27A137D7" w:rsidR="00C66E9A" w:rsidRPr="00FF6CEB" w:rsidRDefault="00B9043B">
      <w:pPr>
        <w:pStyle w:val="T1"/>
        <w:rPr>
          <w:rFonts w:asciiTheme="minorHAnsi" w:eastAsiaTheme="minorEastAsia" w:hAnsiTheme="minorHAnsi" w:cstheme="minorBidi"/>
          <w:b w:val="0"/>
          <w:noProof/>
          <w:kern w:val="2"/>
          <w:szCs w:val="24"/>
          <w:lang w:eastAsia="tr-TR"/>
          <w14:ligatures w14:val="standardContextual"/>
        </w:rPr>
      </w:pPr>
      <w:hyperlink w:anchor="_Toc159415159" w:history="1">
        <w:r w:rsidR="00C66E9A" w:rsidRPr="00FF6CEB">
          <w:rPr>
            <w:rStyle w:val="Kpr"/>
            <w:rFonts w:eastAsiaTheme="majorEastAsia"/>
            <w:noProof/>
          </w:rPr>
          <w:t>3 BAŞLI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59 \h </w:instrText>
        </w:r>
        <w:r w:rsidR="00C66E9A" w:rsidRPr="00FF6CEB">
          <w:rPr>
            <w:noProof/>
            <w:webHidden/>
          </w:rPr>
        </w:r>
        <w:r w:rsidR="00C66E9A" w:rsidRPr="00FF6CEB">
          <w:rPr>
            <w:noProof/>
            <w:webHidden/>
          </w:rPr>
          <w:fldChar w:fldCharType="separate"/>
        </w:r>
        <w:r w:rsidR="00C66E9A" w:rsidRPr="00FF6CEB">
          <w:rPr>
            <w:noProof/>
            <w:webHidden/>
          </w:rPr>
          <w:t>9</w:t>
        </w:r>
        <w:r w:rsidR="00C66E9A" w:rsidRPr="00FF6CEB">
          <w:rPr>
            <w:noProof/>
            <w:webHidden/>
          </w:rPr>
          <w:fldChar w:fldCharType="end"/>
        </w:r>
      </w:hyperlink>
    </w:p>
    <w:p w14:paraId="463B3FFF" w14:textId="69D06A73" w:rsidR="00C66E9A" w:rsidRPr="00FF6CEB" w:rsidRDefault="00B9043B">
      <w:pPr>
        <w:pStyle w:val="T2"/>
        <w:rPr>
          <w:rFonts w:asciiTheme="minorHAnsi" w:eastAsiaTheme="minorEastAsia" w:hAnsiTheme="minorHAnsi" w:cstheme="minorBidi"/>
          <w:noProof/>
          <w:kern w:val="2"/>
          <w:szCs w:val="24"/>
          <w:lang w:eastAsia="tr-TR"/>
          <w14:ligatures w14:val="standardContextual"/>
        </w:rPr>
      </w:pPr>
      <w:hyperlink w:anchor="_Toc159415160" w:history="1">
        <w:r w:rsidR="00C66E9A" w:rsidRPr="00FF6CEB">
          <w:rPr>
            <w:rStyle w:val="Kpr"/>
            <w:rFonts w:eastAsiaTheme="majorEastAsia"/>
            <w:noProof/>
          </w:rPr>
          <w:t>3.1</w:t>
        </w:r>
        <w:r w:rsidR="00C66E9A" w:rsidRPr="00FF6CEB">
          <w:rPr>
            <w:rFonts w:asciiTheme="minorHAnsi" w:eastAsiaTheme="minorEastAsia" w:hAnsiTheme="minorHAnsi" w:cstheme="minorBidi"/>
            <w:noProof/>
            <w:kern w:val="2"/>
            <w:szCs w:val="24"/>
            <w:lang w:eastAsia="tr-TR"/>
            <w14:ligatures w14:val="standardContextual"/>
          </w:rPr>
          <w:tab/>
        </w:r>
        <w:r w:rsidR="00C66E9A" w:rsidRPr="00FF6CEB">
          <w:rPr>
            <w:rStyle w:val="Kpr"/>
            <w:rFonts w:eastAsiaTheme="majorEastAsia"/>
            <w:noProof/>
          </w:rPr>
          <w:t>Alt Başlı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60 \h </w:instrText>
        </w:r>
        <w:r w:rsidR="00C66E9A" w:rsidRPr="00FF6CEB">
          <w:rPr>
            <w:noProof/>
            <w:webHidden/>
          </w:rPr>
        </w:r>
        <w:r w:rsidR="00C66E9A" w:rsidRPr="00FF6CEB">
          <w:rPr>
            <w:noProof/>
            <w:webHidden/>
          </w:rPr>
          <w:fldChar w:fldCharType="separate"/>
        </w:r>
        <w:r w:rsidR="00C66E9A" w:rsidRPr="00FF6CEB">
          <w:rPr>
            <w:noProof/>
            <w:webHidden/>
          </w:rPr>
          <w:t>9</w:t>
        </w:r>
        <w:r w:rsidR="00C66E9A" w:rsidRPr="00FF6CEB">
          <w:rPr>
            <w:noProof/>
            <w:webHidden/>
          </w:rPr>
          <w:fldChar w:fldCharType="end"/>
        </w:r>
      </w:hyperlink>
    </w:p>
    <w:p w14:paraId="6A12E83C" w14:textId="643827D0" w:rsidR="00C66E9A" w:rsidRPr="00FF6CEB" w:rsidRDefault="00B9043B">
      <w:pPr>
        <w:pStyle w:val="T3"/>
        <w:tabs>
          <w:tab w:val="left" w:pos="1560"/>
          <w:tab w:val="right" w:pos="7926"/>
        </w:tabs>
        <w:rPr>
          <w:rFonts w:asciiTheme="minorHAnsi" w:eastAsiaTheme="minorEastAsia" w:hAnsiTheme="minorHAnsi" w:cstheme="minorBidi"/>
          <w:noProof/>
          <w:kern w:val="2"/>
          <w:szCs w:val="24"/>
          <w:lang w:eastAsia="tr-TR"/>
          <w14:ligatures w14:val="standardContextual"/>
        </w:rPr>
      </w:pPr>
      <w:hyperlink w:anchor="_Toc159415161" w:history="1">
        <w:r w:rsidR="00C66E9A" w:rsidRPr="00FF6CEB">
          <w:rPr>
            <w:rStyle w:val="Kpr"/>
            <w:rFonts w:eastAsiaTheme="majorEastAsia"/>
            <w:noProof/>
          </w:rPr>
          <w:t>3.1.1</w:t>
        </w:r>
        <w:r w:rsidR="00C66E9A" w:rsidRPr="00FF6CEB">
          <w:rPr>
            <w:rFonts w:asciiTheme="minorHAnsi" w:eastAsiaTheme="minorEastAsia" w:hAnsiTheme="minorHAnsi" w:cstheme="minorBidi"/>
            <w:noProof/>
            <w:kern w:val="2"/>
            <w:szCs w:val="24"/>
            <w:lang w:eastAsia="tr-TR"/>
            <w14:ligatures w14:val="standardContextual"/>
          </w:rPr>
          <w:tab/>
        </w:r>
        <w:r w:rsidR="00C66E9A" w:rsidRPr="00FF6CEB">
          <w:rPr>
            <w:rStyle w:val="Kpr"/>
            <w:rFonts w:eastAsiaTheme="majorEastAsia"/>
            <w:noProof/>
            <w:lang w:eastAsia="tr-TR"/>
          </w:rPr>
          <w:t>Alt Alt Başlı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61 \h </w:instrText>
        </w:r>
        <w:r w:rsidR="00C66E9A" w:rsidRPr="00FF6CEB">
          <w:rPr>
            <w:noProof/>
            <w:webHidden/>
          </w:rPr>
        </w:r>
        <w:r w:rsidR="00C66E9A" w:rsidRPr="00FF6CEB">
          <w:rPr>
            <w:noProof/>
            <w:webHidden/>
          </w:rPr>
          <w:fldChar w:fldCharType="separate"/>
        </w:r>
        <w:r w:rsidR="00C66E9A" w:rsidRPr="00FF6CEB">
          <w:rPr>
            <w:noProof/>
            <w:webHidden/>
          </w:rPr>
          <w:t>10</w:t>
        </w:r>
        <w:r w:rsidR="00C66E9A" w:rsidRPr="00FF6CEB">
          <w:rPr>
            <w:noProof/>
            <w:webHidden/>
          </w:rPr>
          <w:fldChar w:fldCharType="end"/>
        </w:r>
      </w:hyperlink>
    </w:p>
    <w:p w14:paraId="72643FDA" w14:textId="2ABF9668" w:rsidR="00C66E9A" w:rsidRPr="00FF6CEB" w:rsidRDefault="00B9043B">
      <w:pPr>
        <w:pStyle w:val="T1"/>
        <w:rPr>
          <w:rFonts w:asciiTheme="minorHAnsi" w:eastAsiaTheme="minorEastAsia" w:hAnsiTheme="minorHAnsi" w:cstheme="minorBidi"/>
          <w:b w:val="0"/>
          <w:noProof/>
          <w:kern w:val="2"/>
          <w:szCs w:val="24"/>
          <w:lang w:eastAsia="tr-TR"/>
          <w14:ligatures w14:val="standardContextual"/>
        </w:rPr>
      </w:pPr>
      <w:hyperlink w:anchor="_Toc159415162" w:history="1">
        <w:r w:rsidR="00C66E9A" w:rsidRPr="00FF6CEB">
          <w:rPr>
            <w:rStyle w:val="Kpr"/>
            <w:rFonts w:eastAsiaTheme="majorEastAsia"/>
            <w:noProof/>
          </w:rPr>
          <w:t>4 SONUÇ</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62 \h </w:instrText>
        </w:r>
        <w:r w:rsidR="00C66E9A" w:rsidRPr="00FF6CEB">
          <w:rPr>
            <w:noProof/>
            <w:webHidden/>
          </w:rPr>
        </w:r>
        <w:r w:rsidR="00C66E9A" w:rsidRPr="00FF6CEB">
          <w:rPr>
            <w:noProof/>
            <w:webHidden/>
          </w:rPr>
          <w:fldChar w:fldCharType="separate"/>
        </w:r>
        <w:r w:rsidR="00C66E9A" w:rsidRPr="00FF6CEB">
          <w:rPr>
            <w:noProof/>
            <w:webHidden/>
          </w:rPr>
          <w:t>11</w:t>
        </w:r>
        <w:r w:rsidR="00C66E9A" w:rsidRPr="00FF6CEB">
          <w:rPr>
            <w:noProof/>
            <w:webHidden/>
          </w:rPr>
          <w:fldChar w:fldCharType="end"/>
        </w:r>
      </w:hyperlink>
    </w:p>
    <w:p w14:paraId="0AF28A48" w14:textId="3F6D90EF" w:rsidR="00C66E9A" w:rsidRPr="00FF6CEB" w:rsidRDefault="00B9043B">
      <w:pPr>
        <w:pStyle w:val="T2"/>
        <w:rPr>
          <w:rFonts w:asciiTheme="minorHAnsi" w:eastAsiaTheme="minorEastAsia" w:hAnsiTheme="minorHAnsi" w:cstheme="minorBidi"/>
          <w:noProof/>
          <w:kern w:val="2"/>
          <w:szCs w:val="24"/>
          <w:lang w:eastAsia="tr-TR"/>
          <w14:ligatures w14:val="standardContextual"/>
        </w:rPr>
      </w:pPr>
      <w:hyperlink w:anchor="_Toc159415163" w:history="1">
        <w:r w:rsidR="00C66E9A" w:rsidRPr="00FF6CEB">
          <w:rPr>
            <w:rStyle w:val="Kpr"/>
            <w:rFonts w:eastAsiaTheme="majorEastAsia"/>
            <w:noProof/>
          </w:rPr>
          <w:t>4.1</w:t>
        </w:r>
        <w:r w:rsidR="00C66E9A" w:rsidRPr="00FF6CEB">
          <w:rPr>
            <w:rFonts w:asciiTheme="minorHAnsi" w:eastAsiaTheme="minorEastAsia" w:hAnsiTheme="minorHAnsi" w:cstheme="minorBidi"/>
            <w:noProof/>
            <w:kern w:val="2"/>
            <w:szCs w:val="24"/>
            <w:lang w:eastAsia="tr-TR"/>
            <w14:ligatures w14:val="standardContextual"/>
          </w:rPr>
          <w:tab/>
        </w:r>
        <w:r w:rsidR="00C66E9A" w:rsidRPr="00FF6CEB">
          <w:rPr>
            <w:rStyle w:val="Kpr"/>
            <w:rFonts w:eastAsiaTheme="majorEastAsia"/>
            <w:noProof/>
          </w:rPr>
          <w:t>Alt Başlı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63 \h </w:instrText>
        </w:r>
        <w:r w:rsidR="00C66E9A" w:rsidRPr="00FF6CEB">
          <w:rPr>
            <w:noProof/>
            <w:webHidden/>
          </w:rPr>
        </w:r>
        <w:r w:rsidR="00C66E9A" w:rsidRPr="00FF6CEB">
          <w:rPr>
            <w:noProof/>
            <w:webHidden/>
          </w:rPr>
          <w:fldChar w:fldCharType="separate"/>
        </w:r>
        <w:r w:rsidR="00C66E9A" w:rsidRPr="00FF6CEB">
          <w:rPr>
            <w:noProof/>
            <w:webHidden/>
          </w:rPr>
          <w:t>11</w:t>
        </w:r>
        <w:r w:rsidR="00C66E9A" w:rsidRPr="00FF6CEB">
          <w:rPr>
            <w:noProof/>
            <w:webHidden/>
          </w:rPr>
          <w:fldChar w:fldCharType="end"/>
        </w:r>
      </w:hyperlink>
    </w:p>
    <w:p w14:paraId="15AF97D8" w14:textId="3BB72D7A" w:rsidR="00C66E9A" w:rsidRPr="00FF6CEB" w:rsidRDefault="00B9043B">
      <w:pPr>
        <w:pStyle w:val="T3"/>
        <w:tabs>
          <w:tab w:val="left" w:pos="1560"/>
          <w:tab w:val="right" w:pos="7926"/>
        </w:tabs>
        <w:rPr>
          <w:rFonts w:asciiTheme="minorHAnsi" w:eastAsiaTheme="minorEastAsia" w:hAnsiTheme="minorHAnsi" w:cstheme="minorBidi"/>
          <w:noProof/>
          <w:kern w:val="2"/>
          <w:szCs w:val="24"/>
          <w:lang w:eastAsia="tr-TR"/>
          <w14:ligatures w14:val="standardContextual"/>
        </w:rPr>
      </w:pPr>
      <w:hyperlink w:anchor="_Toc159415164" w:history="1">
        <w:r w:rsidR="00C66E9A" w:rsidRPr="00FF6CEB">
          <w:rPr>
            <w:rStyle w:val="Kpr"/>
            <w:rFonts w:eastAsiaTheme="majorEastAsia"/>
            <w:noProof/>
          </w:rPr>
          <w:t>4.1.1</w:t>
        </w:r>
        <w:r w:rsidR="00C66E9A" w:rsidRPr="00FF6CEB">
          <w:rPr>
            <w:rFonts w:asciiTheme="minorHAnsi" w:eastAsiaTheme="minorEastAsia" w:hAnsiTheme="minorHAnsi" w:cstheme="minorBidi"/>
            <w:noProof/>
            <w:kern w:val="2"/>
            <w:szCs w:val="24"/>
            <w:lang w:eastAsia="tr-TR"/>
            <w14:ligatures w14:val="standardContextual"/>
          </w:rPr>
          <w:tab/>
        </w:r>
        <w:r w:rsidR="00C66E9A" w:rsidRPr="00FF6CEB">
          <w:rPr>
            <w:rStyle w:val="Kpr"/>
            <w:rFonts w:eastAsiaTheme="majorEastAsia"/>
            <w:noProof/>
            <w:lang w:eastAsia="tr-TR"/>
          </w:rPr>
          <w:t>Alt Alt Başlık</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64 \h </w:instrText>
        </w:r>
        <w:r w:rsidR="00C66E9A" w:rsidRPr="00FF6CEB">
          <w:rPr>
            <w:noProof/>
            <w:webHidden/>
          </w:rPr>
        </w:r>
        <w:r w:rsidR="00C66E9A" w:rsidRPr="00FF6CEB">
          <w:rPr>
            <w:noProof/>
            <w:webHidden/>
          </w:rPr>
          <w:fldChar w:fldCharType="separate"/>
        </w:r>
        <w:r w:rsidR="00C66E9A" w:rsidRPr="00FF6CEB">
          <w:rPr>
            <w:noProof/>
            <w:webHidden/>
          </w:rPr>
          <w:t>12</w:t>
        </w:r>
        <w:r w:rsidR="00C66E9A" w:rsidRPr="00FF6CEB">
          <w:rPr>
            <w:noProof/>
            <w:webHidden/>
          </w:rPr>
          <w:fldChar w:fldCharType="end"/>
        </w:r>
      </w:hyperlink>
    </w:p>
    <w:p w14:paraId="4AD754AD" w14:textId="0361B8D0" w:rsidR="00C66E9A" w:rsidRPr="00FF6CEB" w:rsidRDefault="00B9043B">
      <w:pPr>
        <w:pStyle w:val="T1"/>
        <w:rPr>
          <w:rFonts w:asciiTheme="minorHAnsi" w:eastAsiaTheme="minorEastAsia" w:hAnsiTheme="minorHAnsi" w:cstheme="minorBidi"/>
          <w:b w:val="0"/>
          <w:noProof/>
          <w:kern w:val="2"/>
          <w:szCs w:val="24"/>
          <w:lang w:eastAsia="tr-TR"/>
          <w14:ligatures w14:val="standardContextual"/>
        </w:rPr>
      </w:pPr>
      <w:hyperlink w:anchor="_Toc159415165" w:history="1">
        <w:r w:rsidR="00C66E9A" w:rsidRPr="00FF6CEB">
          <w:rPr>
            <w:rStyle w:val="Kpr"/>
            <w:rFonts w:eastAsiaTheme="majorEastAsia"/>
            <w:noProof/>
          </w:rPr>
          <w:t>KAYNAKÇA</w:t>
        </w:r>
        <w:r w:rsidR="00C66E9A" w:rsidRPr="00FF6CEB">
          <w:rPr>
            <w:noProof/>
            <w:webHidden/>
          </w:rPr>
          <w:tab/>
        </w:r>
        <w:r w:rsidR="00C66E9A" w:rsidRPr="00FF6CEB">
          <w:rPr>
            <w:noProof/>
            <w:webHidden/>
          </w:rPr>
          <w:fldChar w:fldCharType="begin"/>
        </w:r>
        <w:r w:rsidR="00C66E9A" w:rsidRPr="00FF6CEB">
          <w:rPr>
            <w:noProof/>
            <w:webHidden/>
          </w:rPr>
          <w:instrText xml:space="preserve"> PAGEREF _Toc159415165 \h </w:instrText>
        </w:r>
        <w:r w:rsidR="00C66E9A" w:rsidRPr="00FF6CEB">
          <w:rPr>
            <w:noProof/>
            <w:webHidden/>
          </w:rPr>
        </w:r>
        <w:r w:rsidR="00C66E9A" w:rsidRPr="00FF6CEB">
          <w:rPr>
            <w:noProof/>
            <w:webHidden/>
          </w:rPr>
          <w:fldChar w:fldCharType="separate"/>
        </w:r>
        <w:r w:rsidR="00C66E9A" w:rsidRPr="00FF6CEB">
          <w:rPr>
            <w:noProof/>
            <w:webHidden/>
          </w:rPr>
          <w:t>13</w:t>
        </w:r>
        <w:r w:rsidR="00C66E9A" w:rsidRPr="00FF6CEB">
          <w:rPr>
            <w:noProof/>
            <w:webHidden/>
          </w:rPr>
          <w:fldChar w:fldCharType="end"/>
        </w:r>
      </w:hyperlink>
    </w:p>
    <w:p w14:paraId="5A18F67E" w14:textId="41D85195" w:rsidR="00C679C4" w:rsidRPr="00FF6CEB" w:rsidRDefault="00720207" w:rsidP="00EB6E08">
      <w:pPr>
        <w:pStyle w:val="TOC"/>
      </w:pPr>
      <w:r w:rsidRPr="00FF6CEB">
        <w:rPr>
          <w:rFonts w:eastAsiaTheme="majorEastAsia"/>
          <w:noProof/>
        </w:rPr>
        <w:fldChar w:fldCharType="end"/>
      </w:r>
      <w:r w:rsidR="00C679C4" w:rsidRPr="00FF6CEB">
        <w:br w:type="page"/>
      </w:r>
    </w:p>
    <w:p w14:paraId="5A18F6B1" w14:textId="77777777" w:rsidR="00A8456C" w:rsidRPr="00FF6CEB" w:rsidRDefault="00A8456C" w:rsidP="003D0241">
      <w:pPr>
        <w:pStyle w:val="FrontPages"/>
      </w:pPr>
      <w:bookmarkStart w:id="4" w:name="_Toc475117381"/>
      <w:bookmarkStart w:id="5" w:name="_Toc159415147"/>
      <w:bookmarkStart w:id="6" w:name="_Toc475111624"/>
      <w:bookmarkStart w:id="7" w:name="_Toc475117380"/>
      <w:bookmarkEnd w:id="2"/>
      <w:bookmarkEnd w:id="3"/>
      <w:r w:rsidRPr="00FF6CEB">
        <w:lastRenderedPageBreak/>
        <w:t>ÖZET</w:t>
      </w:r>
      <w:bookmarkEnd w:id="4"/>
      <w:bookmarkEnd w:id="5"/>
    </w:p>
    <w:p w14:paraId="5A18F6B2" w14:textId="77777777" w:rsidR="00A8456C" w:rsidRPr="00FF6CEB" w:rsidRDefault="00A8456C" w:rsidP="00A8456C">
      <w:pPr>
        <w:jc w:val="right"/>
        <w:rPr>
          <w:rFonts w:ascii="Times New Roman" w:hAnsi="Times New Roman"/>
        </w:rPr>
      </w:pPr>
    </w:p>
    <w:p w14:paraId="5A18F6B3" w14:textId="77777777" w:rsidR="00A8456C" w:rsidRPr="00FF6CEB" w:rsidRDefault="00A8456C" w:rsidP="00A8456C">
      <w:pPr>
        <w:spacing w:after="0" w:line="240" w:lineRule="auto"/>
        <w:jc w:val="center"/>
        <w:rPr>
          <w:rFonts w:ascii="Times New Roman" w:hAnsi="Times New Roman"/>
          <w:b/>
          <w:bCs/>
          <w:sz w:val="34"/>
          <w:szCs w:val="34"/>
        </w:rPr>
      </w:pPr>
    </w:p>
    <w:p w14:paraId="5A18F6B5" w14:textId="2A7BC704" w:rsidR="00A8456C" w:rsidRPr="00FF6CEB" w:rsidRDefault="00221C6A" w:rsidP="00A8456C">
      <w:pPr>
        <w:jc w:val="center"/>
        <w:rPr>
          <w:rFonts w:ascii="Times New Roman" w:hAnsi="Times New Roman"/>
          <w:sz w:val="32"/>
          <w:szCs w:val="32"/>
        </w:rPr>
      </w:pPr>
      <w:r w:rsidRPr="00FF6CEB">
        <w:rPr>
          <w:rFonts w:ascii="Times New Roman" w:hAnsi="Times New Roman"/>
          <w:b/>
          <w:bCs/>
          <w:sz w:val="32"/>
          <w:szCs w:val="32"/>
        </w:rPr>
        <w:t>Tez Başlığı</w:t>
      </w:r>
    </w:p>
    <w:p w14:paraId="5A18F6B6" w14:textId="698EB67F" w:rsidR="00A8456C" w:rsidRPr="00FF6CEB" w:rsidRDefault="00221C6A" w:rsidP="00A8456C">
      <w:pPr>
        <w:jc w:val="center"/>
        <w:rPr>
          <w:rFonts w:ascii="Times New Roman" w:hAnsi="Times New Roman"/>
        </w:rPr>
      </w:pPr>
      <w:r w:rsidRPr="00FF6CEB">
        <w:rPr>
          <w:rFonts w:ascii="Times New Roman" w:hAnsi="Times New Roman"/>
        </w:rPr>
        <w:t>Adı SOYADI</w:t>
      </w:r>
    </w:p>
    <w:p w14:paraId="5A18F6B7" w14:textId="77777777" w:rsidR="00A8456C" w:rsidRPr="00FF6CEB" w:rsidRDefault="00A8456C" w:rsidP="00A8456C">
      <w:pPr>
        <w:jc w:val="center"/>
        <w:rPr>
          <w:rFonts w:ascii="Times New Roman" w:hAnsi="Times New Roman"/>
        </w:rPr>
      </w:pPr>
    </w:p>
    <w:p w14:paraId="7B5455E7" w14:textId="003466E5" w:rsidR="00842643" w:rsidRPr="00FF6CEB" w:rsidRDefault="000E2118" w:rsidP="00A8456C">
      <w:pPr>
        <w:jc w:val="center"/>
        <w:rPr>
          <w:rFonts w:ascii="Times New Roman" w:hAnsi="Times New Roman"/>
        </w:rPr>
      </w:pPr>
      <w:r w:rsidRPr="00FF6CEB">
        <w:rPr>
          <w:rFonts w:ascii="Times New Roman" w:hAnsi="Times New Roman"/>
        </w:rPr>
        <w:t>Fizik Bölümü</w:t>
      </w:r>
    </w:p>
    <w:p w14:paraId="5A18F6B9" w14:textId="2397CCF7" w:rsidR="00A8456C" w:rsidRPr="00FF6CEB" w:rsidRDefault="000E2118" w:rsidP="00A8456C">
      <w:pPr>
        <w:jc w:val="center"/>
        <w:rPr>
          <w:rFonts w:ascii="Times New Roman" w:hAnsi="Times New Roman"/>
        </w:rPr>
      </w:pPr>
      <w:r w:rsidRPr="00FF6CEB">
        <w:rPr>
          <w:rFonts w:ascii="Times New Roman" w:hAnsi="Times New Roman"/>
        </w:rPr>
        <w:t>Lisans Bitirme Tezi</w:t>
      </w:r>
    </w:p>
    <w:p w14:paraId="5A18F6BA" w14:textId="77777777" w:rsidR="00A8456C" w:rsidRPr="00FF6CEB" w:rsidRDefault="00A8456C" w:rsidP="00A8456C">
      <w:pPr>
        <w:jc w:val="center"/>
        <w:rPr>
          <w:rFonts w:ascii="Times New Roman" w:hAnsi="Times New Roman"/>
        </w:rPr>
      </w:pPr>
    </w:p>
    <w:p w14:paraId="5A18F6BB" w14:textId="3DBF5022" w:rsidR="00A8456C" w:rsidRPr="00FF6CEB" w:rsidRDefault="00A8456C" w:rsidP="00A8456C">
      <w:pPr>
        <w:jc w:val="center"/>
        <w:rPr>
          <w:rFonts w:ascii="Times New Roman" w:hAnsi="Times New Roman"/>
        </w:rPr>
      </w:pPr>
      <w:r w:rsidRPr="00FF6CEB">
        <w:rPr>
          <w:rFonts w:ascii="Times New Roman" w:hAnsi="Times New Roman"/>
        </w:rPr>
        <w:t xml:space="preserve">Danışman: Prof. Dr. </w:t>
      </w:r>
      <w:r w:rsidR="00566E28" w:rsidRPr="00FF6CEB">
        <w:rPr>
          <w:rFonts w:ascii="Times New Roman" w:hAnsi="Times New Roman"/>
        </w:rPr>
        <w:t>Adı SOYADI</w:t>
      </w:r>
    </w:p>
    <w:p w14:paraId="5A18F6BD" w14:textId="77777777" w:rsidR="00A8456C" w:rsidRPr="00FF6CEB" w:rsidRDefault="00A8456C" w:rsidP="00F4307D">
      <w:pPr>
        <w:jc w:val="center"/>
        <w:rPr>
          <w:rFonts w:ascii="Times New Roman" w:hAnsi="Times New Roman"/>
        </w:rPr>
      </w:pPr>
    </w:p>
    <w:p w14:paraId="433A4561" w14:textId="5BD35CC3" w:rsidR="00FF6CEB" w:rsidRPr="00FF6CEB" w:rsidRDefault="00FF6CEB" w:rsidP="00FF6CEB">
      <w:pPr>
        <w:jc w:val="both"/>
        <w:rPr>
          <w:rFonts w:ascii="Times New Roman" w:hAnsi="Times New Roman"/>
          <w:szCs w:val="24"/>
        </w:rPr>
      </w:pPr>
      <w:r w:rsidRPr="00FF6CEB">
        <w:rPr>
          <w:rFonts w:ascii="Times New Roman" w:hAnsi="Times New Roman"/>
          <w:szCs w:val="24"/>
        </w:rPr>
        <w:t xml:space="preserve">Son yıllarda kuantum bilgisayarlar adından sıklıkla söz ettirmeye başlamıştır. IBM, </w:t>
      </w:r>
      <w:proofErr w:type="spellStart"/>
      <w:r w:rsidRPr="00FF6CEB">
        <w:rPr>
          <w:rFonts w:ascii="Times New Roman" w:hAnsi="Times New Roman"/>
          <w:szCs w:val="24"/>
        </w:rPr>
        <w:t>DWave</w:t>
      </w:r>
      <w:proofErr w:type="spellEnd"/>
      <w:r w:rsidRPr="00FF6CEB">
        <w:rPr>
          <w:rFonts w:ascii="Times New Roman" w:hAnsi="Times New Roman"/>
          <w:szCs w:val="24"/>
        </w:rPr>
        <w:t xml:space="preserve">, Microsoft, </w:t>
      </w:r>
      <w:proofErr w:type="spellStart"/>
      <w:r w:rsidRPr="00FF6CEB">
        <w:rPr>
          <w:rFonts w:ascii="Times New Roman" w:hAnsi="Times New Roman"/>
          <w:szCs w:val="24"/>
        </w:rPr>
        <w:t>Huawei</w:t>
      </w:r>
      <w:proofErr w:type="spellEnd"/>
      <w:r w:rsidRPr="00FF6CEB">
        <w:rPr>
          <w:rFonts w:ascii="Times New Roman" w:hAnsi="Times New Roman"/>
          <w:szCs w:val="24"/>
        </w:rPr>
        <w:t xml:space="preserve"> gibi dünyaca ünlü firmaların kendi kuantum bilgisayarlarını ve bu bilgisayarlar üzerinde kullanılacak dilleri, çalıştırılacak algoritmaları tasarlamasında bir hareketlilik göze çarpmaktadır. Örneğin, Microsoft Q# </w:t>
      </w:r>
      <w:proofErr w:type="gramStart"/>
      <w:r w:rsidRPr="00FF6CEB">
        <w:rPr>
          <w:rFonts w:ascii="Times New Roman" w:hAnsi="Times New Roman"/>
          <w:szCs w:val="24"/>
        </w:rPr>
        <w:t>dilini   tasarlarken</w:t>
      </w:r>
      <w:proofErr w:type="gramEnd"/>
      <w:r w:rsidRPr="00FF6CEB">
        <w:rPr>
          <w:rFonts w:ascii="Times New Roman" w:hAnsi="Times New Roman"/>
          <w:szCs w:val="24"/>
        </w:rPr>
        <w:t xml:space="preserve">, </w:t>
      </w:r>
      <w:proofErr w:type="spellStart"/>
      <w:r w:rsidRPr="00FF6CEB">
        <w:rPr>
          <w:rFonts w:ascii="Times New Roman" w:hAnsi="Times New Roman"/>
          <w:szCs w:val="24"/>
        </w:rPr>
        <w:t>DWave</w:t>
      </w:r>
      <w:proofErr w:type="spellEnd"/>
      <w:r w:rsidRPr="00FF6CEB">
        <w:rPr>
          <w:rFonts w:ascii="Times New Roman" w:hAnsi="Times New Roman"/>
          <w:szCs w:val="24"/>
        </w:rPr>
        <w:t xml:space="preserve"> kuantum bilgisayarını ilgilenenlerin kullanımına açmıştır. Diğer yandan IBM ilgilenenlerin kendi algoritmalarını deneyebilmeleri için kuantum bilgisayarını bulutta ücretsiz olarak hizmete açmıştır. </w:t>
      </w:r>
    </w:p>
    <w:p w14:paraId="2D847F18" w14:textId="1D07D615" w:rsidR="00FF6CEB" w:rsidRPr="00FF6CEB" w:rsidRDefault="00FF6CEB" w:rsidP="00FF6CEB">
      <w:pPr>
        <w:jc w:val="both"/>
        <w:rPr>
          <w:rFonts w:ascii="Times New Roman" w:hAnsi="Times New Roman"/>
          <w:szCs w:val="24"/>
        </w:rPr>
      </w:pPr>
      <w:r w:rsidRPr="00FF6CEB">
        <w:rPr>
          <w:rFonts w:ascii="Times New Roman" w:hAnsi="Times New Roman"/>
          <w:szCs w:val="24"/>
        </w:rPr>
        <w:t>Bu gelişmelerden sonra, klasik bilgisayarlarda denenmesi çok zor olan algoritmalar kuantum bilgisayarlar üzerinde çalıştırılmaya başlanmıştır. Bunun sonucu olarak bu yeni alanlarda farklı bakış açılarının ortaya çıkması hedeflenmektedir. Kriptolojide kullanılan ve çok büyük önem taşıyan asal çarpan bulma problemi bunlardan bir tanesidir. Post-kuantum algoritmaların üretilmesi ve çalıştırılması ile kriptolojide asimetrik algoritmaların, hızla geri plana düşeceği ve nihayetinde tarihe karışacağı tahmin edilmektedir. Bu öngörülere göre, klasik bilgisayarlarla yapılamaz denilen 2 80 ‘den daha fazla işlem yapmak kuantum bilgisayarlarla sıradan hale gelecektir. Örneğin; güvenilirliği ile bilinen RSA ve DSA asimetrik şifreleme algoritmaları</w:t>
      </w:r>
      <w:r w:rsidR="003E3310">
        <w:rPr>
          <w:rFonts w:ascii="Times New Roman" w:hAnsi="Times New Roman"/>
          <w:szCs w:val="24"/>
        </w:rPr>
        <w:t xml:space="preserve"> </w:t>
      </w:r>
      <w:r w:rsidRPr="00FF6CEB">
        <w:rPr>
          <w:rFonts w:ascii="Times New Roman" w:hAnsi="Times New Roman"/>
          <w:szCs w:val="24"/>
        </w:rPr>
        <w:t xml:space="preserve">ile anahtar sayısının uzunluğuna bağlı olarak kırılması çok uzun zaman alabilecek bu yüzden kırılamaz kabul edilen AES, 3DES gibi simetrik şifreleme algoritmaları </w:t>
      </w:r>
      <w:r w:rsidRPr="00FF6CEB">
        <w:rPr>
          <w:rFonts w:ascii="Times New Roman" w:hAnsi="Times New Roman"/>
          <w:szCs w:val="24"/>
        </w:rPr>
        <w:lastRenderedPageBreak/>
        <w:t>kuantum bilgisayarlarla kırılmış olacaktır. Bu durum ülkeler için hayati önem taşıyan kriptoloji alanında yeni bir arayışa sebep olacaktır.</w:t>
      </w:r>
    </w:p>
    <w:p w14:paraId="528A86C4" w14:textId="5C318F96" w:rsidR="00FF6CEB" w:rsidRDefault="00FF6CEB" w:rsidP="00FF6CEB">
      <w:pPr>
        <w:jc w:val="both"/>
        <w:rPr>
          <w:rFonts w:ascii="Times New Roman" w:hAnsi="Times New Roman"/>
          <w:szCs w:val="24"/>
        </w:rPr>
      </w:pPr>
      <w:r w:rsidRPr="00FF6CEB">
        <w:rPr>
          <w:rFonts w:ascii="Times New Roman" w:hAnsi="Times New Roman"/>
          <w:szCs w:val="24"/>
        </w:rPr>
        <w:t xml:space="preserve">Burada karşımıza post-kuantum algoritmalar çıkmaktadır. Kuantum algoritmalar üç gruba ayrılabilir: Kuantum </w:t>
      </w:r>
      <w:proofErr w:type="spellStart"/>
      <w:r w:rsidRPr="00FF6CEB">
        <w:rPr>
          <w:rFonts w:ascii="Times New Roman" w:hAnsi="Times New Roman"/>
          <w:szCs w:val="24"/>
        </w:rPr>
        <w:t>search</w:t>
      </w:r>
      <w:proofErr w:type="spellEnd"/>
      <w:r w:rsidRPr="00FF6CEB">
        <w:rPr>
          <w:rFonts w:ascii="Times New Roman" w:hAnsi="Times New Roman"/>
          <w:szCs w:val="24"/>
        </w:rPr>
        <w:t xml:space="preserve"> algoritmaları, kuantum </w:t>
      </w:r>
      <w:proofErr w:type="gramStart"/>
      <w:r w:rsidRPr="00FF6CEB">
        <w:rPr>
          <w:rFonts w:ascii="Times New Roman" w:hAnsi="Times New Roman"/>
          <w:szCs w:val="24"/>
        </w:rPr>
        <w:t>simülasyon</w:t>
      </w:r>
      <w:proofErr w:type="gramEnd"/>
      <w:r w:rsidRPr="00FF6CEB">
        <w:rPr>
          <w:rFonts w:ascii="Times New Roman" w:hAnsi="Times New Roman"/>
          <w:szCs w:val="24"/>
        </w:rPr>
        <w:t xml:space="preserve"> algoritmaları ve </w:t>
      </w:r>
      <w:proofErr w:type="spellStart"/>
      <w:r w:rsidRPr="00FF6CEB">
        <w:rPr>
          <w:rFonts w:ascii="Times New Roman" w:hAnsi="Times New Roman"/>
          <w:szCs w:val="24"/>
        </w:rPr>
        <w:t>Fourier</w:t>
      </w:r>
      <w:proofErr w:type="spellEnd"/>
      <w:r w:rsidRPr="00FF6CEB">
        <w:rPr>
          <w:rFonts w:ascii="Times New Roman" w:hAnsi="Times New Roman"/>
          <w:szCs w:val="24"/>
        </w:rPr>
        <w:t xml:space="preserve"> dönüşüm tabanlı kuantum algoritmalar. Bu projede, bu üç ayrı gruba ait kuantum algoritmaların denenmesi, işlem hızı, verimlilik ve mimari yapısı klasik algoritmalarla karşılaştırılması amaçlandı.</w:t>
      </w:r>
    </w:p>
    <w:p w14:paraId="723B3518" w14:textId="77777777" w:rsidR="006B07E5" w:rsidRDefault="006B07E5" w:rsidP="00FF6CEB">
      <w:pPr>
        <w:jc w:val="both"/>
        <w:rPr>
          <w:rFonts w:ascii="Times New Roman" w:hAnsi="Times New Roman"/>
          <w:szCs w:val="24"/>
        </w:rPr>
      </w:pPr>
      <w:bookmarkStart w:id="8" w:name="_GoBack"/>
      <w:bookmarkEnd w:id="8"/>
    </w:p>
    <w:p w14:paraId="5A18F6BF" w14:textId="7C81FEF0" w:rsidR="005C3D21" w:rsidRPr="00FF6CEB" w:rsidRDefault="009D4F80" w:rsidP="00FF6CEB">
      <w:pPr>
        <w:jc w:val="both"/>
        <w:rPr>
          <w:rFonts w:ascii="Times New Roman" w:hAnsi="Times New Roman"/>
        </w:rPr>
        <w:sectPr w:rsidR="005C3D21" w:rsidRPr="00FF6CEB" w:rsidSect="00072F05">
          <w:footerReference w:type="default" r:id="rId13"/>
          <w:pgSz w:w="11906" w:h="16838"/>
          <w:pgMar w:top="1418" w:right="1985" w:bottom="1418" w:left="1985" w:header="709" w:footer="709" w:gutter="0"/>
          <w:pgNumType w:fmt="lowerRoman"/>
          <w:cols w:space="708"/>
          <w:docGrid w:linePitch="360"/>
        </w:sectPr>
      </w:pPr>
      <w:r w:rsidRPr="00FF6CEB">
        <w:rPr>
          <w:rFonts w:ascii="Times New Roman" w:hAnsi="Times New Roman"/>
          <w:b/>
        </w:rPr>
        <w:t>Anahtar Kelimeler:</w:t>
      </w:r>
      <w:r w:rsidRPr="00FF6CEB">
        <w:rPr>
          <w:rFonts w:ascii="Times New Roman" w:hAnsi="Times New Roman"/>
        </w:rPr>
        <w:t xml:space="preserve"> </w:t>
      </w:r>
      <w:r w:rsidR="00FF6CEB">
        <w:rPr>
          <w:rFonts w:ascii="Times New Roman" w:hAnsi="Times New Roman"/>
        </w:rPr>
        <w:t xml:space="preserve">                   </w:t>
      </w:r>
      <w:r w:rsidR="005C3D21" w:rsidRPr="00FF6CEB">
        <w:rPr>
          <w:rFonts w:ascii="Times New Roman" w:hAnsi="Times New Roman"/>
        </w:rPr>
        <w:br w:type="page"/>
      </w:r>
      <w:bookmarkStart w:id="9" w:name="_Toc476558802"/>
      <w:bookmarkStart w:id="10" w:name="_Toc476560824"/>
      <w:bookmarkStart w:id="11" w:name="_Toc476560884"/>
      <w:bookmarkStart w:id="12" w:name="_Toc476569890"/>
      <w:bookmarkStart w:id="13" w:name="_Toc476569943"/>
      <w:bookmarkStart w:id="14" w:name="_Toc476570324"/>
      <w:bookmarkStart w:id="15" w:name="_Toc476570645"/>
      <w:bookmarkStart w:id="16" w:name="_Toc476573196"/>
      <w:bookmarkStart w:id="17" w:name="_Toc476573363"/>
      <w:bookmarkStart w:id="18" w:name="_Toc476573405"/>
      <w:bookmarkStart w:id="19" w:name="_Toc476574393"/>
      <w:bookmarkStart w:id="20" w:name="_Toc476574465"/>
      <w:bookmarkStart w:id="21" w:name="_Toc476602463"/>
      <w:bookmarkStart w:id="22" w:name="_Toc476603296"/>
      <w:bookmarkStart w:id="23" w:name="_Toc476603395"/>
      <w:bookmarkStart w:id="24" w:name="_Toc476603586"/>
      <w:bookmarkStart w:id="25" w:name="_Toc531858345"/>
      <w:bookmarkStart w:id="26" w:name="_Toc531858397"/>
      <w:r w:rsidR="005C3D21" w:rsidRPr="00FF6CEB">
        <w:rPr>
          <w:rFonts w:ascii="Times New Roman" w:hAnsi="Times New Roman"/>
          <w:noProof/>
          <w:lang w:val="en-US"/>
        </w:rPr>
        <mc:AlternateContent>
          <mc:Choice Requires="wpg">
            <w:drawing>
              <wp:anchor distT="0" distB="0" distL="114300" distR="114300" simplePos="0" relativeHeight="251660288" behindDoc="0" locked="0" layoutInCell="1" allowOverlap="1" wp14:anchorId="5A18F76E" wp14:editId="5A18F76F">
                <wp:simplePos x="0" y="0"/>
                <wp:positionH relativeFrom="margin">
                  <wp:posOffset>130175</wp:posOffset>
                </wp:positionH>
                <wp:positionV relativeFrom="margin">
                  <wp:posOffset>7938770</wp:posOffset>
                </wp:positionV>
                <wp:extent cx="5391150" cy="1019175"/>
                <wp:effectExtent l="0" t="0" r="0" b="9525"/>
                <wp:wrapNone/>
                <wp:docPr id="21" name="Grup 21"/>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2"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463A4E0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r>
                              <w:r w:rsidR="000E2118">
                                <w:rPr>
                                  <w:rFonts w:ascii="Times New Roman" w:hAnsi="Times New Roman"/>
                                  <w:b/>
                                </w:rPr>
                                <w:t>FİZİK BÖLÜM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23" name="Düz Bağlayıcı 23"/>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18F76E" id="Grup 21" o:spid="_x0000_s1026" style="position:absolute;left:0;text-align:left;margin-left:10.25pt;margin-top:625.1pt;width:424.5pt;height:80.25pt;z-index:251660288;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MKLMEA&#10;AADbAAAADwAAAGRycy9kb3ducmV2LnhtbESP3YrCMBSE7wXfIRzBG9F0i7/VKKuw4q0/D3Bsjm2x&#10;OSlNtPXtN4Lg5TAz3zCrTWtK8aTaFZYV/IwiEMSp1QVnCi7nv+EchPPIGkvLpOBFDjbrbmeFibYN&#10;H+l58pkIEHYJKsi9rxIpXZqTQTeyFXHwbrY26IOsM6lrbALclDKOoqk0WHBYyLGiXU7p/fQwCm6H&#10;ZjBZNNe9v8yO4+kWi9nVvpTq99rfJQhPrf+GP+2DVhDH8P4SfoB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TCizBAAAA2wAAAA8AAAAAAAAAAAAAAAAAmAIAAGRycy9kb3du&#10;cmV2LnhtbFBLBQYAAAAABAAEAPUAAACGAwAAAAA=&#10;" stroked="f">
                  <v:textbo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463A4E0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r>
                        <w:r w:rsidR="000E2118">
                          <w:rPr>
                            <w:rFonts w:ascii="Times New Roman" w:hAnsi="Times New Roman"/>
                            <w:b/>
                          </w:rPr>
                          <w:t>FİZİK BÖLÜM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v:textbox>
                </v:shape>
                <v:line id="Düz Bağlayıcı 23" o:spid="_x0000_s1028" style="position:absolute;flip:y;visibility:visible;mso-wrap-style:square" from="7810,2095" to="47339,20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6Ilxr0AAADbAAAADwAAAGRycy9kb3ducmV2LnhtbESPzQrCMBCE74LvEFbwpqmKItUoIiie&#10;FH8eYGnWtNhsShNrfXsjCB6HmfmGWa5bW4qGal84VjAaJiCIM6cLNgpu191gDsIHZI2lY1LwJg/r&#10;VbezxFS7F5+puQQjIoR9igryEKpUSp/lZNEPXUUcvburLYYoayN1ja8It6UcJ8lMWiw4LuRY0Tan&#10;7HF5WgXaHElunGmmIzO77TJzwuO+UarfazcLEIHa8A//2getYDyB75f4A+TqA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C+iJca9AAAA2wAAAA8AAAAAAAAAAAAAAAAAoQIA&#10;AGRycy9kb3ducmV2LnhtbFBLBQYAAAAABAAEAPkAAACLAwAAAAA=&#10;" strokecolor="black [3200]" strokeweight=".5pt">
                  <v:stroke joinstyle="miter"/>
                </v:line>
                <w10:wrap anchorx="margin" anchory="margin"/>
              </v:group>
            </w:pict>
          </mc:Fallback>
        </mc:AlternateContent>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bookmarkEnd w:id="6"/>
    <w:bookmarkEnd w:id="7"/>
    <w:p w14:paraId="5A18F6D7" w14:textId="472C5D90" w:rsidR="00FC1E2A" w:rsidRPr="00FF6CEB" w:rsidRDefault="00F526BC" w:rsidP="001019DC">
      <w:pPr>
        <w:pStyle w:val="Chapters"/>
      </w:pPr>
      <w:r w:rsidRPr="00FF6CEB">
        <w:lastRenderedPageBreak/>
        <w:br/>
      </w:r>
      <w:bookmarkStart w:id="27" w:name="_Toc159415149"/>
      <w:r w:rsidR="00A8456C" w:rsidRPr="00FF6CEB">
        <w:t>G</w:t>
      </w:r>
      <w:r w:rsidR="0067363E" w:rsidRPr="00FF6CEB">
        <w:t>İRİŞ</w:t>
      </w:r>
      <w:bookmarkEnd w:id="27"/>
    </w:p>
    <w:p w14:paraId="5A18F6D8" w14:textId="4836A8C4" w:rsidR="00D84836" w:rsidRPr="00FF6CEB" w:rsidRDefault="0008469C" w:rsidP="00C14C93">
      <w:pPr>
        <w:pStyle w:val="MainTitle"/>
      </w:pPr>
      <w:bookmarkStart w:id="28" w:name="_Toc159415150"/>
      <w:r w:rsidRPr="00FF6CEB">
        <w:t>Alt Başlık</w:t>
      </w:r>
      <w:bookmarkEnd w:id="28"/>
      <w:r w:rsidR="005D23BD" w:rsidRPr="00FF6CEB">
        <w:t xml:space="preserve"> </w:t>
      </w:r>
    </w:p>
    <w:p w14:paraId="5A18F6DC" w14:textId="3F944681" w:rsidR="00A8065D" w:rsidRPr="00FF6CEB" w:rsidRDefault="00BB5946" w:rsidP="00491689">
      <w:pPr>
        <w:jc w:val="both"/>
        <w:rPr>
          <w:rFonts w:ascii="Times New Roman" w:hAnsi="Times New Roman"/>
        </w:rPr>
      </w:pPr>
      <w:r>
        <w:rPr>
          <w:rFonts w:ascii="Times New Roman" w:hAnsi="Times New Roman"/>
        </w:rPr>
        <w:t>Daha önce yapılmış çalışmalara değinilerek bitirme çalışma konusu burada özetlenecektir.</w:t>
      </w:r>
    </w:p>
    <w:p w14:paraId="034F2D0A" w14:textId="26286035" w:rsidR="00705DD8" w:rsidRPr="00FF6CEB" w:rsidRDefault="0008469C" w:rsidP="0049494D">
      <w:pPr>
        <w:pStyle w:val="Balk3"/>
        <w:numPr>
          <w:ilvl w:val="2"/>
          <w:numId w:val="35"/>
        </w:numPr>
      </w:pPr>
      <w:bookmarkStart w:id="29" w:name="_Toc159415151"/>
      <w:r w:rsidRPr="00FF6CEB">
        <w:t xml:space="preserve">Alt </w:t>
      </w:r>
      <w:proofErr w:type="spellStart"/>
      <w:r w:rsidRPr="00FF6CEB">
        <w:t>Alt</w:t>
      </w:r>
      <w:proofErr w:type="spellEnd"/>
      <w:r w:rsidRPr="00FF6CEB">
        <w:t xml:space="preserve"> Başlık</w:t>
      </w:r>
      <w:bookmarkEnd w:id="29"/>
    </w:p>
    <w:p w14:paraId="5A18F6E1" w14:textId="366189AC" w:rsidR="004B7652" w:rsidRPr="00FF6CEB" w:rsidRDefault="00C12E61" w:rsidP="006E686C">
      <w:pPr>
        <w:jc w:val="both"/>
        <w:rPr>
          <w:rFonts w:ascii="Times New Roman" w:hAnsi="Times New Roman"/>
        </w:rPr>
      </w:pPr>
      <w:bookmarkStart w:id="30" w:name="_Hlk131771495"/>
      <w:r w:rsidRPr="00FF6CEB">
        <w:rPr>
          <w:rFonts w:ascii="Times New Roman" w:hAnsi="Times New Roman"/>
        </w:rPr>
        <w:t xml:space="preserve"> </w:t>
      </w:r>
      <w:bookmarkEnd w:id="30"/>
    </w:p>
    <w:p w14:paraId="5A18F6E2" w14:textId="6CBF6002" w:rsidR="00020F7D" w:rsidRPr="00FF6CEB" w:rsidRDefault="00020F7D" w:rsidP="001724DF">
      <w:pPr>
        <w:pStyle w:val="Tablolar"/>
        <w:spacing w:after="0"/>
        <w:rPr>
          <w:bCs/>
        </w:rPr>
      </w:pPr>
      <w:bookmarkStart w:id="31" w:name="_Toc132026282"/>
      <w:r w:rsidRPr="00FF6CEB">
        <w:t xml:space="preserve">Tablo </w:t>
      </w:r>
      <w:r w:rsidR="00172A0D">
        <w:rPr>
          <w:noProof/>
        </w:rPr>
        <w:fldChar w:fldCharType="begin"/>
      </w:r>
      <w:r w:rsidR="00172A0D">
        <w:rPr>
          <w:noProof/>
        </w:rPr>
        <w:instrText xml:space="preserve"> STYLEREF  \s Chapters </w:instrText>
      </w:r>
      <w:r w:rsidR="00172A0D">
        <w:rPr>
          <w:noProof/>
        </w:rPr>
        <w:fldChar w:fldCharType="separate"/>
      </w:r>
      <w:r w:rsidR="004B2F7F" w:rsidRPr="00FF6CEB">
        <w:rPr>
          <w:noProof/>
        </w:rPr>
        <w:t>1</w:t>
      </w:r>
      <w:r w:rsidR="00172A0D">
        <w:rPr>
          <w:noProof/>
        </w:rPr>
        <w:fldChar w:fldCharType="end"/>
      </w:r>
      <w:r w:rsidR="001A30F7" w:rsidRPr="00FF6CEB">
        <w:t>.</w:t>
      </w:r>
      <w:r w:rsidR="00172A0D">
        <w:rPr>
          <w:noProof/>
        </w:rPr>
        <w:fldChar w:fldCharType="begin"/>
      </w:r>
      <w:r w:rsidR="00172A0D">
        <w:rPr>
          <w:noProof/>
        </w:rPr>
        <w:instrText xml:space="preserve"> SEQ Tablo \* ARABIC \s 2 </w:instrText>
      </w:r>
      <w:r w:rsidR="00172A0D">
        <w:rPr>
          <w:noProof/>
        </w:rPr>
        <w:fldChar w:fldCharType="separate"/>
      </w:r>
      <w:r w:rsidR="004B2F7F" w:rsidRPr="00FF6CEB">
        <w:rPr>
          <w:noProof/>
        </w:rPr>
        <w:t>1</w:t>
      </w:r>
      <w:r w:rsidR="00172A0D">
        <w:rPr>
          <w:noProof/>
        </w:rPr>
        <w:fldChar w:fldCharType="end"/>
      </w:r>
      <w:r w:rsidRPr="00FF6CEB">
        <w:t xml:space="preserve"> </w:t>
      </w:r>
      <w:bookmarkEnd w:id="31"/>
      <w:r w:rsidR="00BB5946">
        <w:rPr>
          <w:b w:val="0"/>
          <w:bCs/>
        </w:rPr>
        <w:t>Tablo başlığı yazılacaktı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3"/>
        <w:gridCol w:w="5613"/>
      </w:tblGrid>
      <w:tr w:rsidR="00020F7D" w:rsidRPr="00FF6CEB" w14:paraId="5A18F6E5" w14:textId="77777777" w:rsidTr="00B01703">
        <w:tc>
          <w:tcPr>
            <w:tcW w:w="2313" w:type="dxa"/>
          </w:tcPr>
          <w:p w14:paraId="5A18F6E3" w14:textId="260B0302" w:rsidR="00020F7D" w:rsidRPr="00FF6CEB" w:rsidRDefault="006E686C" w:rsidP="009071E3">
            <w:pPr>
              <w:pStyle w:val="Tablolar"/>
              <w:rPr>
                <w:b w:val="0"/>
                <w:szCs w:val="20"/>
              </w:rPr>
            </w:pPr>
            <w:r w:rsidRPr="00FF6CEB">
              <w:rPr>
                <w:szCs w:val="20"/>
              </w:rPr>
              <w:t xml:space="preserve">Adım </w:t>
            </w:r>
            <w:r w:rsidR="00020F7D" w:rsidRPr="00FF6CEB">
              <w:rPr>
                <w:szCs w:val="20"/>
              </w:rPr>
              <w:t>#</w:t>
            </w:r>
          </w:p>
        </w:tc>
        <w:tc>
          <w:tcPr>
            <w:tcW w:w="5613" w:type="dxa"/>
          </w:tcPr>
          <w:p w14:paraId="5A18F6E4" w14:textId="0F7F2FDB" w:rsidR="00020F7D" w:rsidRPr="00FF6CEB" w:rsidRDefault="006E686C" w:rsidP="009071E3">
            <w:pPr>
              <w:pStyle w:val="Tablolar"/>
              <w:rPr>
                <w:b w:val="0"/>
                <w:szCs w:val="20"/>
              </w:rPr>
            </w:pPr>
            <w:r w:rsidRPr="00FF6CEB">
              <w:rPr>
                <w:szCs w:val="20"/>
              </w:rPr>
              <w:t>Açıklama</w:t>
            </w:r>
          </w:p>
        </w:tc>
      </w:tr>
      <w:tr w:rsidR="00020F7D" w:rsidRPr="00FF6CEB" w14:paraId="5A18F6E8" w14:textId="77777777" w:rsidTr="00B01703">
        <w:tc>
          <w:tcPr>
            <w:tcW w:w="2313" w:type="dxa"/>
          </w:tcPr>
          <w:p w14:paraId="5A18F6E6" w14:textId="1D5BAD04" w:rsidR="00020F7D" w:rsidRPr="00FF6CEB" w:rsidRDefault="004354C7" w:rsidP="009071E3">
            <w:pPr>
              <w:pStyle w:val="Tablolar"/>
              <w:rPr>
                <w:szCs w:val="20"/>
              </w:rPr>
            </w:pPr>
            <w:r w:rsidRPr="00FF6CEB">
              <w:rPr>
                <w:szCs w:val="20"/>
              </w:rPr>
              <w:t>1</w:t>
            </w:r>
          </w:p>
        </w:tc>
        <w:tc>
          <w:tcPr>
            <w:tcW w:w="5613" w:type="dxa"/>
          </w:tcPr>
          <w:p w14:paraId="5A18F6E7" w14:textId="56EB57E9" w:rsidR="00020F7D" w:rsidRPr="00FF6CEB" w:rsidRDefault="00020F7D" w:rsidP="009071E3">
            <w:pPr>
              <w:pStyle w:val="Tablolar"/>
              <w:rPr>
                <w:szCs w:val="20"/>
              </w:rPr>
            </w:pPr>
          </w:p>
        </w:tc>
      </w:tr>
      <w:tr w:rsidR="00020F7D" w:rsidRPr="00FF6CEB" w14:paraId="5A18F6EB" w14:textId="77777777" w:rsidTr="00B01703">
        <w:tc>
          <w:tcPr>
            <w:tcW w:w="2313" w:type="dxa"/>
          </w:tcPr>
          <w:p w14:paraId="5A18F6E9" w14:textId="3AB86254" w:rsidR="00020F7D" w:rsidRPr="00FF6CEB" w:rsidRDefault="004354C7" w:rsidP="009071E3">
            <w:pPr>
              <w:pStyle w:val="Tablolar"/>
              <w:rPr>
                <w:szCs w:val="20"/>
              </w:rPr>
            </w:pPr>
            <w:r w:rsidRPr="00FF6CEB">
              <w:rPr>
                <w:szCs w:val="20"/>
              </w:rPr>
              <w:t>2</w:t>
            </w:r>
          </w:p>
        </w:tc>
        <w:tc>
          <w:tcPr>
            <w:tcW w:w="5613" w:type="dxa"/>
          </w:tcPr>
          <w:p w14:paraId="5A18F6EA" w14:textId="1D9869FA" w:rsidR="00020F7D" w:rsidRPr="00FF6CEB" w:rsidRDefault="00020F7D" w:rsidP="009071E3">
            <w:pPr>
              <w:pStyle w:val="Tablolar"/>
              <w:rPr>
                <w:szCs w:val="20"/>
              </w:rPr>
            </w:pPr>
          </w:p>
        </w:tc>
      </w:tr>
    </w:tbl>
    <w:p w14:paraId="27DEF13A" w14:textId="77777777" w:rsidR="0060574D" w:rsidRPr="00FF6CEB" w:rsidRDefault="0060574D" w:rsidP="001724DF">
      <w:pPr>
        <w:pStyle w:val="Tablolar"/>
        <w:spacing w:after="0"/>
      </w:pPr>
    </w:p>
    <w:p w14:paraId="4E392259" w14:textId="4A43353D" w:rsidR="0060574D" w:rsidRPr="00D41BFB" w:rsidRDefault="00D41BFB" w:rsidP="00D41BFB">
      <w:pPr>
        <w:pStyle w:val="Tablolar"/>
        <w:spacing w:after="0"/>
        <w:jc w:val="both"/>
        <w:rPr>
          <w:b w:val="0"/>
        </w:rPr>
      </w:pPr>
      <w:r w:rsidRPr="00D41BFB">
        <w:rPr>
          <w:rFonts w:eastAsiaTheme="minorEastAsia"/>
          <w:b w:val="0"/>
          <w:szCs w:val="24"/>
        </w:rPr>
        <w:t>Bir kuantum bilgisayar için her operasyonun 1 mikro saniye süreceği varsayılırsa 2048 bitlik sayıyı çarpanlarına ayırmak yalnızca 1 gün sürecektir ki klasik bilgisayarlarda 128 bitlik bir sayı bile çözülemez kabul ediliyor [</w:t>
      </w:r>
      <w:r>
        <w:rPr>
          <w:rFonts w:eastAsiaTheme="minorEastAsia"/>
          <w:b w:val="0"/>
          <w:szCs w:val="24"/>
        </w:rPr>
        <w:t>1</w:t>
      </w:r>
      <w:r w:rsidRPr="00D41BFB">
        <w:rPr>
          <w:rFonts w:eastAsiaTheme="minorEastAsia"/>
          <w:b w:val="0"/>
          <w:szCs w:val="24"/>
        </w:rPr>
        <w:t>]</w:t>
      </w:r>
      <w:r w:rsidR="000D060E">
        <w:rPr>
          <w:rFonts w:eastAsiaTheme="minorEastAsia"/>
          <w:b w:val="0"/>
          <w:szCs w:val="24"/>
        </w:rPr>
        <w:t xml:space="preserve"> veya APA 7</w:t>
      </w:r>
    </w:p>
    <w:p w14:paraId="33830309" w14:textId="77777777" w:rsidR="00D93411" w:rsidRPr="00D41BFB" w:rsidRDefault="00D93411" w:rsidP="00D41BFB">
      <w:pPr>
        <w:pStyle w:val="Tablolar"/>
        <w:spacing w:after="0"/>
        <w:jc w:val="both"/>
        <w:rPr>
          <w:b w:val="0"/>
        </w:rPr>
      </w:pPr>
    </w:p>
    <w:p w14:paraId="5A18F708" w14:textId="484B4432" w:rsidR="004B7652" w:rsidRPr="00FF6CEB" w:rsidRDefault="00BB5946" w:rsidP="00705789">
      <w:pPr>
        <w:pStyle w:val="ekiller"/>
        <w:rPr>
          <w:rFonts w:cs="Times New Roman"/>
        </w:rPr>
      </w:pPr>
      <w:r>
        <w:rPr>
          <w:rFonts w:eastAsiaTheme="minorEastAsia" w:cs="Times New Roman"/>
          <w:szCs w:val="24"/>
          <w:lang w:val="en-US" w:eastAsia="en-US"/>
        </w:rPr>
        <w:lastRenderedPageBreak/>
        <w:drawing>
          <wp:inline distT="0" distB="0" distL="0" distR="0" wp14:anchorId="0A84020B" wp14:editId="054F053D">
            <wp:extent cx="4601217" cy="2029108"/>
            <wp:effectExtent l="0" t="0" r="8890" b="9525"/>
            <wp:docPr id="219" name="Resim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ss.PNG"/>
                    <pic:cNvPicPr/>
                  </pic:nvPicPr>
                  <pic:blipFill>
                    <a:blip r:embed="rId14">
                      <a:extLst>
                        <a:ext uri="{28A0092B-C50C-407E-A947-70E740481C1C}">
                          <a14:useLocalDpi xmlns:a14="http://schemas.microsoft.com/office/drawing/2010/main" val="0"/>
                        </a:ext>
                      </a:extLst>
                    </a:blip>
                    <a:stretch>
                      <a:fillRect/>
                    </a:stretch>
                  </pic:blipFill>
                  <pic:spPr>
                    <a:xfrm>
                      <a:off x="0" y="0"/>
                      <a:ext cx="4601217" cy="2029108"/>
                    </a:xfrm>
                    <a:prstGeom prst="rect">
                      <a:avLst/>
                    </a:prstGeom>
                  </pic:spPr>
                </pic:pic>
              </a:graphicData>
            </a:graphic>
          </wp:inline>
        </w:drawing>
      </w:r>
    </w:p>
    <w:p w14:paraId="5A18F709" w14:textId="4B5A4045" w:rsidR="004B7652" w:rsidRPr="00FF6CEB" w:rsidRDefault="004B7652" w:rsidP="00705789">
      <w:pPr>
        <w:pStyle w:val="ekiller"/>
        <w:rPr>
          <w:rFonts w:cs="Times New Roman"/>
        </w:rPr>
      </w:pPr>
      <w:bookmarkStart w:id="32" w:name="_Toc536003569"/>
      <w:bookmarkStart w:id="33" w:name="_Toc68100277"/>
      <w:bookmarkStart w:id="34" w:name="_Toc68100283"/>
      <w:bookmarkStart w:id="35" w:name="_Toc131775509"/>
      <w:r w:rsidRPr="00FF6CEB">
        <w:rPr>
          <w:rFonts w:cs="Times New Roman"/>
        </w:rPr>
        <w:t xml:space="preserve">Şekil </w:t>
      </w:r>
      <w:r w:rsidR="008C5012" w:rsidRPr="00FF6CEB">
        <w:rPr>
          <w:rFonts w:cs="Times New Roman"/>
        </w:rPr>
        <w:fldChar w:fldCharType="begin"/>
      </w:r>
      <w:r w:rsidR="008C5012" w:rsidRPr="00FF6CEB">
        <w:rPr>
          <w:rFonts w:cs="Times New Roman"/>
        </w:rPr>
        <w:instrText xml:space="preserve"> STYLEREF  \s Chapters  \* MERGEFORMAT </w:instrText>
      </w:r>
      <w:r w:rsidR="008C5012" w:rsidRPr="00FF6CEB">
        <w:rPr>
          <w:rFonts w:cs="Times New Roman"/>
        </w:rPr>
        <w:fldChar w:fldCharType="separate"/>
      </w:r>
      <w:r w:rsidR="0086110C" w:rsidRPr="00FF6CEB">
        <w:rPr>
          <w:rFonts w:cs="Times New Roman"/>
        </w:rPr>
        <w:t>1</w:t>
      </w:r>
      <w:r w:rsidR="008C5012" w:rsidRPr="00FF6CEB">
        <w:rPr>
          <w:rFonts w:cs="Times New Roman"/>
        </w:rPr>
        <w:fldChar w:fldCharType="end"/>
      </w:r>
      <w:r w:rsidR="0076303B" w:rsidRPr="00FF6CEB">
        <w:rPr>
          <w:rFonts w:cs="Times New Roman"/>
        </w:rPr>
        <w:t>.</w:t>
      </w:r>
      <w:r w:rsidR="008C5012" w:rsidRPr="00FF6CEB">
        <w:rPr>
          <w:rFonts w:cs="Times New Roman"/>
        </w:rPr>
        <w:fldChar w:fldCharType="begin"/>
      </w:r>
      <w:r w:rsidR="008C5012" w:rsidRPr="00FF6CEB">
        <w:rPr>
          <w:rFonts w:cs="Times New Roman"/>
        </w:rPr>
        <w:instrText xml:space="preserve"> SEQ Şekil \* ARABIC \s 3  \* MERGEFORMAT </w:instrText>
      </w:r>
      <w:r w:rsidR="008C5012" w:rsidRPr="00FF6CEB">
        <w:rPr>
          <w:rFonts w:cs="Times New Roman"/>
        </w:rPr>
        <w:fldChar w:fldCharType="separate"/>
      </w:r>
      <w:r w:rsidR="0086110C" w:rsidRPr="00FF6CEB">
        <w:rPr>
          <w:rFonts w:cs="Times New Roman"/>
        </w:rPr>
        <w:t>1</w:t>
      </w:r>
      <w:r w:rsidR="008C5012" w:rsidRPr="00FF6CEB">
        <w:rPr>
          <w:rFonts w:cs="Times New Roman"/>
        </w:rPr>
        <w:fldChar w:fldCharType="end"/>
      </w:r>
      <w:r w:rsidRPr="00FF6CEB">
        <w:rPr>
          <w:rFonts w:cs="Times New Roman"/>
        </w:rPr>
        <w:t xml:space="preserve"> </w:t>
      </w:r>
      <w:bookmarkEnd w:id="32"/>
      <w:bookmarkEnd w:id="33"/>
      <w:bookmarkEnd w:id="34"/>
      <w:r w:rsidR="00925258" w:rsidRPr="00FF6CEB">
        <w:rPr>
          <w:rFonts w:cs="Times New Roman"/>
          <w:b w:val="0"/>
        </w:rPr>
        <w:t>Şekil başlıkları</w:t>
      </w:r>
      <w:r w:rsidR="006A4AAC" w:rsidRPr="00FF6CEB">
        <w:rPr>
          <w:rFonts w:cs="Times New Roman"/>
          <w:b w:val="0"/>
        </w:rPr>
        <w:t xml:space="preserve">nın </w:t>
      </w:r>
      <w:r w:rsidR="009E4B52" w:rsidRPr="00FF6CEB">
        <w:rPr>
          <w:rFonts w:cs="Times New Roman"/>
          <w:b w:val="0"/>
        </w:rPr>
        <w:t>ilk harfleri büyük diğer harfler küçük olmalıdır.</w:t>
      </w:r>
      <w:bookmarkEnd w:id="35"/>
      <w:r w:rsidR="006A4AAC" w:rsidRPr="00FF6CEB">
        <w:rPr>
          <w:rFonts w:cs="Times New Roman"/>
          <w:b w:val="0"/>
        </w:rPr>
        <w:t xml:space="preserve"> Şekil altında ortalı yazılmalıdır. </w:t>
      </w:r>
    </w:p>
    <w:p w14:paraId="5A18F70B" w14:textId="4388B333" w:rsidR="00461880" w:rsidRPr="00FF6CEB" w:rsidRDefault="00461880" w:rsidP="00461880">
      <w:pPr>
        <w:pStyle w:val="ekiller"/>
        <w:rPr>
          <w:rFonts w:cs="Times New Roman"/>
        </w:rPr>
      </w:pPr>
    </w:p>
    <w:p w14:paraId="52D71816" w14:textId="678CAA24" w:rsidR="00705DD8" w:rsidRPr="00FF6CEB" w:rsidRDefault="00A8456C" w:rsidP="00B17797">
      <w:pPr>
        <w:pStyle w:val="Balk4"/>
        <w:numPr>
          <w:ilvl w:val="3"/>
          <w:numId w:val="25"/>
        </w:numPr>
        <w:rPr>
          <w:sz w:val="22"/>
          <w:szCs w:val="22"/>
          <w:lang w:eastAsia="en-US"/>
        </w:rPr>
      </w:pPr>
      <w:bookmarkStart w:id="36" w:name="_Toc475111629"/>
      <w:bookmarkStart w:id="37" w:name="_Toc475117385"/>
      <w:r w:rsidRPr="00FF6CEB">
        <w:t xml:space="preserve">Alt </w:t>
      </w:r>
      <w:proofErr w:type="spellStart"/>
      <w:r w:rsidR="00007FC4" w:rsidRPr="00FF6CEB">
        <w:t>Alt</w:t>
      </w:r>
      <w:proofErr w:type="spellEnd"/>
      <w:r w:rsidR="00007FC4" w:rsidRPr="00FF6CEB">
        <w:t xml:space="preserve"> </w:t>
      </w:r>
      <w:proofErr w:type="spellStart"/>
      <w:r w:rsidR="00007FC4" w:rsidRPr="00FF6CEB">
        <w:t>Alt</w:t>
      </w:r>
      <w:proofErr w:type="spellEnd"/>
      <w:r w:rsidR="00007FC4" w:rsidRPr="00FF6CEB">
        <w:t xml:space="preserve"> </w:t>
      </w:r>
      <w:r w:rsidRPr="00FF6CEB">
        <w:t>Başlık</w:t>
      </w:r>
      <w:bookmarkEnd w:id="36"/>
      <w:bookmarkEnd w:id="37"/>
      <w:r w:rsidRPr="00FF6CEB">
        <w:t xml:space="preserve"> </w:t>
      </w:r>
    </w:p>
    <w:p w14:paraId="5A18F710" w14:textId="7D64555D" w:rsidR="00834AB7" w:rsidRPr="00FF6CEB" w:rsidRDefault="00834AB7" w:rsidP="00205CEC">
      <w:pPr>
        <w:jc w:val="both"/>
        <w:rPr>
          <w:rFonts w:ascii="Times New Roman" w:hAnsi="Times New Roman"/>
        </w:rPr>
      </w:pPr>
      <w:bookmarkStart w:id="38" w:name="OLE_LINK2"/>
    </w:p>
    <w:p w14:paraId="5A18F712" w14:textId="4B1AF3DE" w:rsidR="00420001" w:rsidRPr="00FF6CEB" w:rsidRDefault="00A41940" w:rsidP="001724DF">
      <w:pPr>
        <w:pStyle w:val="Tablolar"/>
        <w:spacing w:after="0"/>
        <w:rPr>
          <w:b w:val="0"/>
          <w:bCs/>
        </w:rPr>
      </w:pPr>
      <w:bookmarkStart w:id="39" w:name="_Toc132026283"/>
      <w:r w:rsidRPr="00FF6CEB">
        <w:t xml:space="preserve">Tablo </w:t>
      </w:r>
      <w:r w:rsidR="00172A0D">
        <w:rPr>
          <w:noProof/>
        </w:rPr>
        <w:fldChar w:fldCharType="begin"/>
      </w:r>
      <w:r w:rsidR="00172A0D">
        <w:rPr>
          <w:noProof/>
        </w:rPr>
        <w:instrText xml:space="preserve"> STYLEREF  \s Chapters </w:instrText>
      </w:r>
      <w:r w:rsidR="00172A0D">
        <w:rPr>
          <w:noProof/>
        </w:rPr>
        <w:fldChar w:fldCharType="separate"/>
      </w:r>
      <w:r w:rsidR="004B2F7F" w:rsidRPr="00FF6CEB">
        <w:rPr>
          <w:noProof/>
        </w:rPr>
        <w:t>1</w:t>
      </w:r>
      <w:r w:rsidR="00172A0D">
        <w:rPr>
          <w:noProof/>
        </w:rPr>
        <w:fldChar w:fldCharType="end"/>
      </w:r>
      <w:r w:rsidR="001A30F7" w:rsidRPr="00FF6CEB">
        <w:t>.</w:t>
      </w:r>
      <w:r w:rsidR="00172A0D">
        <w:rPr>
          <w:noProof/>
        </w:rPr>
        <w:fldChar w:fldCharType="begin"/>
      </w:r>
      <w:r w:rsidR="00172A0D">
        <w:rPr>
          <w:noProof/>
        </w:rPr>
        <w:instrText xml:space="preserve"> SEQ Tablo \* ARABIC \s 3 </w:instrText>
      </w:r>
      <w:r w:rsidR="00172A0D">
        <w:rPr>
          <w:noProof/>
        </w:rPr>
        <w:fldChar w:fldCharType="separate"/>
      </w:r>
      <w:r w:rsidR="004B2F7F" w:rsidRPr="00FF6CEB">
        <w:rPr>
          <w:noProof/>
        </w:rPr>
        <w:t>2</w:t>
      </w:r>
      <w:r w:rsidR="00172A0D">
        <w:rPr>
          <w:noProof/>
        </w:rPr>
        <w:fldChar w:fldCharType="end"/>
      </w:r>
      <w:r w:rsidRPr="00FF6CEB">
        <w:t xml:space="preserve"> </w:t>
      </w:r>
      <w:r w:rsidR="00D93411" w:rsidRPr="00FF6CEB">
        <w:rPr>
          <w:b w:val="0"/>
          <w:bCs/>
        </w:rPr>
        <w:t>Örnek t</w:t>
      </w:r>
      <w:r w:rsidRPr="00FF6CEB">
        <w:rPr>
          <w:b w:val="0"/>
          <w:bCs/>
        </w:rPr>
        <w:t>ablo</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205CEC" w:rsidRPr="00FF6CEB" w14:paraId="5A18F715" w14:textId="77777777" w:rsidTr="00205CEC">
        <w:tc>
          <w:tcPr>
            <w:tcW w:w="2324" w:type="dxa"/>
          </w:tcPr>
          <w:p w14:paraId="5A18F713" w14:textId="5DFD6892" w:rsidR="00205CEC" w:rsidRPr="00FF6CEB" w:rsidRDefault="00205CEC" w:rsidP="00205CEC">
            <w:pPr>
              <w:pStyle w:val="Tablolar"/>
              <w:rPr>
                <w:b w:val="0"/>
                <w:szCs w:val="20"/>
              </w:rPr>
            </w:pPr>
            <w:r w:rsidRPr="00FF6CEB">
              <w:rPr>
                <w:szCs w:val="20"/>
              </w:rPr>
              <w:t>Adım #</w:t>
            </w:r>
          </w:p>
        </w:tc>
        <w:tc>
          <w:tcPr>
            <w:tcW w:w="5602" w:type="dxa"/>
          </w:tcPr>
          <w:p w14:paraId="5A18F714" w14:textId="5DA19E27" w:rsidR="00205CEC" w:rsidRPr="00FF6CEB" w:rsidRDefault="00205CEC" w:rsidP="00205CEC">
            <w:pPr>
              <w:pStyle w:val="Tablolar"/>
              <w:rPr>
                <w:b w:val="0"/>
                <w:szCs w:val="20"/>
              </w:rPr>
            </w:pPr>
            <w:r w:rsidRPr="00FF6CEB">
              <w:rPr>
                <w:szCs w:val="20"/>
              </w:rPr>
              <w:t>Açıklama</w:t>
            </w:r>
          </w:p>
        </w:tc>
      </w:tr>
      <w:tr w:rsidR="00205CEC" w:rsidRPr="00FF6CEB" w14:paraId="5A18F718" w14:textId="77777777" w:rsidTr="00205CEC">
        <w:trPr>
          <w:trHeight w:val="340"/>
        </w:trPr>
        <w:tc>
          <w:tcPr>
            <w:tcW w:w="2324" w:type="dxa"/>
          </w:tcPr>
          <w:p w14:paraId="5A18F716" w14:textId="1C3D1457" w:rsidR="00205CEC" w:rsidRPr="00FF6CEB" w:rsidRDefault="00205CEC" w:rsidP="00205CEC">
            <w:pPr>
              <w:pStyle w:val="Tablolar"/>
              <w:rPr>
                <w:szCs w:val="20"/>
              </w:rPr>
            </w:pPr>
            <w:r w:rsidRPr="00FF6CEB">
              <w:rPr>
                <w:szCs w:val="20"/>
              </w:rPr>
              <w:t>1</w:t>
            </w:r>
          </w:p>
        </w:tc>
        <w:tc>
          <w:tcPr>
            <w:tcW w:w="5602" w:type="dxa"/>
          </w:tcPr>
          <w:p w14:paraId="5A18F717" w14:textId="7E069E6F" w:rsidR="00205CEC" w:rsidRPr="00FF6CEB" w:rsidRDefault="00205CEC" w:rsidP="00205CEC">
            <w:pPr>
              <w:pStyle w:val="Tablolar"/>
              <w:rPr>
                <w:szCs w:val="20"/>
              </w:rPr>
            </w:pPr>
          </w:p>
        </w:tc>
      </w:tr>
      <w:tr w:rsidR="00205CEC" w:rsidRPr="00FF6CEB" w14:paraId="5A18F71B" w14:textId="77777777" w:rsidTr="00205CEC">
        <w:tc>
          <w:tcPr>
            <w:tcW w:w="2324" w:type="dxa"/>
          </w:tcPr>
          <w:p w14:paraId="5A18F719" w14:textId="74899BCC" w:rsidR="00205CEC" w:rsidRPr="00FF6CEB" w:rsidRDefault="00205CEC" w:rsidP="00205CEC">
            <w:pPr>
              <w:pStyle w:val="Tablolar"/>
              <w:rPr>
                <w:szCs w:val="20"/>
              </w:rPr>
            </w:pPr>
            <w:r w:rsidRPr="00FF6CEB">
              <w:rPr>
                <w:szCs w:val="20"/>
              </w:rPr>
              <w:t>2</w:t>
            </w:r>
          </w:p>
        </w:tc>
        <w:tc>
          <w:tcPr>
            <w:tcW w:w="5602" w:type="dxa"/>
          </w:tcPr>
          <w:p w14:paraId="5A18F71A" w14:textId="5EF90B86" w:rsidR="00205CEC" w:rsidRPr="00FF6CEB" w:rsidRDefault="00205CEC" w:rsidP="00205CEC">
            <w:pPr>
              <w:pStyle w:val="Tablolar"/>
              <w:rPr>
                <w:szCs w:val="20"/>
              </w:rPr>
            </w:pPr>
          </w:p>
        </w:tc>
      </w:tr>
      <w:tr w:rsidR="00205CEC" w:rsidRPr="00FF6CEB" w14:paraId="5A18F71E" w14:textId="77777777" w:rsidTr="00205CEC">
        <w:tc>
          <w:tcPr>
            <w:tcW w:w="2324" w:type="dxa"/>
          </w:tcPr>
          <w:p w14:paraId="5A18F71C" w14:textId="5758B84F" w:rsidR="00205CEC" w:rsidRPr="00FF6CEB" w:rsidRDefault="00205CEC" w:rsidP="00205CEC">
            <w:pPr>
              <w:pStyle w:val="Tablolar"/>
              <w:rPr>
                <w:szCs w:val="20"/>
              </w:rPr>
            </w:pPr>
            <w:r w:rsidRPr="00FF6CEB">
              <w:rPr>
                <w:szCs w:val="20"/>
              </w:rPr>
              <w:t>3</w:t>
            </w:r>
          </w:p>
        </w:tc>
        <w:tc>
          <w:tcPr>
            <w:tcW w:w="5602" w:type="dxa"/>
          </w:tcPr>
          <w:p w14:paraId="5A18F71D" w14:textId="133BEF9F" w:rsidR="00205CEC" w:rsidRPr="00FF6CEB" w:rsidRDefault="00205CEC" w:rsidP="00205CEC">
            <w:pPr>
              <w:pStyle w:val="Tablolar"/>
              <w:rPr>
                <w:szCs w:val="20"/>
              </w:rPr>
            </w:pPr>
          </w:p>
        </w:tc>
      </w:tr>
    </w:tbl>
    <w:p w14:paraId="5A18F720" w14:textId="57B4E3E2" w:rsidR="003F5A96" w:rsidRPr="00FF6CEB" w:rsidRDefault="006A4AAC" w:rsidP="00C14C93">
      <w:pPr>
        <w:pStyle w:val="MainTitle"/>
      </w:pPr>
      <w:bookmarkStart w:id="40" w:name="_Toc159415152"/>
      <w:bookmarkEnd w:id="38"/>
      <w:r w:rsidRPr="00FF6CEB">
        <w:t>Alt Başlık</w:t>
      </w:r>
      <w:bookmarkEnd w:id="40"/>
      <w:r w:rsidRPr="00FF6CEB">
        <w:t xml:space="preserve"> </w:t>
      </w:r>
    </w:p>
    <w:p w14:paraId="5A18F721" w14:textId="6E4F94A6" w:rsidR="001123BD" w:rsidRPr="00FF6CEB" w:rsidRDefault="001123BD" w:rsidP="003F5A96">
      <w:pPr>
        <w:jc w:val="both"/>
        <w:rPr>
          <w:rFonts w:ascii="Times New Roman" w:hAnsi="Times New Roman"/>
        </w:rPr>
      </w:pP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FF6CEB" w14:paraId="5A18F724" w14:textId="77777777" w:rsidTr="002A7CF9">
        <w:tc>
          <w:tcPr>
            <w:tcW w:w="7371" w:type="dxa"/>
            <w:vAlign w:val="center"/>
          </w:tcPr>
          <w:p w14:paraId="5A18F722" w14:textId="37FE7588" w:rsidR="001123BD" w:rsidRPr="00FF6CEB" w:rsidRDefault="00BB5946" w:rsidP="001123BD">
            <w:pPr>
              <w:spacing w:line="240" w:lineRule="auto"/>
              <w:jc w:val="center"/>
              <w:rPr>
                <w:rFonts w:ascii="Times New Roman" w:eastAsiaTheme="minorEastAsia" w:hAnsi="Times New Roman"/>
              </w:rPr>
            </w:pPr>
            <w:r>
              <w:rPr>
                <w:rFonts w:ascii="Times New Roman" w:eastAsiaTheme="minorEastAsia" w:hAnsi="Times New Roman"/>
                <w:noProof/>
                <w:color w:val="000000"/>
                <w:szCs w:val="24"/>
                <w:shd w:val="clear" w:color="auto" w:fill="FFFFFF"/>
                <w:lang w:val="en-US"/>
              </w:rPr>
              <w:drawing>
                <wp:inline distT="0" distB="0" distL="0" distR="0" wp14:anchorId="37EFC251" wp14:editId="03FE6416">
                  <wp:extent cx="3010320" cy="704948"/>
                  <wp:effectExtent l="0" t="0" r="0" b="0"/>
                  <wp:docPr id="215" name="Resi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3.PNG"/>
                          <pic:cNvPicPr/>
                        </pic:nvPicPr>
                        <pic:blipFill>
                          <a:blip r:embed="rId15">
                            <a:extLst>
                              <a:ext uri="{28A0092B-C50C-407E-A947-70E740481C1C}">
                                <a14:useLocalDpi xmlns:a14="http://schemas.microsoft.com/office/drawing/2010/main" val="0"/>
                              </a:ext>
                            </a:extLst>
                          </a:blip>
                          <a:stretch>
                            <a:fillRect/>
                          </a:stretch>
                        </pic:blipFill>
                        <pic:spPr>
                          <a:xfrm>
                            <a:off x="0" y="0"/>
                            <a:ext cx="3010320" cy="704948"/>
                          </a:xfrm>
                          <a:prstGeom prst="rect">
                            <a:avLst/>
                          </a:prstGeom>
                        </pic:spPr>
                      </pic:pic>
                    </a:graphicData>
                  </a:graphic>
                </wp:inline>
              </w:drawing>
            </w:r>
          </w:p>
        </w:tc>
        <w:tc>
          <w:tcPr>
            <w:tcW w:w="1132" w:type="dxa"/>
            <w:vAlign w:val="center"/>
          </w:tcPr>
          <w:p w14:paraId="5A18F723" w14:textId="77A6EA76" w:rsidR="001123BD" w:rsidRPr="00FF6CEB" w:rsidRDefault="0083737F" w:rsidP="002A7CF9">
            <w:pPr>
              <w:spacing w:line="240" w:lineRule="auto"/>
              <w:rPr>
                <w:rFonts w:ascii="Times New Roman" w:hAnsi="Times New Roman"/>
              </w:rPr>
            </w:pPr>
            <w:r w:rsidRPr="00FF6CEB">
              <w:rPr>
                <w:rFonts w:ascii="Times New Roman" w:hAnsi="Times New Roman"/>
              </w:rPr>
              <w:t>(1.1</w:t>
            </w:r>
            <w:r w:rsidR="001123BD" w:rsidRPr="00FF6CEB">
              <w:rPr>
                <w:rFonts w:ascii="Times New Roman" w:hAnsi="Times New Roman"/>
              </w:rPr>
              <w:t>)</w:t>
            </w:r>
          </w:p>
        </w:tc>
      </w:tr>
    </w:tbl>
    <w:p w14:paraId="70087E09" w14:textId="77777777" w:rsidR="003D75D3" w:rsidRPr="00FF6CEB" w:rsidRDefault="003D75D3" w:rsidP="003F5A96">
      <w:pPr>
        <w:jc w:val="both"/>
        <w:rPr>
          <w:rFonts w:ascii="Times New Roman" w:hAnsi="Times New Roman"/>
        </w:rPr>
      </w:pPr>
    </w:p>
    <w:p w14:paraId="5A18F728" w14:textId="77777777" w:rsidR="00804BB6" w:rsidRPr="00FF6CEB" w:rsidRDefault="00804BB6" w:rsidP="00171268">
      <w:pPr>
        <w:pStyle w:val="Chapters"/>
        <w:rPr>
          <w:rFonts w:cs="Times New Roman"/>
        </w:rPr>
        <w:sectPr w:rsidR="00804BB6" w:rsidRPr="00FF6CEB" w:rsidSect="00072F05">
          <w:footerReference w:type="default" r:id="rId16"/>
          <w:type w:val="continuous"/>
          <w:pgSz w:w="11906" w:h="16838"/>
          <w:pgMar w:top="1418" w:right="1985" w:bottom="1418" w:left="1985" w:header="709" w:footer="709" w:gutter="0"/>
          <w:pgNumType w:start="1"/>
          <w:cols w:space="708"/>
          <w:docGrid w:linePitch="360"/>
        </w:sectPr>
      </w:pPr>
    </w:p>
    <w:p w14:paraId="5A18F72A" w14:textId="35510E4F" w:rsidR="00CA5A10" w:rsidRPr="00FF6CEB" w:rsidRDefault="00171268" w:rsidP="00954F5B">
      <w:pPr>
        <w:pStyle w:val="Chapters"/>
        <w:rPr>
          <w:rFonts w:cs="Times New Roman"/>
        </w:rPr>
      </w:pPr>
      <w:r w:rsidRPr="00FF6CEB">
        <w:rPr>
          <w:rFonts w:cs="Times New Roman"/>
        </w:rPr>
        <w:lastRenderedPageBreak/>
        <w:br/>
      </w:r>
      <w:r w:rsidR="00616CD4">
        <w:rPr>
          <w:rFonts w:cs="Times New Roman"/>
        </w:rPr>
        <w:t>GENEL BİLGİ</w:t>
      </w:r>
    </w:p>
    <w:p w14:paraId="5A18F72B" w14:textId="10C5EEAE" w:rsidR="00075C39" w:rsidRPr="00FF6CEB" w:rsidRDefault="001F275D" w:rsidP="00C14C93">
      <w:pPr>
        <w:pStyle w:val="MainTitle"/>
      </w:pPr>
      <w:bookmarkStart w:id="41" w:name="_Toc159415154"/>
      <w:r w:rsidRPr="00FF6CEB">
        <w:t>Alt Başlık</w:t>
      </w:r>
      <w:bookmarkEnd w:id="41"/>
    </w:p>
    <w:p w14:paraId="5413B72C" w14:textId="534F2E98" w:rsidR="00954F5B" w:rsidRPr="00FF6CEB" w:rsidRDefault="00F50E09" w:rsidP="0060574D">
      <w:pPr>
        <w:jc w:val="both"/>
        <w:rPr>
          <w:rFonts w:ascii="Times New Roman" w:hAnsi="Times New Roman"/>
        </w:rPr>
      </w:pPr>
      <w:r>
        <w:rPr>
          <w:rFonts w:ascii="Times New Roman" w:hAnsi="Times New Roman"/>
        </w:rPr>
        <w:t xml:space="preserve">Bitirme çalışması konusu ile ilgili genel </w:t>
      </w:r>
      <w:r w:rsidR="00FD5DE7">
        <w:rPr>
          <w:rFonts w:ascii="Times New Roman" w:hAnsi="Times New Roman"/>
        </w:rPr>
        <w:t xml:space="preserve">teorik ve/veya uygulamalı </w:t>
      </w:r>
      <w:r>
        <w:rPr>
          <w:rFonts w:ascii="Times New Roman" w:hAnsi="Times New Roman"/>
        </w:rPr>
        <w:t>bilgi verilecektir.</w:t>
      </w:r>
    </w:p>
    <w:p w14:paraId="4C0A9B36" w14:textId="17BAA4B2" w:rsidR="00B43B4D" w:rsidRDefault="00B43B4D" w:rsidP="00B43B4D">
      <w:pPr>
        <w:pStyle w:val="Balk3"/>
        <w:numPr>
          <w:ilvl w:val="2"/>
          <w:numId w:val="35"/>
        </w:numPr>
      </w:pPr>
      <w:bookmarkStart w:id="42" w:name="_Toc159415155"/>
      <w:r w:rsidRPr="00FF6CEB">
        <w:t xml:space="preserve">Alt </w:t>
      </w:r>
      <w:proofErr w:type="spellStart"/>
      <w:r w:rsidRPr="00FF6CEB">
        <w:t>Alt</w:t>
      </w:r>
      <w:proofErr w:type="spellEnd"/>
      <w:r w:rsidRPr="00FF6CEB">
        <w:t xml:space="preserve"> Başlık</w:t>
      </w:r>
      <w:bookmarkEnd w:id="42"/>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DC615C" w:rsidRPr="00FF6CEB" w14:paraId="6ABB89B1" w14:textId="77777777" w:rsidTr="00C21C14">
        <w:tc>
          <w:tcPr>
            <w:tcW w:w="7371" w:type="dxa"/>
            <w:vAlign w:val="center"/>
          </w:tcPr>
          <w:p w14:paraId="63928E64" w14:textId="77777777" w:rsidR="00DC615C" w:rsidRPr="00FF6CEB" w:rsidRDefault="00DC615C" w:rsidP="00C21C14">
            <w:pPr>
              <w:spacing w:line="240" w:lineRule="auto"/>
              <w:jc w:val="center"/>
              <w:rPr>
                <w:rFonts w:ascii="Times New Roman" w:eastAsiaTheme="minorEastAsia" w:hAnsi="Times New Roman"/>
              </w:rPr>
            </w:pPr>
            <w:r>
              <w:rPr>
                <w:rFonts w:ascii="Times New Roman" w:eastAsiaTheme="minorEastAsia" w:hAnsi="Times New Roman"/>
                <w:noProof/>
                <w:color w:val="000000"/>
                <w:szCs w:val="24"/>
                <w:shd w:val="clear" w:color="auto" w:fill="FFFFFF"/>
                <w:lang w:val="en-US"/>
              </w:rPr>
              <w:drawing>
                <wp:inline distT="0" distB="0" distL="0" distR="0" wp14:anchorId="379E4D61" wp14:editId="4F0B424D">
                  <wp:extent cx="3010320" cy="704948"/>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3.PNG"/>
                          <pic:cNvPicPr/>
                        </pic:nvPicPr>
                        <pic:blipFill>
                          <a:blip r:embed="rId15">
                            <a:extLst>
                              <a:ext uri="{28A0092B-C50C-407E-A947-70E740481C1C}">
                                <a14:useLocalDpi xmlns:a14="http://schemas.microsoft.com/office/drawing/2010/main" val="0"/>
                              </a:ext>
                            </a:extLst>
                          </a:blip>
                          <a:stretch>
                            <a:fillRect/>
                          </a:stretch>
                        </pic:blipFill>
                        <pic:spPr>
                          <a:xfrm>
                            <a:off x="0" y="0"/>
                            <a:ext cx="3010320" cy="704948"/>
                          </a:xfrm>
                          <a:prstGeom prst="rect">
                            <a:avLst/>
                          </a:prstGeom>
                        </pic:spPr>
                      </pic:pic>
                    </a:graphicData>
                  </a:graphic>
                </wp:inline>
              </w:drawing>
            </w:r>
          </w:p>
        </w:tc>
        <w:tc>
          <w:tcPr>
            <w:tcW w:w="1132" w:type="dxa"/>
            <w:vAlign w:val="center"/>
          </w:tcPr>
          <w:p w14:paraId="086D78AF" w14:textId="31085231" w:rsidR="00DC615C" w:rsidRPr="00FF6CEB" w:rsidRDefault="00DC615C" w:rsidP="00DC615C">
            <w:pPr>
              <w:spacing w:line="240" w:lineRule="auto"/>
              <w:rPr>
                <w:rFonts w:ascii="Times New Roman" w:hAnsi="Times New Roman"/>
              </w:rPr>
            </w:pPr>
            <w:r w:rsidRPr="00FF6CEB">
              <w:rPr>
                <w:rFonts w:ascii="Times New Roman" w:hAnsi="Times New Roman"/>
              </w:rPr>
              <w:t>(</w:t>
            </w:r>
            <w:r>
              <w:rPr>
                <w:rFonts w:ascii="Times New Roman" w:hAnsi="Times New Roman"/>
              </w:rPr>
              <w:t>2</w:t>
            </w:r>
            <w:r w:rsidRPr="00FF6CEB">
              <w:rPr>
                <w:rFonts w:ascii="Times New Roman" w:hAnsi="Times New Roman"/>
              </w:rPr>
              <w:t>.1)</w:t>
            </w:r>
          </w:p>
        </w:tc>
      </w:tr>
    </w:tbl>
    <w:p w14:paraId="74C5CF42" w14:textId="77777777" w:rsidR="00DC615C" w:rsidRDefault="00DC615C" w:rsidP="00DC615C">
      <w:pPr>
        <w:pStyle w:val="MainTitle"/>
        <w:numPr>
          <w:ilvl w:val="0"/>
          <w:numId w:val="0"/>
        </w:numPr>
      </w:pPr>
    </w:p>
    <w:p w14:paraId="4D13B0BA" w14:textId="77777777" w:rsidR="00DC615C" w:rsidRPr="00FF6CEB" w:rsidRDefault="00DC615C" w:rsidP="00DC615C">
      <w:pPr>
        <w:pStyle w:val="MainTitle"/>
      </w:pPr>
    </w:p>
    <w:p w14:paraId="5A18F734" w14:textId="1C37D460" w:rsidR="00CA5A10" w:rsidRPr="00FF6CEB" w:rsidRDefault="003E5FA7" w:rsidP="007A5D33">
      <w:pPr>
        <w:pStyle w:val="Balk4"/>
      </w:pPr>
      <w:r w:rsidRPr="00FF6CEB">
        <w:t xml:space="preserve">Alt </w:t>
      </w:r>
      <w:proofErr w:type="spellStart"/>
      <w:r w:rsidR="002A7CF9" w:rsidRPr="00FF6CEB">
        <w:t>Alt</w:t>
      </w:r>
      <w:proofErr w:type="spellEnd"/>
      <w:r w:rsidR="002A7CF9" w:rsidRPr="00FF6CEB">
        <w:t xml:space="preserve"> </w:t>
      </w:r>
      <w:proofErr w:type="spellStart"/>
      <w:r w:rsidR="002A7CF9" w:rsidRPr="00FF6CEB">
        <w:t>Alt</w:t>
      </w:r>
      <w:proofErr w:type="spellEnd"/>
      <w:r w:rsidR="002A7CF9" w:rsidRPr="00FF6CEB">
        <w:t xml:space="preserve"> </w:t>
      </w:r>
      <w:r w:rsidRPr="00FF6CEB">
        <w:t>Başlık</w:t>
      </w:r>
    </w:p>
    <w:p w14:paraId="5A18F736" w14:textId="4BC23967" w:rsidR="00E8284E" w:rsidRPr="00FF6CEB" w:rsidRDefault="00E8284E" w:rsidP="00637BC3">
      <w:pPr>
        <w:jc w:val="both"/>
        <w:rPr>
          <w:rFonts w:ascii="Times New Roman" w:hAnsi="Times New Roman"/>
        </w:rPr>
      </w:pPr>
    </w:p>
    <w:p w14:paraId="5A18F73C" w14:textId="77777777" w:rsidR="00020F7D" w:rsidRPr="00FF6CEB" w:rsidRDefault="00020F7D" w:rsidP="00527FD4">
      <w:pPr>
        <w:jc w:val="both"/>
        <w:rPr>
          <w:rFonts w:ascii="Times New Roman" w:hAnsi="Times New Roman"/>
          <w:sz w:val="22"/>
          <w:szCs w:val="22"/>
        </w:rPr>
      </w:pPr>
      <w:r w:rsidRPr="00FF6CEB">
        <w:rPr>
          <w:rFonts w:ascii="Times New Roman" w:hAnsi="Times New Roman"/>
          <w:sz w:val="22"/>
          <w:szCs w:val="22"/>
        </w:rPr>
        <w:br w:type="page"/>
      </w:r>
    </w:p>
    <w:p w14:paraId="5A18F73E" w14:textId="44CA8F20" w:rsidR="00CA5A10" w:rsidRPr="00FF6CEB" w:rsidRDefault="00CA5A10" w:rsidP="005E2575">
      <w:pPr>
        <w:pStyle w:val="Chapters"/>
        <w:pBdr>
          <w:bottom w:val="single" w:sz="4" w:space="14" w:color="auto"/>
        </w:pBdr>
        <w:rPr>
          <w:rFonts w:cs="Times New Roman"/>
        </w:rPr>
      </w:pPr>
      <w:r w:rsidRPr="00FF6CEB">
        <w:rPr>
          <w:rFonts w:cs="Times New Roman"/>
        </w:rPr>
        <w:lastRenderedPageBreak/>
        <w:br/>
      </w:r>
      <w:r w:rsidR="00616CD4">
        <w:rPr>
          <w:rFonts w:cs="Times New Roman"/>
        </w:rPr>
        <w:t>MATERYAL VE METOD</w:t>
      </w:r>
    </w:p>
    <w:p w14:paraId="5A18F73F" w14:textId="5DE4DDF1" w:rsidR="00CA5A10" w:rsidRPr="00FF6CEB" w:rsidRDefault="00B17797" w:rsidP="00C14C93">
      <w:pPr>
        <w:pStyle w:val="MainTitle"/>
      </w:pPr>
      <w:bookmarkStart w:id="43" w:name="_Toc159415160"/>
      <w:r w:rsidRPr="00FF6CEB">
        <w:t>Alt</w:t>
      </w:r>
      <w:r w:rsidR="00366E54" w:rsidRPr="00FF6CEB">
        <w:t xml:space="preserve"> </w:t>
      </w:r>
      <w:r w:rsidR="00527FD4" w:rsidRPr="00FF6CEB">
        <w:t>Başlı</w:t>
      </w:r>
      <w:r w:rsidR="00D975E1" w:rsidRPr="00FF6CEB">
        <w:t>k</w:t>
      </w:r>
      <w:bookmarkEnd w:id="43"/>
    </w:p>
    <w:p w14:paraId="5C68D984" w14:textId="77777777" w:rsidR="007A5D33" w:rsidRDefault="007A5D33" w:rsidP="00415EF9">
      <w:pPr>
        <w:jc w:val="both"/>
        <w:rPr>
          <w:rFonts w:ascii="Times New Roman" w:hAnsi="Times New Roman"/>
        </w:rPr>
      </w:pPr>
      <w:r>
        <w:rPr>
          <w:rFonts w:ascii="Times New Roman" w:hAnsi="Times New Roman"/>
        </w:rPr>
        <w:t>Kullanılan malzeme ve deneysel yöntemlerle ilgili bilgiler verilecektir</w:t>
      </w:r>
    </w:p>
    <w:p w14:paraId="224D7158" w14:textId="77B271D6" w:rsidR="00A01563" w:rsidRPr="007A5D33" w:rsidRDefault="007A5D33" w:rsidP="007A5D33">
      <w:pPr>
        <w:jc w:val="center"/>
        <w:rPr>
          <w:rFonts w:ascii="Times New Roman" w:hAnsi="Times New Roman"/>
          <w:b/>
          <w:color w:val="FF0000"/>
        </w:rPr>
      </w:pPr>
      <w:proofErr w:type="gramStart"/>
      <w:r w:rsidRPr="007A5D33">
        <w:rPr>
          <w:rFonts w:ascii="Times New Roman" w:hAnsi="Times New Roman"/>
          <w:b/>
          <w:color w:val="FF0000"/>
        </w:rPr>
        <w:t>veya</w:t>
      </w:r>
      <w:proofErr w:type="gramEnd"/>
    </w:p>
    <w:p w14:paraId="2EFC92AF" w14:textId="17FBFE22" w:rsidR="007A5D33" w:rsidRPr="00FF6CEB" w:rsidRDefault="007A5D33" w:rsidP="00415EF9">
      <w:pPr>
        <w:jc w:val="both"/>
        <w:rPr>
          <w:rFonts w:ascii="Times New Roman" w:hAnsi="Times New Roman"/>
        </w:rPr>
      </w:pPr>
      <w:r>
        <w:rPr>
          <w:rFonts w:ascii="Times New Roman" w:hAnsi="Times New Roman"/>
        </w:rPr>
        <w:t xml:space="preserve">Teorik çalışmaysa, kullanılan </w:t>
      </w:r>
      <w:proofErr w:type="spellStart"/>
      <w:r>
        <w:rPr>
          <w:rFonts w:ascii="Times New Roman" w:hAnsi="Times New Roman"/>
        </w:rPr>
        <w:t>metodlar</w:t>
      </w:r>
      <w:proofErr w:type="spellEnd"/>
      <w:r>
        <w:rPr>
          <w:rFonts w:ascii="Times New Roman" w:hAnsi="Times New Roman"/>
        </w:rPr>
        <w:t xml:space="preserve"> ve çözülen denklem bilgileri burada verilecektir.</w:t>
      </w:r>
    </w:p>
    <w:p w14:paraId="5A18F745" w14:textId="1FBB6EAA" w:rsidR="00FD5DE7" w:rsidRDefault="00FD5DE7">
      <w:pPr>
        <w:spacing w:before="0" w:after="160" w:line="259" w:lineRule="auto"/>
        <w:rPr>
          <w:rFonts w:ascii="Times New Roman" w:hAnsi="Times New Roman"/>
          <w:b/>
          <w:sz w:val="60"/>
          <w:szCs w:val="60"/>
        </w:rPr>
      </w:pPr>
      <w:r>
        <w:rPr>
          <w:sz w:val="60"/>
          <w:szCs w:val="60"/>
        </w:rPr>
        <w:br w:type="page"/>
      </w:r>
    </w:p>
    <w:p w14:paraId="74912361" w14:textId="77777777" w:rsidR="00383B9E" w:rsidRPr="00FF6CEB" w:rsidRDefault="00383B9E" w:rsidP="00415EF9">
      <w:pPr>
        <w:pStyle w:val="Appendixes"/>
        <w:ind w:left="357" w:hanging="357"/>
        <w:jc w:val="both"/>
        <w:rPr>
          <w:sz w:val="60"/>
          <w:szCs w:val="60"/>
        </w:rPr>
        <w:sectPr w:rsidR="00383B9E" w:rsidRPr="00FF6CEB" w:rsidSect="00072F05">
          <w:type w:val="continuous"/>
          <w:pgSz w:w="11906" w:h="16838"/>
          <w:pgMar w:top="1418" w:right="1985" w:bottom="1418" w:left="1985" w:header="709" w:footer="709" w:gutter="0"/>
          <w:cols w:space="708"/>
          <w:docGrid w:linePitch="360"/>
        </w:sectPr>
      </w:pPr>
    </w:p>
    <w:p w14:paraId="07D3CA3A" w14:textId="4D1ED05C" w:rsidR="000D1CAA" w:rsidRPr="00FF6CEB" w:rsidRDefault="000D1CAA" w:rsidP="005E2575">
      <w:pPr>
        <w:pStyle w:val="Chapters"/>
        <w:rPr>
          <w:rFonts w:cs="Times New Roman"/>
        </w:rPr>
      </w:pPr>
      <w:r w:rsidRPr="00FF6CEB">
        <w:rPr>
          <w:rFonts w:cs="Times New Roman"/>
        </w:rPr>
        <w:lastRenderedPageBreak/>
        <w:br/>
      </w:r>
      <w:bookmarkStart w:id="44" w:name="_Toc159415162"/>
      <w:r w:rsidRPr="00FF6CEB">
        <w:rPr>
          <w:rFonts w:cs="Times New Roman"/>
        </w:rPr>
        <w:t>SONUÇ</w:t>
      </w:r>
      <w:bookmarkEnd w:id="44"/>
      <w:r w:rsidR="00616CD4">
        <w:rPr>
          <w:rFonts w:cs="Times New Roman"/>
        </w:rPr>
        <w:t xml:space="preserve"> ve TARTIŞMA</w:t>
      </w:r>
    </w:p>
    <w:p w14:paraId="6301D288" w14:textId="43814F9F" w:rsidR="000D1CAA" w:rsidRPr="00FF6CEB" w:rsidRDefault="00B17797" w:rsidP="00C14C93">
      <w:pPr>
        <w:pStyle w:val="MainTitle"/>
      </w:pPr>
      <w:bookmarkStart w:id="45" w:name="_Toc159415163"/>
      <w:r w:rsidRPr="00FF6CEB">
        <w:t>Alt Başlık</w:t>
      </w:r>
      <w:bookmarkEnd w:id="45"/>
    </w:p>
    <w:p w14:paraId="57F6A5D7" w14:textId="41A3C2C5" w:rsidR="000D1CAA" w:rsidRPr="00FF6CEB" w:rsidRDefault="007A5D33" w:rsidP="000D1CAA">
      <w:pPr>
        <w:jc w:val="both"/>
        <w:rPr>
          <w:rFonts w:ascii="Times New Roman" w:hAnsi="Times New Roman"/>
        </w:rPr>
      </w:pPr>
      <w:r>
        <w:rPr>
          <w:rFonts w:ascii="Times New Roman" w:hAnsi="Times New Roman"/>
        </w:rPr>
        <w:t xml:space="preserve">Burada </w:t>
      </w:r>
      <w:r w:rsidR="002D7B9C">
        <w:rPr>
          <w:rFonts w:ascii="Times New Roman" w:hAnsi="Times New Roman"/>
        </w:rPr>
        <w:t xml:space="preserve">yapılan çalışmada </w:t>
      </w:r>
      <w:r>
        <w:rPr>
          <w:rFonts w:ascii="Times New Roman" w:hAnsi="Times New Roman"/>
        </w:rPr>
        <w:t>elde edilen veriler</w:t>
      </w:r>
      <w:r w:rsidR="00FD5DE7">
        <w:rPr>
          <w:rFonts w:ascii="Times New Roman" w:hAnsi="Times New Roman"/>
        </w:rPr>
        <w:t>/bulgular</w:t>
      </w:r>
      <w:r>
        <w:rPr>
          <w:rFonts w:ascii="Times New Roman" w:hAnsi="Times New Roman"/>
        </w:rPr>
        <w:t xml:space="preserve"> değerlendirilip kıyaslana</w:t>
      </w:r>
      <w:r w:rsidR="009D28D2">
        <w:rPr>
          <w:rFonts w:ascii="Times New Roman" w:hAnsi="Times New Roman"/>
        </w:rPr>
        <w:t>c</w:t>
      </w:r>
      <w:r>
        <w:rPr>
          <w:rFonts w:ascii="Times New Roman" w:hAnsi="Times New Roman"/>
        </w:rPr>
        <w:t>ak</w:t>
      </w:r>
      <w:r w:rsidR="002D7B9C">
        <w:rPr>
          <w:rFonts w:ascii="Times New Roman" w:hAnsi="Times New Roman"/>
        </w:rPr>
        <w:t>,</w:t>
      </w:r>
      <w:r>
        <w:rPr>
          <w:rFonts w:ascii="Times New Roman" w:hAnsi="Times New Roman"/>
        </w:rPr>
        <w:t xml:space="preserve"> ulaşılan sonuçlar </w:t>
      </w:r>
      <w:r w:rsidR="002D7B9C">
        <w:rPr>
          <w:rFonts w:ascii="Times New Roman" w:hAnsi="Times New Roman"/>
        </w:rPr>
        <w:t>yorumlanacaktır.</w:t>
      </w:r>
    </w:p>
    <w:p w14:paraId="32440CB5" w14:textId="77777777" w:rsidR="000D1CAA" w:rsidRPr="00FF6CEB" w:rsidRDefault="000D1CAA" w:rsidP="000D1CAA">
      <w:pPr>
        <w:pStyle w:val="Appendixes"/>
        <w:ind w:left="357" w:hanging="357"/>
        <w:jc w:val="both"/>
        <w:rPr>
          <w:sz w:val="60"/>
          <w:szCs w:val="60"/>
        </w:rPr>
        <w:sectPr w:rsidR="000D1CAA" w:rsidRPr="00FF6CEB" w:rsidSect="00072F05">
          <w:type w:val="continuous"/>
          <w:pgSz w:w="11906" w:h="16838"/>
          <w:pgMar w:top="1418" w:right="1985" w:bottom="1418" w:left="1985" w:header="709" w:footer="709" w:gutter="0"/>
          <w:cols w:space="708"/>
          <w:docGrid w:linePitch="360"/>
        </w:sectPr>
      </w:pPr>
    </w:p>
    <w:p w14:paraId="5A18F746" w14:textId="602743AA" w:rsidR="00527FD4" w:rsidRPr="00FF6CEB" w:rsidRDefault="00527FD4" w:rsidP="00527FD4">
      <w:pPr>
        <w:pStyle w:val="FrontPages"/>
      </w:pPr>
      <w:bookmarkStart w:id="46" w:name="_Toc159415165"/>
      <w:r w:rsidRPr="00FF6CEB">
        <w:lastRenderedPageBreak/>
        <w:t>K</w:t>
      </w:r>
      <w:r w:rsidR="00873117" w:rsidRPr="00FF6CEB">
        <w:t>AYNAKÇA</w:t>
      </w:r>
      <w:bookmarkEnd w:id="46"/>
    </w:p>
    <w:p w14:paraId="5A18F747" w14:textId="77777777" w:rsidR="00527FD4" w:rsidRPr="00FF6CEB" w:rsidRDefault="00527FD4" w:rsidP="00527FD4">
      <w:pPr>
        <w:tabs>
          <w:tab w:val="left" w:pos="3780"/>
        </w:tabs>
        <w:spacing w:line="240" w:lineRule="auto"/>
        <w:jc w:val="both"/>
        <w:rPr>
          <w:rFonts w:ascii="Times New Roman" w:hAnsi="Times New Roman"/>
        </w:rPr>
      </w:pPr>
    </w:p>
    <w:p w14:paraId="5A18F748" w14:textId="261BDFCC" w:rsidR="00527FD4" w:rsidRPr="00FF6CEB" w:rsidRDefault="00527FD4" w:rsidP="0074311C">
      <w:pPr>
        <w:tabs>
          <w:tab w:val="left" w:pos="3780"/>
        </w:tabs>
        <w:spacing w:line="240" w:lineRule="auto"/>
        <w:ind w:left="426" w:hanging="426"/>
        <w:jc w:val="both"/>
        <w:rPr>
          <w:rFonts w:ascii="Times New Roman" w:hAnsi="Times New Roman"/>
        </w:rPr>
      </w:pPr>
      <w:r w:rsidRPr="00FF6CEB">
        <w:rPr>
          <w:rFonts w:ascii="Times New Roman" w:hAnsi="Times New Roman"/>
        </w:rPr>
        <w:t>[1]</w:t>
      </w:r>
      <w:r w:rsidR="0074311C" w:rsidRPr="00FF6CEB">
        <w:rPr>
          <w:rFonts w:ascii="Times New Roman" w:hAnsi="Times New Roman"/>
        </w:rPr>
        <w:tab/>
      </w:r>
      <w:proofErr w:type="spellStart"/>
      <w:r w:rsidR="00284C58" w:rsidRPr="00FF6CEB">
        <w:rPr>
          <w:rFonts w:ascii="Times New Roman" w:hAnsi="Times New Roman"/>
        </w:rPr>
        <w:t>American</w:t>
      </w:r>
      <w:proofErr w:type="spellEnd"/>
      <w:r w:rsidR="00284C58" w:rsidRPr="00FF6CEB">
        <w:rPr>
          <w:rFonts w:ascii="Times New Roman" w:hAnsi="Times New Roman"/>
        </w:rPr>
        <w:t xml:space="preserve"> </w:t>
      </w:r>
      <w:proofErr w:type="spellStart"/>
      <w:r w:rsidR="00284C58" w:rsidRPr="00FF6CEB">
        <w:rPr>
          <w:rFonts w:ascii="Times New Roman" w:hAnsi="Times New Roman"/>
        </w:rPr>
        <w:t>cancer</w:t>
      </w:r>
      <w:proofErr w:type="spellEnd"/>
      <w:r w:rsidR="00284C58" w:rsidRPr="00FF6CEB">
        <w:rPr>
          <w:rFonts w:ascii="Times New Roman" w:hAnsi="Times New Roman"/>
        </w:rPr>
        <w:t xml:space="preserve"> </w:t>
      </w:r>
      <w:proofErr w:type="spellStart"/>
      <w:r w:rsidR="00284C58" w:rsidRPr="00FF6CEB">
        <w:rPr>
          <w:rFonts w:ascii="Times New Roman" w:hAnsi="Times New Roman"/>
        </w:rPr>
        <w:t>society</w:t>
      </w:r>
      <w:proofErr w:type="spellEnd"/>
      <w:r w:rsidR="006426E8" w:rsidRPr="00FF6CEB">
        <w:rPr>
          <w:rFonts w:ascii="Times New Roman" w:hAnsi="Times New Roman"/>
        </w:rPr>
        <w:t>, https://www.cancer.org/treatment/understanding-your-diagnosis/tests/testing-biopsyand-cytology-specimens-for-cancer.html, 31.10.2019.</w:t>
      </w:r>
    </w:p>
    <w:p w14:paraId="5A18F749" w14:textId="11627F4D" w:rsidR="00527FD4" w:rsidRPr="00FF6CEB" w:rsidRDefault="00527FD4" w:rsidP="0074311C">
      <w:pPr>
        <w:tabs>
          <w:tab w:val="left" w:pos="3780"/>
        </w:tabs>
        <w:spacing w:line="240" w:lineRule="auto"/>
        <w:ind w:left="426" w:hanging="426"/>
        <w:jc w:val="both"/>
        <w:rPr>
          <w:rFonts w:ascii="Times New Roman" w:hAnsi="Times New Roman"/>
        </w:rPr>
      </w:pPr>
      <w:r w:rsidRPr="00FF6CEB">
        <w:rPr>
          <w:rFonts w:ascii="Times New Roman" w:hAnsi="Times New Roman"/>
        </w:rPr>
        <w:t>[2]</w:t>
      </w:r>
      <w:r w:rsidR="0074311C" w:rsidRPr="00FF6CEB">
        <w:rPr>
          <w:rFonts w:ascii="Times New Roman" w:hAnsi="Times New Roman"/>
        </w:rPr>
        <w:t xml:space="preserve"> </w:t>
      </w:r>
      <w:r w:rsidR="006426E8" w:rsidRPr="00FF6CEB">
        <w:rPr>
          <w:rFonts w:ascii="Times New Roman" w:hAnsi="Times New Roman"/>
        </w:rPr>
        <w:t xml:space="preserve">H. </w:t>
      </w:r>
      <w:proofErr w:type="spellStart"/>
      <w:r w:rsidR="006426E8" w:rsidRPr="00FF6CEB">
        <w:rPr>
          <w:rFonts w:ascii="Times New Roman" w:hAnsi="Times New Roman"/>
        </w:rPr>
        <w:t>Mohan</w:t>
      </w:r>
      <w:proofErr w:type="spellEnd"/>
      <w:r w:rsidR="006426E8" w:rsidRPr="00FF6CEB">
        <w:rPr>
          <w:rFonts w:ascii="Times New Roman" w:hAnsi="Times New Roman"/>
        </w:rPr>
        <w:t xml:space="preserve">, </w:t>
      </w:r>
      <w:proofErr w:type="spellStart"/>
      <w:r w:rsidR="006426E8" w:rsidRPr="00FF6CEB">
        <w:rPr>
          <w:rFonts w:ascii="Times New Roman" w:hAnsi="Times New Roman"/>
        </w:rPr>
        <w:t>Textbook</w:t>
      </w:r>
      <w:proofErr w:type="spellEnd"/>
      <w:r w:rsidR="006426E8" w:rsidRPr="00FF6CEB">
        <w:rPr>
          <w:rFonts w:ascii="Times New Roman" w:hAnsi="Times New Roman"/>
        </w:rPr>
        <w:t xml:space="preserve"> of </w:t>
      </w:r>
      <w:proofErr w:type="spellStart"/>
      <w:r w:rsidR="006426E8" w:rsidRPr="00FF6CEB">
        <w:rPr>
          <w:rFonts w:ascii="Times New Roman" w:hAnsi="Times New Roman"/>
        </w:rPr>
        <w:t>pathology</w:t>
      </w:r>
      <w:proofErr w:type="spellEnd"/>
      <w:r w:rsidR="006426E8" w:rsidRPr="00FF6CEB">
        <w:rPr>
          <w:rFonts w:ascii="Times New Roman" w:hAnsi="Times New Roman"/>
        </w:rPr>
        <w:t xml:space="preserve">. </w:t>
      </w:r>
      <w:proofErr w:type="spellStart"/>
      <w:r w:rsidR="006426E8" w:rsidRPr="00FF6CEB">
        <w:rPr>
          <w:rFonts w:ascii="Times New Roman" w:hAnsi="Times New Roman"/>
        </w:rPr>
        <w:t>Jaypee</w:t>
      </w:r>
      <w:proofErr w:type="spellEnd"/>
      <w:r w:rsidR="006426E8" w:rsidRPr="00FF6CEB">
        <w:rPr>
          <w:rFonts w:ascii="Times New Roman" w:hAnsi="Times New Roman"/>
        </w:rPr>
        <w:t xml:space="preserve"> </w:t>
      </w:r>
      <w:proofErr w:type="spellStart"/>
      <w:r w:rsidR="006426E8" w:rsidRPr="00FF6CEB">
        <w:rPr>
          <w:rFonts w:ascii="Times New Roman" w:hAnsi="Times New Roman"/>
        </w:rPr>
        <w:t>Brothers</w:t>
      </w:r>
      <w:proofErr w:type="spellEnd"/>
      <w:r w:rsidR="006426E8" w:rsidRPr="00FF6CEB">
        <w:rPr>
          <w:rFonts w:ascii="Times New Roman" w:hAnsi="Times New Roman"/>
        </w:rPr>
        <w:t xml:space="preserve">, </w:t>
      </w:r>
      <w:proofErr w:type="spellStart"/>
      <w:r w:rsidR="006426E8" w:rsidRPr="00FF6CEB">
        <w:rPr>
          <w:rFonts w:ascii="Times New Roman" w:hAnsi="Times New Roman"/>
        </w:rPr>
        <w:t>Medical</w:t>
      </w:r>
      <w:proofErr w:type="spellEnd"/>
      <w:r w:rsidR="006426E8" w:rsidRPr="00FF6CEB">
        <w:rPr>
          <w:rFonts w:ascii="Times New Roman" w:hAnsi="Times New Roman"/>
        </w:rPr>
        <w:t xml:space="preserve"> </w:t>
      </w:r>
      <w:proofErr w:type="spellStart"/>
      <w:r w:rsidR="006426E8" w:rsidRPr="00FF6CEB">
        <w:rPr>
          <w:rFonts w:ascii="Times New Roman" w:hAnsi="Times New Roman"/>
        </w:rPr>
        <w:t>Publishers</w:t>
      </w:r>
      <w:proofErr w:type="spellEnd"/>
      <w:r w:rsidR="006426E8" w:rsidRPr="00FF6CEB">
        <w:rPr>
          <w:rFonts w:ascii="Times New Roman" w:hAnsi="Times New Roman"/>
        </w:rPr>
        <w:t xml:space="preserve"> </w:t>
      </w:r>
      <w:proofErr w:type="spellStart"/>
      <w:proofErr w:type="gramStart"/>
      <w:r w:rsidR="006426E8" w:rsidRPr="00FF6CEB">
        <w:rPr>
          <w:rFonts w:ascii="Times New Roman" w:hAnsi="Times New Roman"/>
        </w:rPr>
        <w:t>Pvt.Limited</w:t>
      </w:r>
      <w:proofErr w:type="spellEnd"/>
      <w:proofErr w:type="gramEnd"/>
      <w:r w:rsidR="006426E8" w:rsidRPr="00FF6CEB">
        <w:rPr>
          <w:rFonts w:ascii="Times New Roman" w:hAnsi="Times New Roman"/>
        </w:rPr>
        <w:t>, 2018</w:t>
      </w:r>
      <w:r w:rsidRPr="00FF6CEB">
        <w:rPr>
          <w:rFonts w:ascii="Times New Roman" w:hAnsi="Times New Roman"/>
        </w:rPr>
        <w:t>.</w:t>
      </w:r>
    </w:p>
    <w:p w14:paraId="5A18F74A" w14:textId="7421FDA5" w:rsidR="00527FD4" w:rsidRPr="00FF6CEB" w:rsidRDefault="00527FD4" w:rsidP="0074311C">
      <w:pPr>
        <w:tabs>
          <w:tab w:val="left" w:pos="3780"/>
        </w:tabs>
        <w:spacing w:line="240" w:lineRule="auto"/>
        <w:ind w:left="426" w:hanging="426"/>
        <w:jc w:val="both"/>
        <w:rPr>
          <w:rFonts w:ascii="Times New Roman" w:hAnsi="Times New Roman"/>
        </w:rPr>
      </w:pPr>
      <w:r w:rsidRPr="00FF6CEB">
        <w:rPr>
          <w:rFonts w:ascii="Times New Roman" w:hAnsi="Times New Roman"/>
        </w:rPr>
        <w:t>[3]</w:t>
      </w:r>
      <w:r w:rsidR="0074311C" w:rsidRPr="00FF6CEB">
        <w:rPr>
          <w:rFonts w:ascii="Times New Roman" w:hAnsi="Times New Roman"/>
        </w:rPr>
        <w:t xml:space="preserve"> </w:t>
      </w:r>
      <w:r w:rsidRPr="00FF6CEB">
        <w:rPr>
          <w:rFonts w:ascii="Times New Roman" w:hAnsi="Times New Roman"/>
        </w:rPr>
        <w:t xml:space="preserve">J. Van </w:t>
      </w:r>
      <w:proofErr w:type="spellStart"/>
      <w:r w:rsidRPr="00FF6CEB">
        <w:rPr>
          <w:rFonts w:ascii="Times New Roman" w:hAnsi="Times New Roman"/>
        </w:rPr>
        <w:t>Hulse</w:t>
      </w:r>
      <w:proofErr w:type="spellEnd"/>
      <w:r w:rsidRPr="00FF6CEB">
        <w:rPr>
          <w:rFonts w:ascii="Times New Roman" w:hAnsi="Times New Roman"/>
        </w:rPr>
        <w:t xml:space="preserve">, T. M. </w:t>
      </w:r>
      <w:proofErr w:type="spellStart"/>
      <w:r w:rsidRPr="00FF6CEB">
        <w:rPr>
          <w:rFonts w:ascii="Times New Roman" w:hAnsi="Times New Roman"/>
        </w:rPr>
        <w:t>Khoshgoftaar</w:t>
      </w:r>
      <w:proofErr w:type="spellEnd"/>
      <w:r w:rsidRPr="00FF6CEB">
        <w:rPr>
          <w:rFonts w:ascii="Times New Roman" w:hAnsi="Times New Roman"/>
        </w:rPr>
        <w:t xml:space="preserve">, </w:t>
      </w:r>
      <w:proofErr w:type="spellStart"/>
      <w:r w:rsidRPr="00FF6CEB">
        <w:rPr>
          <w:rFonts w:ascii="Times New Roman" w:hAnsi="Times New Roman"/>
        </w:rPr>
        <w:t>and</w:t>
      </w:r>
      <w:proofErr w:type="spellEnd"/>
      <w:r w:rsidRPr="00FF6CEB">
        <w:rPr>
          <w:rFonts w:ascii="Times New Roman" w:hAnsi="Times New Roman"/>
        </w:rPr>
        <w:t xml:space="preserve"> A. Napolitano, “</w:t>
      </w:r>
      <w:proofErr w:type="spellStart"/>
      <w:r w:rsidRPr="00FF6CEB">
        <w:rPr>
          <w:rFonts w:ascii="Times New Roman" w:hAnsi="Times New Roman"/>
        </w:rPr>
        <w:t>Experimental</w:t>
      </w:r>
      <w:proofErr w:type="spellEnd"/>
      <w:r w:rsidRPr="00FF6CEB">
        <w:rPr>
          <w:rFonts w:ascii="Times New Roman" w:hAnsi="Times New Roman"/>
        </w:rPr>
        <w:t xml:space="preserve"> </w:t>
      </w:r>
      <w:proofErr w:type="spellStart"/>
      <w:r w:rsidRPr="00FF6CEB">
        <w:rPr>
          <w:rFonts w:ascii="Times New Roman" w:hAnsi="Times New Roman"/>
        </w:rPr>
        <w:t>perspectives</w:t>
      </w:r>
      <w:proofErr w:type="spellEnd"/>
      <w:r w:rsidRPr="00FF6CEB">
        <w:rPr>
          <w:rFonts w:ascii="Times New Roman" w:hAnsi="Times New Roman"/>
        </w:rPr>
        <w:t xml:space="preserve"> on </w:t>
      </w:r>
      <w:proofErr w:type="spellStart"/>
      <w:r w:rsidRPr="00FF6CEB">
        <w:rPr>
          <w:rFonts w:ascii="Times New Roman" w:hAnsi="Times New Roman"/>
        </w:rPr>
        <w:t>learning</w:t>
      </w:r>
      <w:proofErr w:type="spellEnd"/>
      <w:r w:rsidRPr="00FF6CEB">
        <w:rPr>
          <w:rFonts w:ascii="Times New Roman" w:hAnsi="Times New Roman"/>
        </w:rPr>
        <w:t xml:space="preserve"> </w:t>
      </w:r>
      <w:proofErr w:type="spellStart"/>
      <w:r w:rsidRPr="00FF6CEB">
        <w:rPr>
          <w:rFonts w:ascii="Times New Roman" w:hAnsi="Times New Roman"/>
        </w:rPr>
        <w:t>from</w:t>
      </w:r>
      <w:proofErr w:type="spellEnd"/>
      <w:r w:rsidRPr="00FF6CEB">
        <w:rPr>
          <w:rFonts w:ascii="Times New Roman" w:hAnsi="Times New Roman"/>
        </w:rPr>
        <w:t xml:space="preserve"> </w:t>
      </w:r>
      <w:proofErr w:type="spellStart"/>
      <w:r w:rsidRPr="00FF6CEB">
        <w:rPr>
          <w:rFonts w:ascii="Times New Roman" w:hAnsi="Times New Roman"/>
        </w:rPr>
        <w:t>imbalanced</w:t>
      </w:r>
      <w:proofErr w:type="spellEnd"/>
      <w:r w:rsidRPr="00FF6CEB">
        <w:rPr>
          <w:rFonts w:ascii="Times New Roman" w:hAnsi="Times New Roman"/>
        </w:rPr>
        <w:t xml:space="preserve"> </w:t>
      </w:r>
      <w:proofErr w:type="gramStart"/>
      <w:r w:rsidRPr="00FF6CEB">
        <w:rPr>
          <w:rFonts w:ascii="Times New Roman" w:hAnsi="Times New Roman"/>
        </w:rPr>
        <w:t>data</w:t>
      </w:r>
      <w:proofErr w:type="gramEnd"/>
      <w:r w:rsidRPr="00FF6CEB">
        <w:rPr>
          <w:rFonts w:ascii="Times New Roman" w:hAnsi="Times New Roman"/>
        </w:rPr>
        <w:t xml:space="preserve">,” in </w:t>
      </w:r>
      <w:proofErr w:type="spellStart"/>
      <w:r w:rsidRPr="00FF6CEB">
        <w:rPr>
          <w:rFonts w:ascii="Times New Roman" w:hAnsi="Times New Roman"/>
        </w:rPr>
        <w:t>Proceedings</w:t>
      </w:r>
      <w:proofErr w:type="spellEnd"/>
      <w:r w:rsidRPr="00FF6CEB">
        <w:rPr>
          <w:rFonts w:ascii="Times New Roman" w:hAnsi="Times New Roman"/>
        </w:rPr>
        <w:t xml:space="preserve"> of </w:t>
      </w:r>
      <w:proofErr w:type="spellStart"/>
      <w:r w:rsidRPr="00FF6CEB">
        <w:rPr>
          <w:rFonts w:ascii="Times New Roman" w:hAnsi="Times New Roman"/>
        </w:rPr>
        <w:t>the</w:t>
      </w:r>
      <w:proofErr w:type="spellEnd"/>
      <w:r w:rsidRPr="00FF6CEB">
        <w:rPr>
          <w:rFonts w:ascii="Times New Roman" w:hAnsi="Times New Roman"/>
        </w:rPr>
        <w:t xml:space="preserve"> 24th </w:t>
      </w:r>
      <w:proofErr w:type="spellStart"/>
      <w:r w:rsidRPr="00FF6CEB">
        <w:rPr>
          <w:rFonts w:ascii="Times New Roman" w:hAnsi="Times New Roman"/>
        </w:rPr>
        <w:t>international</w:t>
      </w:r>
      <w:proofErr w:type="spellEnd"/>
      <w:r w:rsidRPr="00FF6CEB">
        <w:rPr>
          <w:rFonts w:ascii="Times New Roman" w:hAnsi="Times New Roman"/>
        </w:rPr>
        <w:t xml:space="preserve"> </w:t>
      </w:r>
      <w:proofErr w:type="spellStart"/>
      <w:r w:rsidRPr="00FF6CEB">
        <w:rPr>
          <w:rFonts w:ascii="Times New Roman" w:hAnsi="Times New Roman"/>
        </w:rPr>
        <w:t>conference</w:t>
      </w:r>
      <w:proofErr w:type="spellEnd"/>
      <w:r w:rsidRPr="00FF6CEB">
        <w:rPr>
          <w:rFonts w:ascii="Times New Roman" w:hAnsi="Times New Roman"/>
        </w:rPr>
        <w:t xml:space="preserve"> on Machine </w:t>
      </w:r>
      <w:proofErr w:type="spellStart"/>
      <w:r w:rsidRPr="00FF6CEB">
        <w:rPr>
          <w:rFonts w:ascii="Times New Roman" w:hAnsi="Times New Roman"/>
        </w:rPr>
        <w:t>learning</w:t>
      </w:r>
      <w:proofErr w:type="spellEnd"/>
      <w:r w:rsidRPr="00FF6CEB">
        <w:rPr>
          <w:rFonts w:ascii="Times New Roman" w:hAnsi="Times New Roman"/>
        </w:rPr>
        <w:t xml:space="preserve">, ACM, 2007, </w:t>
      </w:r>
      <w:proofErr w:type="spellStart"/>
      <w:r w:rsidRPr="00FF6CEB">
        <w:rPr>
          <w:rFonts w:ascii="Times New Roman" w:hAnsi="Times New Roman"/>
        </w:rPr>
        <w:t>pp</w:t>
      </w:r>
      <w:proofErr w:type="spellEnd"/>
      <w:r w:rsidRPr="00FF6CEB">
        <w:rPr>
          <w:rFonts w:ascii="Times New Roman" w:hAnsi="Times New Roman"/>
        </w:rPr>
        <w:t>. 935–94</w:t>
      </w:r>
      <w:r w:rsidR="0074311C" w:rsidRPr="00FF6CEB">
        <w:rPr>
          <w:rFonts w:ascii="Times New Roman" w:hAnsi="Times New Roman"/>
        </w:rPr>
        <w:t>.</w:t>
      </w:r>
    </w:p>
    <w:p w14:paraId="5B29DD96" w14:textId="10C5028A" w:rsidR="006426E8" w:rsidRPr="00FF6CEB" w:rsidRDefault="006426E8" w:rsidP="0074311C">
      <w:pPr>
        <w:tabs>
          <w:tab w:val="left" w:pos="3780"/>
        </w:tabs>
        <w:spacing w:line="240" w:lineRule="auto"/>
        <w:ind w:left="426" w:hanging="426"/>
        <w:jc w:val="both"/>
        <w:rPr>
          <w:rFonts w:ascii="Times New Roman" w:hAnsi="Times New Roman"/>
        </w:rPr>
      </w:pPr>
      <w:r w:rsidRPr="00FF6CEB">
        <w:rPr>
          <w:rFonts w:ascii="Times New Roman" w:hAnsi="Times New Roman"/>
        </w:rPr>
        <w:t>[</w:t>
      </w:r>
      <w:r w:rsidR="002D7B9C">
        <w:rPr>
          <w:rFonts w:ascii="Times New Roman" w:hAnsi="Times New Roman"/>
        </w:rPr>
        <w:t>4</w:t>
      </w:r>
      <w:r w:rsidRPr="00FF6CEB">
        <w:rPr>
          <w:rFonts w:ascii="Times New Roman" w:hAnsi="Times New Roman"/>
        </w:rPr>
        <w:t>]</w:t>
      </w:r>
      <w:r w:rsidR="0074311C" w:rsidRPr="00FF6CEB">
        <w:rPr>
          <w:rFonts w:ascii="Times New Roman" w:hAnsi="Times New Roman"/>
        </w:rPr>
        <w:t xml:space="preserve">  </w:t>
      </w:r>
      <w:r w:rsidRPr="00FF6CEB">
        <w:rPr>
          <w:rFonts w:ascii="Times New Roman" w:hAnsi="Times New Roman"/>
        </w:rPr>
        <w:t xml:space="preserve">F. </w:t>
      </w:r>
      <w:proofErr w:type="spellStart"/>
      <w:r w:rsidRPr="00FF6CEB">
        <w:rPr>
          <w:rFonts w:ascii="Times New Roman" w:hAnsi="Times New Roman"/>
        </w:rPr>
        <w:t>Xing</w:t>
      </w:r>
      <w:proofErr w:type="spellEnd"/>
      <w:r w:rsidRPr="00FF6CEB">
        <w:rPr>
          <w:rFonts w:ascii="Times New Roman" w:hAnsi="Times New Roman"/>
        </w:rPr>
        <w:t xml:space="preserve">, L. </w:t>
      </w:r>
      <w:proofErr w:type="spellStart"/>
      <w:r w:rsidRPr="00FF6CEB">
        <w:rPr>
          <w:rFonts w:ascii="Times New Roman" w:hAnsi="Times New Roman"/>
        </w:rPr>
        <w:t>Yang</w:t>
      </w:r>
      <w:proofErr w:type="spellEnd"/>
      <w:r w:rsidRPr="00FF6CEB">
        <w:rPr>
          <w:rFonts w:ascii="Times New Roman" w:hAnsi="Times New Roman"/>
        </w:rPr>
        <w:t>, “</w:t>
      </w:r>
      <w:proofErr w:type="spellStart"/>
      <w:r w:rsidRPr="00FF6CEB">
        <w:rPr>
          <w:rFonts w:ascii="Times New Roman" w:hAnsi="Times New Roman"/>
        </w:rPr>
        <w:t>Robust</w:t>
      </w:r>
      <w:proofErr w:type="spellEnd"/>
      <w:r w:rsidRPr="00FF6CEB">
        <w:rPr>
          <w:rFonts w:ascii="Times New Roman" w:hAnsi="Times New Roman"/>
        </w:rPr>
        <w:t xml:space="preserve"> </w:t>
      </w:r>
      <w:proofErr w:type="spellStart"/>
      <w:r w:rsidRPr="00FF6CEB">
        <w:rPr>
          <w:rFonts w:ascii="Times New Roman" w:hAnsi="Times New Roman"/>
        </w:rPr>
        <w:t>nucleus</w:t>
      </w:r>
      <w:proofErr w:type="spellEnd"/>
      <w:r w:rsidRPr="00FF6CEB">
        <w:rPr>
          <w:rFonts w:ascii="Times New Roman" w:hAnsi="Times New Roman"/>
        </w:rPr>
        <w:t>/</w:t>
      </w:r>
      <w:proofErr w:type="spellStart"/>
      <w:r w:rsidRPr="00FF6CEB">
        <w:rPr>
          <w:rFonts w:ascii="Times New Roman" w:hAnsi="Times New Roman"/>
        </w:rPr>
        <w:t>cell</w:t>
      </w:r>
      <w:proofErr w:type="spellEnd"/>
      <w:r w:rsidRPr="00FF6CEB">
        <w:rPr>
          <w:rFonts w:ascii="Times New Roman" w:hAnsi="Times New Roman"/>
        </w:rPr>
        <w:t xml:space="preserve"> </w:t>
      </w:r>
      <w:proofErr w:type="spellStart"/>
      <w:r w:rsidRPr="00FF6CEB">
        <w:rPr>
          <w:rFonts w:ascii="Times New Roman" w:hAnsi="Times New Roman"/>
        </w:rPr>
        <w:t>detection</w:t>
      </w:r>
      <w:proofErr w:type="spellEnd"/>
      <w:r w:rsidRPr="00FF6CEB">
        <w:rPr>
          <w:rFonts w:ascii="Times New Roman" w:hAnsi="Times New Roman"/>
        </w:rPr>
        <w:t xml:space="preserve"> </w:t>
      </w:r>
      <w:proofErr w:type="spellStart"/>
      <w:r w:rsidRPr="00FF6CEB">
        <w:rPr>
          <w:rFonts w:ascii="Times New Roman" w:hAnsi="Times New Roman"/>
        </w:rPr>
        <w:t>and</w:t>
      </w:r>
      <w:proofErr w:type="spellEnd"/>
      <w:r w:rsidRPr="00FF6CEB">
        <w:rPr>
          <w:rFonts w:ascii="Times New Roman" w:hAnsi="Times New Roman"/>
        </w:rPr>
        <w:t xml:space="preserve"> </w:t>
      </w:r>
      <w:proofErr w:type="spellStart"/>
      <w:r w:rsidRPr="00FF6CEB">
        <w:rPr>
          <w:rFonts w:ascii="Times New Roman" w:hAnsi="Times New Roman"/>
        </w:rPr>
        <w:t>segmentation</w:t>
      </w:r>
      <w:proofErr w:type="spellEnd"/>
      <w:r w:rsidRPr="00FF6CEB">
        <w:rPr>
          <w:rFonts w:ascii="Times New Roman" w:hAnsi="Times New Roman"/>
        </w:rPr>
        <w:t xml:space="preserve"> in </w:t>
      </w:r>
      <w:proofErr w:type="spellStart"/>
      <w:r w:rsidRPr="00FF6CEB">
        <w:rPr>
          <w:rFonts w:ascii="Times New Roman" w:hAnsi="Times New Roman"/>
        </w:rPr>
        <w:t>digital</w:t>
      </w:r>
      <w:proofErr w:type="spellEnd"/>
      <w:r w:rsidR="0074311C" w:rsidRPr="00FF6CEB">
        <w:rPr>
          <w:rFonts w:ascii="Times New Roman" w:hAnsi="Times New Roman"/>
        </w:rPr>
        <w:t xml:space="preserve"> </w:t>
      </w:r>
      <w:proofErr w:type="spellStart"/>
      <w:r w:rsidRPr="00FF6CEB">
        <w:rPr>
          <w:rFonts w:ascii="Times New Roman" w:hAnsi="Times New Roman"/>
        </w:rPr>
        <w:t>pathology</w:t>
      </w:r>
      <w:proofErr w:type="spellEnd"/>
      <w:r w:rsidRPr="00FF6CEB">
        <w:rPr>
          <w:rFonts w:ascii="Times New Roman" w:hAnsi="Times New Roman"/>
        </w:rPr>
        <w:t xml:space="preserve"> </w:t>
      </w:r>
      <w:proofErr w:type="spellStart"/>
      <w:r w:rsidRPr="00FF6CEB">
        <w:rPr>
          <w:rFonts w:ascii="Times New Roman" w:hAnsi="Times New Roman"/>
        </w:rPr>
        <w:t>and</w:t>
      </w:r>
      <w:proofErr w:type="spellEnd"/>
      <w:r w:rsidRPr="00FF6CEB">
        <w:rPr>
          <w:rFonts w:ascii="Times New Roman" w:hAnsi="Times New Roman"/>
        </w:rPr>
        <w:t xml:space="preserve"> </w:t>
      </w:r>
      <w:proofErr w:type="spellStart"/>
      <w:r w:rsidRPr="00FF6CEB">
        <w:rPr>
          <w:rFonts w:ascii="Times New Roman" w:hAnsi="Times New Roman"/>
        </w:rPr>
        <w:t>microscopy</w:t>
      </w:r>
      <w:proofErr w:type="spellEnd"/>
      <w:r w:rsidRPr="00FF6CEB">
        <w:rPr>
          <w:rFonts w:ascii="Times New Roman" w:hAnsi="Times New Roman"/>
        </w:rPr>
        <w:t xml:space="preserve"> </w:t>
      </w:r>
      <w:proofErr w:type="spellStart"/>
      <w:r w:rsidRPr="00FF6CEB">
        <w:rPr>
          <w:rFonts w:ascii="Times New Roman" w:hAnsi="Times New Roman"/>
        </w:rPr>
        <w:t>images</w:t>
      </w:r>
      <w:proofErr w:type="spellEnd"/>
      <w:r w:rsidRPr="00FF6CEB">
        <w:rPr>
          <w:rFonts w:ascii="Times New Roman" w:hAnsi="Times New Roman"/>
        </w:rPr>
        <w:t xml:space="preserve">: A </w:t>
      </w:r>
      <w:proofErr w:type="spellStart"/>
      <w:r w:rsidRPr="00FF6CEB">
        <w:rPr>
          <w:rFonts w:ascii="Times New Roman" w:hAnsi="Times New Roman"/>
        </w:rPr>
        <w:t>comprehensive</w:t>
      </w:r>
      <w:proofErr w:type="spellEnd"/>
      <w:r w:rsidRPr="00FF6CEB">
        <w:rPr>
          <w:rFonts w:ascii="Times New Roman" w:hAnsi="Times New Roman"/>
        </w:rPr>
        <w:t xml:space="preserve"> </w:t>
      </w:r>
      <w:proofErr w:type="spellStart"/>
      <w:r w:rsidRPr="00FF6CEB">
        <w:rPr>
          <w:rFonts w:ascii="Times New Roman" w:hAnsi="Times New Roman"/>
        </w:rPr>
        <w:t>review</w:t>
      </w:r>
      <w:proofErr w:type="spellEnd"/>
      <w:r w:rsidRPr="00FF6CEB">
        <w:rPr>
          <w:rFonts w:ascii="Times New Roman" w:hAnsi="Times New Roman"/>
        </w:rPr>
        <w:t xml:space="preserve">,” IEEE </w:t>
      </w:r>
      <w:proofErr w:type="spellStart"/>
      <w:r w:rsidRPr="00FF6CEB">
        <w:rPr>
          <w:rFonts w:ascii="Times New Roman" w:hAnsi="Times New Roman"/>
        </w:rPr>
        <w:t>reviews</w:t>
      </w:r>
      <w:proofErr w:type="spellEnd"/>
      <w:r w:rsidRPr="00FF6CEB">
        <w:rPr>
          <w:rFonts w:ascii="Times New Roman" w:hAnsi="Times New Roman"/>
        </w:rPr>
        <w:t xml:space="preserve"> in </w:t>
      </w:r>
      <w:proofErr w:type="spellStart"/>
      <w:r w:rsidRPr="00FF6CEB">
        <w:rPr>
          <w:rFonts w:ascii="Times New Roman" w:hAnsi="Times New Roman"/>
        </w:rPr>
        <w:t>biomedical</w:t>
      </w:r>
      <w:proofErr w:type="spellEnd"/>
      <w:r w:rsidRPr="00FF6CEB">
        <w:rPr>
          <w:rFonts w:ascii="Times New Roman" w:hAnsi="Times New Roman"/>
        </w:rPr>
        <w:t xml:space="preserve"> </w:t>
      </w:r>
      <w:proofErr w:type="spellStart"/>
      <w:r w:rsidRPr="00FF6CEB">
        <w:rPr>
          <w:rFonts w:ascii="Times New Roman" w:hAnsi="Times New Roman"/>
        </w:rPr>
        <w:t>engineering</w:t>
      </w:r>
      <w:proofErr w:type="spellEnd"/>
      <w:r w:rsidRPr="00FF6CEB">
        <w:rPr>
          <w:rFonts w:ascii="Times New Roman" w:hAnsi="Times New Roman"/>
        </w:rPr>
        <w:t xml:space="preserve">, </w:t>
      </w:r>
      <w:proofErr w:type="spellStart"/>
      <w:r w:rsidRPr="00FF6CEB">
        <w:rPr>
          <w:rFonts w:ascii="Times New Roman" w:hAnsi="Times New Roman"/>
        </w:rPr>
        <w:t>vol</w:t>
      </w:r>
      <w:proofErr w:type="spellEnd"/>
      <w:r w:rsidRPr="00FF6CEB">
        <w:rPr>
          <w:rFonts w:ascii="Times New Roman" w:hAnsi="Times New Roman"/>
        </w:rPr>
        <w:t xml:space="preserve">. 9, </w:t>
      </w:r>
      <w:proofErr w:type="spellStart"/>
      <w:r w:rsidRPr="00FF6CEB">
        <w:rPr>
          <w:rFonts w:ascii="Times New Roman" w:hAnsi="Times New Roman"/>
        </w:rPr>
        <w:t>pp</w:t>
      </w:r>
      <w:proofErr w:type="spellEnd"/>
      <w:r w:rsidRPr="00FF6CEB">
        <w:rPr>
          <w:rFonts w:ascii="Times New Roman" w:hAnsi="Times New Roman"/>
        </w:rPr>
        <w:t>. 234–263, 2016.</w:t>
      </w:r>
    </w:p>
    <w:p w14:paraId="0C66E531" w14:textId="77777777" w:rsidR="006426E8" w:rsidRPr="00FF6CEB" w:rsidRDefault="006426E8" w:rsidP="00527FD4">
      <w:pPr>
        <w:tabs>
          <w:tab w:val="left" w:pos="3780"/>
        </w:tabs>
        <w:spacing w:line="240" w:lineRule="auto"/>
        <w:ind w:left="397" w:hanging="397"/>
        <w:jc w:val="both"/>
        <w:rPr>
          <w:rFonts w:ascii="Times New Roman" w:hAnsi="Times New Roman"/>
        </w:rPr>
      </w:pPr>
    </w:p>
    <w:sectPr w:rsidR="006426E8" w:rsidRPr="00FF6CEB" w:rsidSect="00072F05">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215C88" w14:textId="77777777" w:rsidR="00B9043B" w:rsidRDefault="00B9043B" w:rsidP="00F526BC">
      <w:pPr>
        <w:spacing w:after="0" w:line="240" w:lineRule="auto"/>
      </w:pPr>
      <w:r>
        <w:separator/>
      </w:r>
    </w:p>
  </w:endnote>
  <w:endnote w:type="continuationSeparator" w:id="0">
    <w:p w14:paraId="4FE5439A" w14:textId="77777777" w:rsidR="00B9043B" w:rsidRDefault="00B9043B"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18F77A" w14:textId="77777777" w:rsidR="00D93411" w:rsidRPr="00622626" w:rsidRDefault="00D93411" w:rsidP="00210048">
    <w:pPr>
      <w:pStyle w:val="Altbilgi"/>
      <w:jc w:val="center"/>
      <w:rPr>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513161"/>
      <w:docPartObj>
        <w:docPartGallery w:val="Page Numbers (Bottom of Page)"/>
        <w:docPartUnique/>
      </w:docPartObj>
    </w:sdtPr>
    <w:sdtEndPr/>
    <w:sdtContent>
      <w:p w14:paraId="5A18F77B" w14:textId="28C4F13E" w:rsidR="00D93411" w:rsidRPr="009D38E2" w:rsidRDefault="00D93411" w:rsidP="009D38E2">
        <w:pPr>
          <w:pStyle w:val="Altbilgi"/>
          <w:jc w:val="center"/>
        </w:pPr>
        <w:r>
          <w:rPr>
            <w:noProof/>
            <w:lang w:val="en-US"/>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cx1="http://schemas.microsoft.com/office/drawing/2015/9/8/chartex" xmlns:cx="http://schemas.microsoft.com/office/drawing/2014/chartex">
              <w:pict>
                <v:rect w14:anchorId="71E64077"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" fillcolor="white [3212]" stroked="f" strokeweight="1pt">
                  <w10:wrap anchorx="margin"/>
                </v:rect>
              </w:pict>
            </mc:Fallback>
          </mc:AlternateContent>
        </w:r>
        <w:r>
          <w:fldChar w:fldCharType="begin"/>
        </w:r>
        <w:r>
          <w:instrText>PAGE   \* MERGEFORMAT</w:instrText>
        </w:r>
        <w:r>
          <w:fldChar w:fldCharType="separate"/>
        </w:r>
        <w:r w:rsidR="006B07E5">
          <w:rPr>
            <w:noProof/>
          </w:rPr>
          <w:t>ii</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100247"/>
      <w:docPartObj>
        <w:docPartGallery w:val="Page Numbers (Bottom of Page)"/>
        <w:docPartUnique/>
      </w:docPartObj>
    </w:sdtPr>
    <w:sdtEndPr/>
    <w:sdtContent>
      <w:p w14:paraId="5A18F77C" w14:textId="29F768B7" w:rsidR="00D93411" w:rsidRPr="009D38E2" w:rsidRDefault="00D93411" w:rsidP="009D38E2">
        <w:pPr>
          <w:pStyle w:val="Altbilgi"/>
          <w:jc w:val="center"/>
        </w:pPr>
        <w:r w:rsidRPr="00985DCE">
          <w:rPr>
            <w:rFonts w:ascii="Times New Roman" w:hAnsi="Times New Roman"/>
          </w:rPr>
          <w:fldChar w:fldCharType="begin"/>
        </w:r>
        <w:r w:rsidRPr="00985DCE">
          <w:rPr>
            <w:rFonts w:ascii="Times New Roman" w:hAnsi="Times New Roman"/>
          </w:rPr>
          <w:instrText>PAGE   \* MERGEFORMAT</w:instrText>
        </w:r>
        <w:r w:rsidRPr="00985DCE">
          <w:rPr>
            <w:rFonts w:ascii="Times New Roman" w:hAnsi="Times New Roman"/>
          </w:rPr>
          <w:fldChar w:fldCharType="separate"/>
        </w:r>
        <w:r w:rsidR="006B07E5" w:rsidRPr="006B07E5">
          <w:rPr>
            <w:noProof/>
          </w:rPr>
          <w:t>iii</w:t>
        </w:r>
        <w:r w:rsidRPr="00985DCE">
          <w:rPr>
            <w:rFonts w:ascii="Times New Roman" w:hAnsi="Times New Roman"/>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9821286"/>
      <w:docPartObj>
        <w:docPartGallery w:val="Page Numbers (Bottom of Page)"/>
        <w:docPartUnique/>
      </w:docPartObj>
    </w:sdtPr>
    <w:sdtEndPr/>
    <w:sdtContent>
      <w:p w14:paraId="5A18F77D" w14:textId="58DF1F45" w:rsidR="00D93411" w:rsidRPr="009D38E2" w:rsidRDefault="00D93411"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6B07E5">
          <w:rPr>
            <w:rFonts w:ascii="Times New Roman" w:hAnsi="Times New Roman"/>
            <w:noProof/>
          </w:rPr>
          <w:t>vi</w:t>
        </w:r>
        <w:r w:rsidRPr="00D5003B">
          <w:rPr>
            <w:rFonts w:ascii="Times New Roman" w:hAnsi="Times New Roman"/>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2011777"/>
      <w:docPartObj>
        <w:docPartGallery w:val="Page Numbers (Bottom of Page)"/>
        <w:docPartUnique/>
      </w:docPartObj>
    </w:sdtPr>
    <w:sdtEndPr/>
    <w:sdtContent>
      <w:p w14:paraId="5A18F77E" w14:textId="0C275170" w:rsidR="00D93411" w:rsidRPr="0067363E" w:rsidRDefault="00D93411"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6B07E5">
          <w:rPr>
            <w:rFonts w:ascii="Times New Roman" w:hAnsi="Times New Roman"/>
            <w:noProof/>
          </w:rPr>
          <w:t>6</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A3BD52" w14:textId="77777777" w:rsidR="00B9043B" w:rsidRDefault="00B9043B" w:rsidP="00F526BC">
      <w:pPr>
        <w:spacing w:after="0" w:line="240" w:lineRule="auto"/>
      </w:pPr>
      <w:r>
        <w:separator/>
      </w:r>
    </w:p>
  </w:footnote>
  <w:footnote w:type="continuationSeparator" w:id="0">
    <w:p w14:paraId="3205398F" w14:textId="77777777" w:rsidR="00B9043B" w:rsidRDefault="00B9043B" w:rsidP="00F526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E0F24F20"/>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abstractNumId w:val="4"/>
  </w:num>
  <w:num w:numId="2">
    <w:abstractNumId w:val="15"/>
  </w:num>
  <w:num w:numId="3">
    <w:abstractNumId w:val="13"/>
  </w:num>
  <w:num w:numId="4">
    <w:abstractNumId w:val="17"/>
  </w:num>
  <w:num w:numId="5">
    <w:abstractNumId w:val="1"/>
  </w:num>
  <w:num w:numId="6">
    <w:abstractNumId w:val="9"/>
  </w:num>
  <w:num w:numId="7">
    <w:abstractNumId w:val="4"/>
    <w:lvlOverride w:ilvl="0">
      <w:startOverride w:val="1"/>
    </w:lvlOverride>
  </w:num>
  <w:num w:numId="8">
    <w:abstractNumId w:val="4"/>
  </w:num>
  <w:num w:numId="9">
    <w:abstractNumId w:val="15"/>
    <w:lvlOverride w:ilvl="0">
      <w:startOverride w:val="1"/>
    </w:lvlOverride>
  </w:num>
  <w:num w:numId="10">
    <w:abstractNumId w:val="15"/>
  </w:num>
  <w:num w:numId="11">
    <w:abstractNumId w:val="15"/>
    <w:lvlOverride w:ilvl="0">
      <w:startOverride w:val="4"/>
    </w:lvlOverride>
  </w:num>
  <w:num w:numId="12">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4"/>
    <w:lvlOverride w:ilvl="0">
      <w:startOverride w:val="3"/>
    </w:lvlOverride>
    <w:lvlOverride w:ilvl="1">
      <w:startOverride w:val="1"/>
    </w:lvlOverride>
  </w:num>
  <w:num w:numId="15">
    <w:abstractNumId w:val="15"/>
  </w:num>
  <w:num w:numId="16">
    <w:abstractNumId w:val="4"/>
    <w:lvlOverride w:ilvl="0">
      <w:startOverride w:val="3"/>
    </w:lvlOverride>
    <w:lvlOverride w:ilvl="1">
      <w:startOverride w:val="1"/>
    </w:lvlOverride>
  </w:num>
  <w:num w:numId="1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5"/>
  </w:num>
  <w:num w:numId="20">
    <w:abstractNumId w:val="4"/>
    <w:lvlOverride w:ilvl="0">
      <w:startOverride w:val="3"/>
    </w:lvlOverride>
    <w:lvlOverride w:ilvl="1">
      <w:startOverride w:val="1"/>
    </w:lvlOverride>
  </w:num>
  <w:num w:numId="21">
    <w:abstractNumId w:val="4"/>
  </w:num>
  <w:num w:numId="22">
    <w:abstractNumId w:val="14"/>
  </w:num>
  <w:num w:numId="23">
    <w:abstractNumId w:val="0"/>
  </w:num>
  <w:num w:numId="24">
    <w:abstractNumId w:val="7"/>
  </w:num>
  <w:num w:numId="25">
    <w:abstractNumId w:val="16"/>
  </w:num>
  <w:num w:numId="26">
    <w:abstractNumId w:val="8"/>
  </w:num>
  <w:num w:numId="27">
    <w:abstractNumId w:val="4"/>
    <w:lvlOverride w:ilvl="0">
      <w:startOverride w:val="2"/>
    </w:lvlOverride>
    <w:lvlOverride w:ilvl="1">
      <w:startOverride w:val="1"/>
    </w:lvlOverride>
    <w:lvlOverride w:ilvl="2">
      <w:startOverride w:val="1"/>
    </w:lvlOverride>
    <w:lvlOverride w:ilvl="3">
      <w:startOverride w:val="1"/>
    </w:lvlOverride>
  </w:num>
  <w:num w:numId="28">
    <w:abstractNumId w:val="6"/>
  </w:num>
  <w:num w:numId="29">
    <w:abstractNumId w:val="12"/>
  </w:num>
  <w:num w:numId="30">
    <w:abstractNumId w:val="2"/>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1"/>
  </w:num>
  <w:num w:numId="34">
    <w:abstractNumId w:val="19"/>
  </w:num>
  <w:num w:numId="35">
    <w:abstractNumId w:val="5"/>
  </w:num>
  <w:num w:numId="36">
    <w:abstractNumId w:val="10"/>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zMzMDO2NDUzNTRS0lEKTi0uzszPAykwqQUAfAlRWiwAAAA="/>
  </w:docVars>
  <w:rsids>
    <w:rsidRoot w:val="00CB3EF9"/>
    <w:rsid w:val="00001A2F"/>
    <w:rsid w:val="00003806"/>
    <w:rsid w:val="00007FC4"/>
    <w:rsid w:val="00010372"/>
    <w:rsid w:val="00014A6D"/>
    <w:rsid w:val="00020F7D"/>
    <w:rsid w:val="00025423"/>
    <w:rsid w:val="00035778"/>
    <w:rsid w:val="000405A9"/>
    <w:rsid w:val="000419D0"/>
    <w:rsid w:val="00042CAF"/>
    <w:rsid w:val="00042EFA"/>
    <w:rsid w:val="00045EBD"/>
    <w:rsid w:val="00052198"/>
    <w:rsid w:val="00052B06"/>
    <w:rsid w:val="000552CA"/>
    <w:rsid w:val="00062B1C"/>
    <w:rsid w:val="0006355C"/>
    <w:rsid w:val="00063849"/>
    <w:rsid w:val="0006410E"/>
    <w:rsid w:val="00070013"/>
    <w:rsid w:val="00070AE6"/>
    <w:rsid w:val="00072850"/>
    <w:rsid w:val="00072F05"/>
    <w:rsid w:val="00075C39"/>
    <w:rsid w:val="00084666"/>
    <w:rsid w:val="0008469C"/>
    <w:rsid w:val="00090279"/>
    <w:rsid w:val="000928B8"/>
    <w:rsid w:val="00096B41"/>
    <w:rsid w:val="000A00ED"/>
    <w:rsid w:val="000A1F55"/>
    <w:rsid w:val="000A2115"/>
    <w:rsid w:val="000A2705"/>
    <w:rsid w:val="000A3F1C"/>
    <w:rsid w:val="000A4EDD"/>
    <w:rsid w:val="000A548F"/>
    <w:rsid w:val="000A6764"/>
    <w:rsid w:val="000B4B3D"/>
    <w:rsid w:val="000B552F"/>
    <w:rsid w:val="000B74B7"/>
    <w:rsid w:val="000C6FB9"/>
    <w:rsid w:val="000D060E"/>
    <w:rsid w:val="000D1CAA"/>
    <w:rsid w:val="000D4EAD"/>
    <w:rsid w:val="000E2118"/>
    <w:rsid w:val="000E3B39"/>
    <w:rsid w:val="000F0A42"/>
    <w:rsid w:val="000F1941"/>
    <w:rsid w:val="000F2C27"/>
    <w:rsid w:val="000F2CCC"/>
    <w:rsid w:val="000F7403"/>
    <w:rsid w:val="00100823"/>
    <w:rsid w:val="0010157E"/>
    <w:rsid w:val="001019DC"/>
    <w:rsid w:val="00103B74"/>
    <w:rsid w:val="00105796"/>
    <w:rsid w:val="00107392"/>
    <w:rsid w:val="00111C8D"/>
    <w:rsid w:val="001123BD"/>
    <w:rsid w:val="00112846"/>
    <w:rsid w:val="001135DB"/>
    <w:rsid w:val="0012228C"/>
    <w:rsid w:val="00126AC8"/>
    <w:rsid w:val="00126D52"/>
    <w:rsid w:val="00130E20"/>
    <w:rsid w:val="00136DBB"/>
    <w:rsid w:val="00137E92"/>
    <w:rsid w:val="00144A4B"/>
    <w:rsid w:val="00146DC8"/>
    <w:rsid w:val="001474F6"/>
    <w:rsid w:val="001509E9"/>
    <w:rsid w:val="0015633C"/>
    <w:rsid w:val="00156D7C"/>
    <w:rsid w:val="0015720C"/>
    <w:rsid w:val="00157D9A"/>
    <w:rsid w:val="00160524"/>
    <w:rsid w:val="00163FCE"/>
    <w:rsid w:val="0016420A"/>
    <w:rsid w:val="001649F1"/>
    <w:rsid w:val="00167CDD"/>
    <w:rsid w:val="00171268"/>
    <w:rsid w:val="001724DF"/>
    <w:rsid w:val="00172A0D"/>
    <w:rsid w:val="00174319"/>
    <w:rsid w:val="001743D4"/>
    <w:rsid w:val="00174DDE"/>
    <w:rsid w:val="001831C5"/>
    <w:rsid w:val="00183C17"/>
    <w:rsid w:val="00184726"/>
    <w:rsid w:val="00184734"/>
    <w:rsid w:val="00184EDE"/>
    <w:rsid w:val="001864D7"/>
    <w:rsid w:val="00192997"/>
    <w:rsid w:val="00194962"/>
    <w:rsid w:val="001A01CB"/>
    <w:rsid w:val="001A2F37"/>
    <w:rsid w:val="001A30F7"/>
    <w:rsid w:val="001A6C4D"/>
    <w:rsid w:val="001A75FB"/>
    <w:rsid w:val="001B10B1"/>
    <w:rsid w:val="001B1FBC"/>
    <w:rsid w:val="001B4637"/>
    <w:rsid w:val="001B50D3"/>
    <w:rsid w:val="001B580D"/>
    <w:rsid w:val="001B6AB7"/>
    <w:rsid w:val="001B7C5D"/>
    <w:rsid w:val="001C3BF8"/>
    <w:rsid w:val="001C5222"/>
    <w:rsid w:val="001C68A9"/>
    <w:rsid w:val="001C7013"/>
    <w:rsid w:val="001C7925"/>
    <w:rsid w:val="001D2FFA"/>
    <w:rsid w:val="001D32CE"/>
    <w:rsid w:val="001D6FB6"/>
    <w:rsid w:val="001D765D"/>
    <w:rsid w:val="001D77F3"/>
    <w:rsid w:val="001E004D"/>
    <w:rsid w:val="001E0D8E"/>
    <w:rsid w:val="001E3CE3"/>
    <w:rsid w:val="001E4FA7"/>
    <w:rsid w:val="001E743C"/>
    <w:rsid w:val="001E7759"/>
    <w:rsid w:val="001F06E2"/>
    <w:rsid w:val="001F12B0"/>
    <w:rsid w:val="001F1D65"/>
    <w:rsid w:val="001F275D"/>
    <w:rsid w:val="001F4F8C"/>
    <w:rsid w:val="001F6A3A"/>
    <w:rsid w:val="001F7F4D"/>
    <w:rsid w:val="0020078B"/>
    <w:rsid w:val="00200DD9"/>
    <w:rsid w:val="002010A7"/>
    <w:rsid w:val="00205861"/>
    <w:rsid w:val="00205CEC"/>
    <w:rsid w:val="00207932"/>
    <w:rsid w:val="00210048"/>
    <w:rsid w:val="0021022A"/>
    <w:rsid w:val="00213527"/>
    <w:rsid w:val="00220D8F"/>
    <w:rsid w:val="00221C6A"/>
    <w:rsid w:val="0022706E"/>
    <w:rsid w:val="00227CBB"/>
    <w:rsid w:val="00232283"/>
    <w:rsid w:val="00241DB3"/>
    <w:rsid w:val="002431E1"/>
    <w:rsid w:val="00244827"/>
    <w:rsid w:val="0024497B"/>
    <w:rsid w:val="00246E94"/>
    <w:rsid w:val="002512EB"/>
    <w:rsid w:val="0026036C"/>
    <w:rsid w:val="00260C1B"/>
    <w:rsid w:val="00266067"/>
    <w:rsid w:val="002727D5"/>
    <w:rsid w:val="002737E2"/>
    <w:rsid w:val="00273AA0"/>
    <w:rsid w:val="00276FE9"/>
    <w:rsid w:val="00281329"/>
    <w:rsid w:val="0028169E"/>
    <w:rsid w:val="00282B2D"/>
    <w:rsid w:val="00283EDC"/>
    <w:rsid w:val="002846F8"/>
    <w:rsid w:val="00284C58"/>
    <w:rsid w:val="00287409"/>
    <w:rsid w:val="0029112B"/>
    <w:rsid w:val="00294FCE"/>
    <w:rsid w:val="002A1334"/>
    <w:rsid w:val="002A7CF9"/>
    <w:rsid w:val="002B3722"/>
    <w:rsid w:val="002B4E65"/>
    <w:rsid w:val="002B5360"/>
    <w:rsid w:val="002B7724"/>
    <w:rsid w:val="002C62D2"/>
    <w:rsid w:val="002D449F"/>
    <w:rsid w:val="002D5CE4"/>
    <w:rsid w:val="002D7B9C"/>
    <w:rsid w:val="002E22C9"/>
    <w:rsid w:val="002E2410"/>
    <w:rsid w:val="002E42F1"/>
    <w:rsid w:val="002F13E4"/>
    <w:rsid w:val="00300293"/>
    <w:rsid w:val="00302A0B"/>
    <w:rsid w:val="00304C38"/>
    <w:rsid w:val="003059E7"/>
    <w:rsid w:val="00307F1C"/>
    <w:rsid w:val="003123BA"/>
    <w:rsid w:val="003128D8"/>
    <w:rsid w:val="00313892"/>
    <w:rsid w:val="00316AF0"/>
    <w:rsid w:val="003217BC"/>
    <w:rsid w:val="00323379"/>
    <w:rsid w:val="00324FB3"/>
    <w:rsid w:val="00327422"/>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3CE2"/>
    <w:rsid w:val="00375978"/>
    <w:rsid w:val="00375B83"/>
    <w:rsid w:val="00380F1D"/>
    <w:rsid w:val="00381967"/>
    <w:rsid w:val="00383B9E"/>
    <w:rsid w:val="003930F9"/>
    <w:rsid w:val="00394673"/>
    <w:rsid w:val="00397A84"/>
    <w:rsid w:val="003A057C"/>
    <w:rsid w:val="003A1F05"/>
    <w:rsid w:val="003A4900"/>
    <w:rsid w:val="003A660D"/>
    <w:rsid w:val="003B1581"/>
    <w:rsid w:val="003B29E7"/>
    <w:rsid w:val="003C0233"/>
    <w:rsid w:val="003C4090"/>
    <w:rsid w:val="003D0241"/>
    <w:rsid w:val="003D0466"/>
    <w:rsid w:val="003D2519"/>
    <w:rsid w:val="003D3CBF"/>
    <w:rsid w:val="003D44C2"/>
    <w:rsid w:val="003D6EE5"/>
    <w:rsid w:val="003D75D3"/>
    <w:rsid w:val="003E1F6B"/>
    <w:rsid w:val="003E30D2"/>
    <w:rsid w:val="003E3310"/>
    <w:rsid w:val="003E4D79"/>
    <w:rsid w:val="003E5FA7"/>
    <w:rsid w:val="003E7CFF"/>
    <w:rsid w:val="003F1259"/>
    <w:rsid w:val="003F271A"/>
    <w:rsid w:val="003F49AC"/>
    <w:rsid w:val="003F5A96"/>
    <w:rsid w:val="004000ED"/>
    <w:rsid w:val="00400C86"/>
    <w:rsid w:val="00401516"/>
    <w:rsid w:val="00403E4C"/>
    <w:rsid w:val="00405209"/>
    <w:rsid w:val="0040727C"/>
    <w:rsid w:val="00412C53"/>
    <w:rsid w:val="00415EF9"/>
    <w:rsid w:val="004165C0"/>
    <w:rsid w:val="00420001"/>
    <w:rsid w:val="00420FD9"/>
    <w:rsid w:val="00423965"/>
    <w:rsid w:val="00430D3D"/>
    <w:rsid w:val="00430E54"/>
    <w:rsid w:val="00432D82"/>
    <w:rsid w:val="004354C7"/>
    <w:rsid w:val="00443992"/>
    <w:rsid w:val="00447A9F"/>
    <w:rsid w:val="00447BFE"/>
    <w:rsid w:val="00460287"/>
    <w:rsid w:val="0046029D"/>
    <w:rsid w:val="00461880"/>
    <w:rsid w:val="00462B28"/>
    <w:rsid w:val="004678E1"/>
    <w:rsid w:val="00471520"/>
    <w:rsid w:val="00472737"/>
    <w:rsid w:val="00472F6B"/>
    <w:rsid w:val="00476A3D"/>
    <w:rsid w:val="004801E8"/>
    <w:rsid w:val="00485C1B"/>
    <w:rsid w:val="00485E2A"/>
    <w:rsid w:val="00485ECA"/>
    <w:rsid w:val="004873A9"/>
    <w:rsid w:val="00491689"/>
    <w:rsid w:val="00493B2F"/>
    <w:rsid w:val="0049494D"/>
    <w:rsid w:val="0049748B"/>
    <w:rsid w:val="004A20AD"/>
    <w:rsid w:val="004B2F7F"/>
    <w:rsid w:val="004B4198"/>
    <w:rsid w:val="004B4412"/>
    <w:rsid w:val="004B761A"/>
    <w:rsid w:val="004B7652"/>
    <w:rsid w:val="004C0EFC"/>
    <w:rsid w:val="004C13CF"/>
    <w:rsid w:val="004C3480"/>
    <w:rsid w:val="004D08D7"/>
    <w:rsid w:val="004D1BD5"/>
    <w:rsid w:val="004E0E60"/>
    <w:rsid w:val="004E2D17"/>
    <w:rsid w:val="004E7BF1"/>
    <w:rsid w:val="005019F5"/>
    <w:rsid w:val="0050565E"/>
    <w:rsid w:val="005065F9"/>
    <w:rsid w:val="005067E3"/>
    <w:rsid w:val="005106A7"/>
    <w:rsid w:val="00515387"/>
    <w:rsid w:val="00521747"/>
    <w:rsid w:val="00521A7C"/>
    <w:rsid w:val="00522149"/>
    <w:rsid w:val="00527FD4"/>
    <w:rsid w:val="00530936"/>
    <w:rsid w:val="00532AAF"/>
    <w:rsid w:val="005364DC"/>
    <w:rsid w:val="005375EF"/>
    <w:rsid w:val="005460EE"/>
    <w:rsid w:val="005507C2"/>
    <w:rsid w:val="00550A6F"/>
    <w:rsid w:val="00557A25"/>
    <w:rsid w:val="0056107B"/>
    <w:rsid w:val="00563730"/>
    <w:rsid w:val="0056533C"/>
    <w:rsid w:val="00565D4B"/>
    <w:rsid w:val="00566AF3"/>
    <w:rsid w:val="00566E28"/>
    <w:rsid w:val="00574547"/>
    <w:rsid w:val="00574AB6"/>
    <w:rsid w:val="00574EDD"/>
    <w:rsid w:val="00577471"/>
    <w:rsid w:val="00581896"/>
    <w:rsid w:val="00582E0C"/>
    <w:rsid w:val="00591E1E"/>
    <w:rsid w:val="00592ABC"/>
    <w:rsid w:val="00595A5E"/>
    <w:rsid w:val="005A0920"/>
    <w:rsid w:val="005A0CA8"/>
    <w:rsid w:val="005A2910"/>
    <w:rsid w:val="005C314D"/>
    <w:rsid w:val="005C3D21"/>
    <w:rsid w:val="005C764A"/>
    <w:rsid w:val="005D23BD"/>
    <w:rsid w:val="005D46B1"/>
    <w:rsid w:val="005D648A"/>
    <w:rsid w:val="005E07F1"/>
    <w:rsid w:val="005E0B66"/>
    <w:rsid w:val="005E0E20"/>
    <w:rsid w:val="005E2575"/>
    <w:rsid w:val="005E2A99"/>
    <w:rsid w:val="005E4BAC"/>
    <w:rsid w:val="005E512D"/>
    <w:rsid w:val="005E76BF"/>
    <w:rsid w:val="005F043A"/>
    <w:rsid w:val="005F19D6"/>
    <w:rsid w:val="005F54E9"/>
    <w:rsid w:val="00600E1B"/>
    <w:rsid w:val="00602044"/>
    <w:rsid w:val="0060242B"/>
    <w:rsid w:val="00602D56"/>
    <w:rsid w:val="0060574D"/>
    <w:rsid w:val="00606822"/>
    <w:rsid w:val="00607DF0"/>
    <w:rsid w:val="00616CD4"/>
    <w:rsid w:val="0062136E"/>
    <w:rsid w:val="00622626"/>
    <w:rsid w:val="0062357A"/>
    <w:rsid w:val="00631B12"/>
    <w:rsid w:val="00632D0A"/>
    <w:rsid w:val="006354DF"/>
    <w:rsid w:val="00637BC3"/>
    <w:rsid w:val="00640AC4"/>
    <w:rsid w:val="00641C73"/>
    <w:rsid w:val="00642225"/>
    <w:rsid w:val="006426E8"/>
    <w:rsid w:val="00646B00"/>
    <w:rsid w:val="00647397"/>
    <w:rsid w:val="006548DD"/>
    <w:rsid w:val="00660E5A"/>
    <w:rsid w:val="00661897"/>
    <w:rsid w:val="00670085"/>
    <w:rsid w:val="006715EE"/>
    <w:rsid w:val="0067363E"/>
    <w:rsid w:val="0067495F"/>
    <w:rsid w:val="006830E1"/>
    <w:rsid w:val="00683C0B"/>
    <w:rsid w:val="00683C60"/>
    <w:rsid w:val="00692660"/>
    <w:rsid w:val="006A14FA"/>
    <w:rsid w:val="006A15AF"/>
    <w:rsid w:val="006A4041"/>
    <w:rsid w:val="006A42C8"/>
    <w:rsid w:val="006A4AAC"/>
    <w:rsid w:val="006A7A6C"/>
    <w:rsid w:val="006B07E5"/>
    <w:rsid w:val="006B2E38"/>
    <w:rsid w:val="006B4A44"/>
    <w:rsid w:val="006B737E"/>
    <w:rsid w:val="006C0E7A"/>
    <w:rsid w:val="006C33E7"/>
    <w:rsid w:val="006C6804"/>
    <w:rsid w:val="006D4655"/>
    <w:rsid w:val="006D4784"/>
    <w:rsid w:val="006D7B54"/>
    <w:rsid w:val="006E2AF7"/>
    <w:rsid w:val="006E686C"/>
    <w:rsid w:val="006E76A8"/>
    <w:rsid w:val="006F3EF3"/>
    <w:rsid w:val="007050BE"/>
    <w:rsid w:val="00705789"/>
    <w:rsid w:val="00705B38"/>
    <w:rsid w:val="00705DD8"/>
    <w:rsid w:val="00706DFA"/>
    <w:rsid w:val="00707A33"/>
    <w:rsid w:val="00711B64"/>
    <w:rsid w:val="0071245A"/>
    <w:rsid w:val="00713644"/>
    <w:rsid w:val="00720207"/>
    <w:rsid w:val="00721785"/>
    <w:rsid w:val="00724718"/>
    <w:rsid w:val="00725DAE"/>
    <w:rsid w:val="007313D9"/>
    <w:rsid w:val="007314B9"/>
    <w:rsid w:val="007315AE"/>
    <w:rsid w:val="007334DE"/>
    <w:rsid w:val="00734F95"/>
    <w:rsid w:val="007365D9"/>
    <w:rsid w:val="007414C8"/>
    <w:rsid w:val="0074311C"/>
    <w:rsid w:val="00753CD5"/>
    <w:rsid w:val="007544AE"/>
    <w:rsid w:val="00756E3E"/>
    <w:rsid w:val="007616E1"/>
    <w:rsid w:val="00762578"/>
    <w:rsid w:val="00762C48"/>
    <w:rsid w:val="0076303B"/>
    <w:rsid w:val="0076473A"/>
    <w:rsid w:val="00766F0D"/>
    <w:rsid w:val="007823B2"/>
    <w:rsid w:val="00782E58"/>
    <w:rsid w:val="00782FB9"/>
    <w:rsid w:val="00784C38"/>
    <w:rsid w:val="00784FA0"/>
    <w:rsid w:val="00787CB6"/>
    <w:rsid w:val="0079253D"/>
    <w:rsid w:val="007939F2"/>
    <w:rsid w:val="007A568C"/>
    <w:rsid w:val="007A5D33"/>
    <w:rsid w:val="007A7D5A"/>
    <w:rsid w:val="007C0A24"/>
    <w:rsid w:val="007C48C6"/>
    <w:rsid w:val="007C5362"/>
    <w:rsid w:val="007D0514"/>
    <w:rsid w:val="007D2B08"/>
    <w:rsid w:val="007D3DB7"/>
    <w:rsid w:val="007D7670"/>
    <w:rsid w:val="007D7DC6"/>
    <w:rsid w:val="007E0EBD"/>
    <w:rsid w:val="007E1508"/>
    <w:rsid w:val="007E1FEA"/>
    <w:rsid w:val="007F1C13"/>
    <w:rsid w:val="007F29CA"/>
    <w:rsid w:val="007F2A44"/>
    <w:rsid w:val="00802013"/>
    <w:rsid w:val="00804BB6"/>
    <w:rsid w:val="00805612"/>
    <w:rsid w:val="0081719E"/>
    <w:rsid w:val="00823262"/>
    <w:rsid w:val="00823FB4"/>
    <w:rsid w:val="008314F2"/>
    <w:rsid w:val="00831771"/>
    <w:rsid w:val="0083222E"/>
    <w:rsid w:val="0083403B"/>
    <w:rsid w:val="00834AB7"/>
    <w:rsid w:val="00836740"/>
    <w:rsid w:val="0083737F"/>
    <w:rsid w:val="0083769E"/>
    <w:rsid w:val="00842643"/>
    <w:rsid w:val="008429F3"/>
    <w:rsid w:val="0084785E"/>
    <w:rsid w:val="008522B2"/>
    <w:rsid w:val="00854BCD"/>
    <w:rsid w:val="00856E88"/>
    <w:rsid w:val="00857240"/>
    <w:rsid w:val="00857F06"/>
    <w:rsid w:val="0086110C"/>
    <w:rsid w:val="00861173"/>
    <w:rsid w:val="00862BD3"/>
    <w:rsid w:val="00863841"/>
    <w:rsid w:val="008645ED"/>
    <w:rsid w:val="008716B7"/>
    <w:rsid w:val="00872CD3"/>
    <w:rsid w:val="00873117"/>
    <w:rsid w:val="008732EC"/>
    <w:rsid w:val="00874BD3"/>
    <w:rsid w:val="00875068"/>
    <w:rsid w:val="00875ED3"/>
    <w:rsid w:val="008762B1"/>
    <w:rsid w:val="008775E2"/>
    <w:rsid w:val="008868C7"/>
    <w:rsid w:val="00890C14"/>
    <w:rsid w:val="00894272"/>
    <w:rsid w:val="008958D7"/>
    <w:rsid w:val="008A291F"/>
    <w:rsid w:val="008A44DA"/>
    <w:rsid w:val="008A4947"/>
    <w:rsid w:val="008A4B80"/>
    <w:rsid w:val="008A64B4"/>
    <w:rsid w:val="008B307F"/>
    <w:rsid w:val="008C046F"/>
    <w:rsid w:val="008C5012"/>
    <w:rsid w:val="008C6E33"/>
    <w:rsid w:val="008C7F43"/>
    <w:rsid w:val="008D00FF"/>
    <w:rsid w:val="008D3AAB"/>
    <w:rsid w:val="008D6880"/>
    <w:rsid w:val="008E63B0"/>
    <w:rsid w:val="008E7314"/>
    <w:rsid w:val="008F0371"/>
    <w:rsid w:val="008F1B32"/>
    <w:rsid w:val="008F1C19"/>
    <w:rsid w:val="008F6158"/>
    <w:rsid w:val="008F7AFF"/>
    <w:rsid w:val="00904290"/>
    <w:rsid w:val="009071E3"/>
    <w:rsid w:val="0091591E"/>
    <w:rsid w:val="00925258"/>
    <w:rsid w:val="00926905"/>
    <w:rsid w:val="009307B3"/>
    <w:rsid w:val="00930AA8"/>
    <w:rsid w:val="00931CAD"/>
    <w:rsid w:val="009464F7"/>
    <w:rsid w:val="009469E0"/>
    <w:rsid w:val="00954520"/>
    <w:rsid w:val="00954F5B"/>
    <w:rsid w:val="00957519"/>
    <w:rsid w:val="00973F1C"/>
    <w:rsid w:val="00984233"/>
    <w:rsid w:val="00985DCE"/>
    <w:rsid w:val="009903A3"/>
    <w:rsid w:val="00992F5F"/>
    <w:rsid w:val="00993483"/>
    <w:rsid w:val="009971C8"/>
    <w:rsid w:val="009A09D5"/>
    <w:rsid w:val="009A3885"/>
    <w:rsid w:val="009A7032"/>
    <w:rsid w:val="009B302D"/>
    <w:rsid w:val="009B3F0F"/>
    <w:rsid w:val="009B56AD"/>
    <w:rsid w:val="009B5995"/>
    <w:rsid w:val="009B7F1A"/>
    <w:rsid w:val="009C384E"/>
    <w:rsid w:val="009C3C66"/>
    <w:rsid w:val="009D02D9"/>
    <w:rsid w:val="009D28D2"/>
    <w:rsid w:val="009D38E2"/>
    <w:rsid w:val="009D4F80"/>
    <w:rsid w:val="009D5929"/>
    <w:rsid w:val="009D64D3"/>
    <w:rsid w:val="009D716E"/>
    <w:rsid w:val="009E058A"/>
    <w:rsid w:val="009E318D"/>
    <w:rsid w:val="009E4B52"/>
    <w:rsid w:val="009F3D36"/>
    <w:rsid w:val="009F7D22"/>
    <w:rsid w:val="00A01563"/>
    <w:rsid w:val="00A021A1"/>
    <w:rsid w:val="00A02589"/>
    <w:rsid w:val="00A03946"/>
    <w:rsid w:val="00A052CC"/>
    <w:rsid w:val="00A0750D"/>
    <w:rsid w:val="00A07E1B"/>
    <w:rsid w:val="00A11E89"/>
    <w:rsid w:val="00A1329F"/>
    <w:rsid w:val="00A138CF"/>
    <w:rsid w:val="00A211A8"/>
    <w:rsid w:val="00A22332"/>
    <w:rsid w:val="00A27AA3"/>
    <w:rsid w:val="00A308AB"/>
    <w:rsid w:val="00A3723A"/>
    <w:rsid w:val="00A41940"/>
    <w:rsid w:val="00A42840"/>
    <w:rsid w:val="00A43EED"/>
    <w:rsid w:val="00A446C9"/>
    <w:rsid w:val="00A46F8C"/>
    <w:rsid w:val="00A47B87"/>
    <w:rsid w:val="00A50509"/>
    <w:rsid w:val="00A50677"/>
    <w:rsid w:val="00A510BF"/>
    <w:rsid w:val="00A51704"/>
    <w:rsid w:val="00A52DEB"/>
    <w:rsid w:val="00A5391B"/>
    <w:rsid w:val="00A5442E"/>
    <w:rsid w:val="00A55ACA"/>
    <w:rsid w:val="00A572B1"/>
    <w:rsid w:val="00A642E5"/>
    <w:rsid w:val="00A70E7D"/>
    <w:rsid w:val="00A71FA1"/>
    <w:rsid w:val="00A722E9"/>
    <w:rsid w:val="00A77E73"/>
    <w:rsid w:val="00A8065D"/>
    <w:rsid w:val="00A82332"/>
    <w:rsid w:val="00A8456C"/>
    <w:rsid w:val="00A84D7A"/>
    <w:rsid w:val="00A86E27"/>
    <w:rsid w:val="00A87AFE"/>
    <w:rsid w:val="00A93EED"/>
    <w:rsid w:val="00A9749A"/>
    <w:rsid w:val="00AA0055"/>
    <w:rsid w:val="00AA1B77"/>
    <w:rsid w:val="00AA38E8"/>
    <w:rsid w:val="00AA41F3"/>
    <w:rsid w:val="00AB21E3"/>
    <w:rsid w:val="00AB2B3B"/>
    <w:rsid w:val="00AB7169"/>
    <w:rsid w:val="00AC0594"/>
    <w:rsid w:val="00AC1F84"/>
    <w:rsid w:val="00AC200B"/>
    <w:rsid w:val="00AC6C39"/>
    <w:rsid w:val="00AD155C"/>
    <w:rsid w:val="00AE175E"/>
    <w:rsid w:val="00AE2685"/>
    <w:rsid w:val="00AE7C2E"/>
    <w:rsid w:val="00AF0AA2"/>
    <w:rsid w:val="00AF0EC9"/>
    <w:rsid w:val="00AF36D7"/>
    <w:rsid w:val="00AF41E9"/>
    <w:rsid w:val="00AF4FB2"/>
    <w:rsid w:val="00AF6CE0"/>
    <w:rsid w:val="00B00B1C"/>
    <w:rsid w:val="00B01703"/>
    <w:rsid w:val="00B01825"/>
    <w:rsid w:val="00B105A1"/>
    <w:rsid w:val="00B10624"/>
    <w:rsid w:val="00B12626"/>
    <w:rsid w:val="00B13A8A"/>
    <w:rsid w:val="00B17797"/>
    <w:rsid w:val="00B21C68"/>
    <w:rsid w:val="00B24822"/>
    <w:rsid w:val="00B34CC0"/>
    <w:rsid w:val="00B424EA"/>
    <w:rsid w:val="00B43B4D"/>
    <w:rsid w:val="00B524D4"/>
    <w:rsid w:val="00B533C4"/>
    <w:rsid w:val="00B546AF"/>
    <w:rsid w:val="00B62A4B"/>
    <w:rsid w:val="00B655AD"/>
    <w:rsid w:val="00B66DE8"/>
    <w:rsid w:val="00B75935"/>
    <w:rsid w:val="00B769FF"/>
    <w:rsid w:val="00B772F5"/>
    <w:rsid w:val="00B7748E"/>
    <w:rsid w:val="00B830FD"/>
    <w:rsid w:val="00B849D1"/>
    <w:rsid w:val="00B85BBB"/>
    <w:rsid w:val="00B87A64"/>
    <w:rsid w:val="00B9043B"/>
    <w:rsid w:val="00B92A5E"/>
    <w:rsid w:val="00B94112"/>
    <w:rsid w:val="00B97B57"/>
    <w:rsid w:val="00BA2BA9"/>
    <w:rsid w:val="00BA4417"/>
    <w:rsid w:val="00BA5422"/>
    <w:rsid w:val="00BA5AC3"/>
    <w:rsid w:val="00BA7870"/>
    <w:rsid w:val="00BB0B9E"/>
    <w:rsid w:val="00BB0F3D"/>
    <w:rsid w:val="00BB1535"/>
    <w:rsid w:val="00BB5946"/>
    <w:rsid w:val="00BB5B25"/>
    <w:rsid w:val="00BB6C79"/>
    <w:rsid w:val="00BB6F57"/>
    <w:rsid w:val="00BC44F8"/>
    <w:rsid w:val="00BC4B0C"/>
    <w:rsid w:val="00BD3D0F"/>
    <w:rsid w:val="00BE245B"/>
    <w:rsid w:val="00BE5CF8"/>
    <w:rsid w:val="00BF2991"/>
    <w:rsid w:val="00BF5D06"/>
    <w:rsid w:val="00C002B6"/>
    <w:rsid w:val="00C009B7"/>
    <w:rsid w:val="00C0130D"/>
    <w:rsid w:val="00C05364"/>
    <w:rsid w:val="00C06004"/>
    <w:rsid w:val="00C06EB5"/>
    <w:rsid w:val="00C10194"/>
    <w:rsid w:val="00C1289F"/>
    <w:rsid w:val="00C12E61"/>
    <w:rsid w:val="00C14C93"/>
    <w:rsid w:val="00C16E25"/>
    <w:rsid w:val="00C208B2"/>
    <w:rsid w:val="00C2091A"/>
    <w:rsid w:val="00C21EA3"/>
    <w:rsid w:val="00C22306"/>
    <w:rsid w:val="00C2266C"/>
    <w:rsid w:val="00C257DD"/>
    <w:rsid w:val="00C30E99"/>
    <w:rsid w:val="00C31C1D"/>
    <w:rsid w:val="00C331BC"/>
    <w:rsid w:val="00C34F83"/>
    <w:rsid w:val="00C446F6"/>
    <w:rsid w:val="00C44742"/>
    <w:rsid w:val="00C53498"/>
    <w:rsid w:val="00C55FCC"/>
    <w:rsid w:val="00C637A9"/>
    <w:rsid w:val="00C656E9"/>
    <w:rsid w:val="00C659F4"/>
    <w:rsid w:val="00C66E9A"/>
    <w:rsid w:val="00C679C4"/>
    <w:rsid w:val="00C76145"/>
    <w:rsid w:val="00C80D54"/>
    <w:rsid w:val="00C84535"/>
    <w:rsid w:val="00C8468A"/>
    <w:rsid w:val="00C8473A"/>
    <w:rsid w:val="00C87410"/>
    <w:rsid w:val="00C9045E"/>
    <w:rsid w:val="00C93BF6"/>
    <w:rsid w:val="00CA444F"/>
    <w:rsid w:val="00CA5A10"/>
    <w:rsid w:val="00CA64F4"/>
    <w:rsid w:val="00CB0C1A"/>
    <w:rsid w:val="00CB3EF9"/>
    <w:rsid w:val="00CB72C8"/>
    <w:rsid w:val="00CC16B2"/>
    <w:rsid w:val="00CC2561"/>
    <w:rsid w:val="00CD0AA1"/>
    <w:rsid w:val="00CD351A"/>
    <w:rsid w:val="00CD3938"/>
    <w:rsid w:val="00CD5439"/>
    <w:rsid w:val="00CD5CC6"/>
    <w:rsid w:val="00CD5E1A"/>
    <w:rsid w:val="00CD6FC3"/>
    <w:rsid w:val="00CE0A3A"/>
    <w:rsid w:val="00CE2420"/>
    <w:rsid w:val="00CE3D82"/>
    <w:rsid w:val="00CE4030"/>
    <w:rsid w:val="00CE405A"/>
    <w:rsid w:val="00CE4299"/>
    <w:rsid w:val="00CF3E69"/>
    <w:rsid w:val="00D0698C"/>
    <w:rsid w:val="00D06CB0"/>
    <w:rsid w:val="00D14377"/>
    <w:rsid w:val="00D261F5"/>
    <w:rsid w:val="00D35761"/>
    <w:rsid w:val="00D35D48"/>
    <w:rsid w:val="00D35F5E"/>
    <w:rsid w:val="00D36845"/>
    <w:rsid w:val="00D41BFB"/>
    <w:rsid w:val="00D43B4B"/>
    <w:rsid w:val="00D448F8"/>
    <w:rsid w:val="00D5003B"/>
    <w:rsid w:val="00D50391"/>
    <w:rsid w:val="00D63386"/>
    <w:rsid w:val="00D63762"/>
    <w:rsid w:val="00D63C79"/>
    <w:rsid w:val="00D64B30"/>
    <w:rsid w:val="00D7171D"/>
    <w:rsid w:val="00D778F9"/>
    <w:rsid w:val="00D83FD1"/>
    <w:rsid w:val="00D84836"/>
    <w:rsid w:val="00D86235"/>
    <w:rsid w:val="00D913A3"/>
    <w:rsid w:val="00D93076"/>
    <w:rsid w:val="00D93411"/>
    <w:rsid w:val="00D96280"/>
    <w:rsid w:val="00D975E1"/>
    <w:rsid w:val="00DA0877"/>
    <w:rsid w:val="00DA5AEF"/>
    <w:rsid w:val="00DB0424"/>
    <w:rsid w:val="00DB55F7"/>
    <w:rsid w:val="00DB6595"/>
    <w:rsid w:val="00DB7855"/>
    <w:rsid w:val="00DC615C"/>
    <w:rsid w:val="00DC7170"/>
    <w:rsid w:val="00DD4D1F"/>
    <w:rsid w:val="00DD5CC8"/>
    <w:rsid w:val="00DF5CD9"/>
    <w:rsid w:val="00E00E85"/>
    <w:rsid w:val="00E016B6"/>
    <w:rsid w:val="00E11775"/>
    <w:rsid w:val="00E1283A"/>
    <w:rsid w:val="00E15FEB"/>
    <w:rsid w:val="00E16CA8"/>
    <w:rsid w:val="00E30080"/>
    <w:rsid w:val="00E314C2"/>
    <w:rsid w:val="00E33BCC"/>
    <w:rsid w:val="00E3652F"/>
    <w:rsid w:val="00E406C1"/>
    <w:rsid w:val="00E432EA"/>
    <w:rsid w:val="00E503DE"/>
    <w:rsid w:val="00E63A39"/>
    <w:rsid w:val="00E67D63"/>
    <w:rsid w:val="00E76BE1"/>
    <w:rsid w:val="00E77703"/>
    <w:rsid w:val="00E8284E"/>
    <w:rsid w:val="00E8291C"/>
    <w:rsid w:val="00E838DD"/>
    <w:rsid w:val="00E86138"/>
    <w:rsid w:val="00E905F3"/>
    <w:rsid w:val="00E95B47"/>
    <w:rsid w:val="00E976CD"/>
    <w:rsid w:val="00EA0F82"/>
    <w:rsid w:val="00EA2A43"/>
    <w:rsid w:val="00EA2CEC"/>
    <w:rsid w:val="00EA5F1F"/>
    <w:rsid w:val="00EB0368"/>
    <w:rsid w:val="00EB0395"/>
    <w:rsid w:val="00EB3550"/>
    <w:rsid w:val="00EB3595"/>
    <w:rsid w:val="00EB3A05"/>
    <w:rsid w:val="00EB4392"/>
    <w:rsid w:val="00EB62FA"/>
    <w:rsid w:val="00EB6E08"/>
    <w:rsid w:val="00EC0B17"/>
    <w:rsid w:val="00EC198F"/>
    <w:rsid w:val="00EC265F"/>
    <w:rsid w:val="00EC705E"/>
    <w:rsid w:val="00ED2179"/>
    <w:rsid w:val="00ED4526"/>
    <w:rsid w:val="00EE0923"/>
    <w:rsid w:val="00EE28AD"/>
    <w:rsid w:val="00EE5559"/>
    <w:rsid w:val="00EF33E6"/>
    <w:rsid w:val="00EF5E17"/>
    <w:rsid w:val="00F07CA8"/>
    <w:rsid w:val="00F10AEE"/>
    <w:rsid w:val="00F14075"/>
    <w:rsid w:val="00F172A6"/>
    <w:rsid w:val="00F17873"/>
    <w:rsid w:val="00F20C15"/>
    <w:rsid w:val="00F224D8"/>
    <w:rsid w:val="00F24DBF"/>
    <w:rsid w:val="00F26D5E"/>
    <w:rsid w:val="00F345D8"/>
    <w:rsid w:val="00F36735"/>
    <w:rsid w:val="00F37183"/>
    <w:rsid w:val="00F4307D"/>
    <w:rsid w:val="00F43290"/>
    <w:rsid w:val="00F448F9"/>
    <w:rsid w:val="00F466F6"/>
    <w:rsid w:val="00F47C3E"/>
    <w:rsid w:val="00F50E09"/>
    <w:rsid w:val="00F5247C"/>
    <w:rsid w:val="00F526BC"/>
    <w:rsid w:val="00F52C36"/>
    <w:rsid w:val="00F5407E"/>
    <w:rsid w:val="00F56809"/>
    <w:rsid w:val="00F60361"/>
    <w:rsid w:val="00F61BC8"/>
    <w:rsid w:val="00F62535"/>
    <w:rsid w:val="00F62881"/>
    <w:rsid w:val="00F62C01"/>
    <w:rsid w:val="00F63D0B"/>
    <w:rsid w:val="00F72952"/>
    <w:rsid w:val="00F7298B"/>
    <w:rsid w:val="00F7698C"/>
    <w:rsid w:val="00F77FA4"/>
    <w:rsid w:val="00F828D9"/>
    <w:rsid w:val="00F844FA"/>
    <w:rsid w:val="00F8545A"/>
    <w:rsid w:val="00F855C9"/>
    <w:rsid w:val="00F90B17"/>
    <w:rsid w:val="00F92444"/>
    <w:rsid w:val="00F92EC3"/>
    <w:rsid w:val="00F93357"/>
    <w:rsid w:val="00F9493C"/>
    <w:rsid w:val="00F949B0"/>
    <w:rsid w:val="00F97EC6"/>
    <w:rsid w:val="00FA1D45"/>
    <w:rsid w:val="00FA328B"/>
    <w:rsid w:val="00FA6D2F"/>
    <w:rsid w:val="00FA7A5D"/>
    <w:rsid w:val="00FB76AE"/>
    <w:rsid w:val="00FB76CB"/>
    <w:rsid w:val="00FB7ADA"/>
    <w:rsid w:val="00FC1E2A"/>
    <w:rsid w:val="00FC2F2C"/>
    <w:rsid w:val="00FC472B"/>
    <w:rsid w:val="00FC680A"/>
    <w:rsid w:val="00FD5964"/>
    <w:rsid w:val="00FD5DE7"/>
    <w:rsid w:val="00FD64E2"/>
    <w:rsid w:val="00FE1814"/>
    <w:rsid w:val="00FE3267"/>
    <w:rsid w:val="00FF14E7"/>
    <w:rsid w:val="00FF6CEB"/>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B17797"/>
    <w:pPr>
      <w:keepNext/>
      <w:keepLines/>
      <w:numPr>
        <w:ilvl w:val="3"/>
        <w:numId w:val="35"/>
      </w:numPr>
      <w:spacing w:before="0" w:after="0"/>
      <w:outlineLvl w:val="3"/>
    </w:pPr>
    <w:rPr>
      <w:rFonts w:ascii="Times New Roman" w:eastAsiaTheme="majorEastAsia" w:hAnsi="Times New Roman"/>
      <w:b/>
      <w:iCs/>
      <w:lang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74311C"/>
    <w:pPr>
      <w:pBdr>
        <w:bottom w:val="single" w:sz="4" w:space="1" w:color="auto"/>
      </w:pBdr>
      <w:jc w:val="right"/>
    </w:pPr>
    <w:rPr>
      <w:rFonts w:ascii="Times New Roman" w:hAnsi="Times New Roman"/>
      <w:b/>
      <w:sz w:val="34"/>
    </w:rPr>
  </w:style>
  <w:style w:type="paragraph" w:customStyle="1" w:styleId="FrontPages">
    <w:name w:val="FrontPages"/>
    <w:basedOn w:val="Normal"/>
    <w:link w:val="FrontPagesChar"/>
    <w:qFormat/>
    <w:rsid w:val="0074311C"/>
    <w:pPr>
      <w:pBdr>
        <w:bottom w:val="single" w:sz="4" w:space="1" w:color="auto"/>
      </w:pBdr>
      <w:jc w:val="right"/>
    </w:pPr>
    <w:rPr>
      <w:rFonts w:ascii="Times New Roman" w:hAnsi="Times New Roman"/>
      <w:b/>
      <w:sz w:val="34"/>
    </w:rPr>
  </w:style>
  <w:style w:type="character" w:customStyle="1" w:styleId="ThankContentChar">
    <w:name w:val="ThankContent Char"/>
    <w:basedOn w:val="VarsaylanParagrafYazTipi"/>
    <w:link w:val="ThankContent"/>
    <w:rsid w:val="0074311C"/>
    <w:rPr>
      <w:rFonts w:ascii="Times New Roman" w:eastAsia="Times New Roman" w:hAnsi="Times New Roman" w:cs="Times New Roman"/>
      <w:b/>
      <w:sz w:val="34"/>
      <w:szCs w:val="20"/>
      <w:lang w:val="en-US"/>
    </w:rPr>
  </w:style>
  <w:style w:type="paragraph" w:customStyle="1" w:styleId="Chapters">
    <w:name w:val="Chapters"/>
    <w:basedOn w:val="Normal"/>
    <w:link w:val="ChaptersChar"/>
    <w:qFormat/>
    <w:rsid w:val="005D23BD"/>
    <w:pPr>
      <w:numPr>
        <w:numId w:val="35"/>
      </w:numPr>
      <w:pBdr>
        <w:bottom w:val="single" w:sz="4" w:space="1" w:color="auto"/>
      </w:pBdr>
      <w:spacing w:after="0" w:line="240" w:lineRule="auto"/>
      <w:jc w:val="right"/>
    </w:pPr>
    <w:rPr>
      <w:rFonts w:ascii="Times New Roman" w:hAnsi="Times New Roman" w:cs="CharterBT-Bold"/>
      <w:b/>
      <w:bCs/>
      <w:sz w:val="35"/>
      <w:szCs w:val="35"/>
      <w:lang w:eastAsia="tr-TR"/>
    </w:rPr>
  </w:style>
  <w:style w:type="character" w:customStyle="1" w:styleId="FrontPagesChar">
    <w:name w:val="FrontPages Char"/>
    <w:basedOn w:val="VarsaylanParagrafYazTipi"/>
    <w:link w:val="FrontPages"/>
    <w:rsid w:val="0074311C"/>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C14C93"/>
    <w:pPr>
      <w:numPr>
        <w:ilvl w:val="1"/>
        <w:numId w:val="35"/>
      </w:numPr>
      <w:spacing w:before="360"/>
      <w:ind w:left="426" w:hanging="426"/>
    </w:pPr>
    <w:rPr>
      <w:rFonts w:ascii="Times New Roman" w:hAnsi="Times New Roman" w:cs="CharterBT-Bold"/>
      <w:b/>
      <w:bCs/>
      <w:sz w:val="28"/>
      <w:szCs w:val="35"/>
      <w:lang w:eastAsia="tr-TR"/>
    </w:rPr>
  </w:style>
  <w:style w:type="character" w:customStyle="1" w:styleId="ChaptersChar">
    <w:name w:val="Chapters Char"/>
    <w:basedOn w:val="VarsaylanParagrafYazTipi"/>
    <w:link w:val="Chapters"/>
    <w:rsid w:val="005D23BD"/>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C14C93"/>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B12626"/>
    <w:pPr>
      <w:tabs>
        <w:tab w:val="lef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C80D54"/>
    <w:pPr>
      <w:tabs>
        <w:tab w:val="left" w:pos="709"/>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rPr>
  </w:style>
  <w:style w:type="paragraph" w:customStyle="1" w:styleId="Appendixes">
    <w:name w:val="Appendixes"/>
    <w:basedOn w:val="Normal"/>
    <w:link w:val="AppendixesChar"/>
    <w:qFormat/>
    <w:rsid w:val="00C93BF6"/>
    <w:pPr>
      <w:numPr>
        <w:numId w:val="6"/>
      </w:numPr>
      <w:pBdr>
        <w:bottom w:val="single" w:sz="4" w:space="12" w:color="auto"/>
      </w:pBdr>
      <w:spacing w:after="0" w:line="240" w:lineRule="auto"/>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eastAsia="tr-TR"/>
    </w:rPr>
  </w:style>
  <w:style w:type="character" w:customStyle="1" w:styleId="AppendixesChar">
    <w:name w:val="Appendixes Char"/>
    <w:basedOn w:val="VarsaylanParagrafYazTipi"/>
    <w:link w:val="Appendixes"/>
    <w:rsid w:val="00C93BF6"/>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A47B87"/>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9F3D36"/>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9F3D36"/>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A47B87"/>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EB6E08"/>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B17797"/>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 w:type="paragraph" w:styleId="Dzeltme">
    <w:name w:val="Revision"/>
    <w:hidden/>
    <w:uiPriority w:val="99"/>
    <w:semiHidden/>
    <w:rsid w:val="00163FCE"/>
    <w:pPr>
      <w:spacing w:after="0" w:line="240" w:lineRule="auto"/>
    </w:pPr>
    <w:rPr>
      <w:rFonts w:ascii="Charter BT" w:eastAsia="Times New Roman" w:hAnsi="Charter BT" w:cs="Times New Roman"/>
      <w:sz w:val="24"/>
      <w:szCs w:val="20"/>
      <w:lang w:val="en-US"/>
    </w:rPr>
  </w:style>
  <w:style w:type="paragraph" w:styleId="T3">
    <w:name w:val="toc 3"/>
    <w:basedOn w:val="Normal"/>
    <w:next w:val="Normal"/>
    <w:autoRedefine/>
    <w:uiPriority w:val="39"/>
    <w:unhideWhenUsed/>
    <w:rsid w:val="00B1262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4D1BE-F490-4BA6-9B0A-8819D28A3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2</Pages>
  <Words>1009</Words>
  <Characters>5753</Characters>
  <Application>Microsoft Office Word</Application>
  <DocSecurity>0</DocSecurity>
  <Lines>47</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oakcali</cp:lastModifiedBy>
  <cp:revision>10</cp:revision>
  <cp:lastPrinted>2017-02-17T13:56:00Z</cp:lastPrinted>
  <dcterms:created xsi:type="dcterms:W3CDTF">2024-03-15T12:38:00Z</dcterms:created>
  <dcterms:modified xsi:type="dcterms:W3CDTF">2024-03-18T08:21:00Z</dcterms:modified>
</cp:coreProperties>
</file>